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1D7E3E3" w14:textId="6035BBDF" w:rsidR="00440800" w:rsidRDefault="00517B61" w:rsidP="00637CE7">
      <w:pPr>
        <w:pStyle w:val="Anexo"/>
      </w:pPr>
      <w:bookmarkStart w:id="0" w:name="_Ref83718024"/>
      <w:r w:rsidRPr="002C6AF9">
        <w:t>OFERTA</w:t>
      </w:r>
      <w:r>
        <w:t xml:space="preserve"> DE VAGAS NO PPGEAN</w:t>
      </w:r>
      <w:r w:rsidR="00555F5A">
        <w:t xml:space="preserve"> </w:t>
      </w:r>
      <w:r>
        <w:t>P</w:t>
      </w:r>
      <w:r w:rsidR="00AA704D" w:rsidRPr="006A5492">
        <w:t>ARA O INÍCIO DAS AULAS NO</w:t>
      </w:r>
      <w:r w:rsidR="00555F5A">
        <w:t xml:space="preserve"> </w:t>
      </w:r>
      <w:r w:rsidR="00555F5A">
        <w:br/>
      </w:r>
      <w:r w:rsidR="00AA704D" w:rsidRPr="00687108">
        <w:t>SEMESTRE 20</w:t>
      </w:r>
      <w:r w:rsidR="003565BB" w:rsidRPr="00687108">
        <w:t>2</w:t>
      </w:r>
      <w:r w:rsidR="00F07AC8">
        <w:t>3</w:t>
      </w:r>
      <w:r w:rsidR="00AA704D" w:rsidRPr="00687108">
        <w:t>-1</w:t>
      </w:r>
      <w:bookmarkEnd w:id="0"/>
    </w:p>
    <w:p w14:paraId="31DAAEB4" w14:textId="3B8913FE" w:rsidR="00111344" w:rsidRDefault="00111344" w:rsidP="00BC0020">
      <w:pPr>
        <w:rPr>
          <w:lang w:val="pt-BR"/>
        </w:rPr>
      </w:pPr>
      <w:r>
        <w:rPr>
          <w:lang w:val="pt-BR"/>
        </w:rPr>
        <w:t xml:space="preserve">Ficha de escolha do </w:t>
      </w:r>
      <w:r w:rsidR="00FE2ECD">
        <w:rPr>
          <w:lang w:val="pt-BR"/>
        </w:rPr>
        <w:t>orientador/área/</w:t>
      </w:r>
      <w:r>
        <w:rPr>
          <w:lang w:val="pt-BR"/>
        </w:rPr>
        <w:t>projeto de interesse</w:t>
      </w:r>
    </w:p>
    <w:p w14:paraId="14D0C953" w14:textId="77777777" w:rsidR="00FE2ECD" w:rsidRDefault="00FE2ECD" w:rsidP="00BC0020">
      <w:pPr>
        <w:rPr>
          <w:lang w:val="pt-BR"/>
        </w:rPr>
      </w:pPr>
    </w:p>
    <w:p w14:paraId="7FD2A26C" w14:textId="1169AA96" w:rsidR="00FE2ECD" w:rsidRDefault="00FE2ECD" w:rsidP="00BC0020">
      <w:pPr>
        <w:rPr>
          <w:lang w:val="pt-BR"/>
        </w:rPr>
      </w:pPr>
      <w:r>
        <w:rPr>
          <w:lang w:val="pt-BR"/>
        </w:rPr>
        <w:t>Nome do candidato:_________________________________________________________</w:t>
      </w:r>
    </w:p>
    <w:p w14:paraId="1DC1F404" w14:textId="6FF9A4F4" w:rsidR="00855BB9" w:rsidRDefault="00855BB9" w:rsidP="00BC0020">
      <w:pPr>
        <w:rPr>
          <w:lang w:val="pt-BR"/>
        </w:rPr>
      </w:pPr>
      <w:r>
        <w:rPr>
          <w:lang w:val="pt-BR"/>
        </w:rPr>
        <w:t>Assinalar com um X na coluna da esquerda o orientador/área/projeto de interesse.</w:t>
      </w:r>
    </w:p>
    <w:p w14:paraId="04233FE3" w14:textId="77777777" w:rsidR="00BC0020" w:rsidRDefault="00BC0020" w:rsidP="00B53F56">
      <w:pPr>
        <w:rPr>
          <w:lang w:val="pt-BR"/>
        </w:rPr>
      </w:pPr>
    </w:p>
    <w:p w14:paraId="3200F460" w14:textId="77777777" w:rsidR="0025291B" w:rsidRPr="00BC0020" w:rsidRDefault="0025291B" w:rsidP="00B53F56">
      <w:pPr>
        <w:rPr>
          <w:lang w:val="pt-BR"/>
        </w:rPr>
      </w:pPr>
    </w:p>
    <w:tbl>
      <w:tblPr>
        <w:tblW w:w="0" w:type="auto"/>
        <w:tblBorders>
          <w:top w:val="nil"/>
          <w:left w:val="nil"/>
          <w:bottom w:val="nil"/>
          <w:right w:val="nil"/>
          <w:insideH w:val="nil"/>
          <w:insideV w:val="nil"/>
        </w:tblBorders>
        <w:tblLook w:val="0600" w:firstRow="0" w:lastRow="0" w:firstColumn="0" w:lastColumn="0" w:noHBand="1" w:noVBand="1"/>
      </w:tblPr>
      <w:tblGrid>
        <w:gridCol w:w="222"/>
        <w:gridCol w:w="3511"/>
        <w:gridCol w:w="4392"/>
        <w:gridCol w:w="745"/>
      </w:tblGrid>
      <w:tr w:rsidR="0089304A" w:rsidRPr="00084425" w14:paraId="11D7F543" w14:textId="77777777" w:rsidTr="00A306ED">
        <w:trPr>
          <w:tblHeader/>
        </w:trPr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0AF78C64" w14:textId="77777777" w:rsidR="0089304A" w:rsidRPr="00084425" w:rsidRDefault="0089304A" w:rsidP="00A306ED">
            <w:pPr>
              <w:ind w:left="460"/>
              <w:jc w:val="center"/>
              <w:rPr>
                <w:b/>
                <w:sz w:val="20"/>
                <w:szCs w:val="20"/>
                <w:lang w:val="pt-BR"/>
              </w:rPr>
            </w:pPr>
          </w:p>
        </w:tc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5D19D09" w14:textId="77777777" w:rsidR="0089304A" w:rsidRPr="00034E76" w:rsidRDefault="0089304A" w:rsidP="00A306ED">
            <w:pPr>
              <w:ind w:left="-48"/>
              <w:jc w:val="center"/>
              <w:rPr>
                <w:b/>
                <w:sz w:val="20"/>
                <w:szCs w:val="20"/>
                <w:lang w:val="pt-BR"/>
              </w:rPr>
            </w:pPr>
            <w:r w:rsidRPr="00034E76">
              <w:rPr>
                <w:b/>
                <w:sz w:val="20"/>
                <w:szCs w:val="20"/>
                <w:lang w:val="pt-BR"/>
              </w:rPr>
              <w:t>Nome do Professor</w:t>
            </w:r>
            <w:r>
              <w:rPr>
                <w:b/>
                <w:sz w:val="20"/>
                <w:szCs w:val="20"/>
                <w:lang w:val="pt-BR"/>
              </w:rPr>
              <w:t>(a)</w:t>
            </w:r>
            <w:r w:rsidRPr="00034E76">
              <w:rPr>
                <w:b/>
                <w:sz w:val="20"/>
                <w:szCs w:val="20"/>
                <w:lang w:val="pt-BR"/>
              </w:rPr>
              <w:t>/Lattes/E-mail</w:t>
            </w:r>
          </w:p>
        </w:tc>
        <w:tc>
          <w:tcPr>
            <w:tcW w:w="0" w:type="auto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58251C3" w14:textId="77777777" w:rsidR="0089304A" w:rsidRPr="00084425" w:rsidRDefault="0089304A" w:rsidP="00A306ED">
            <w:pPr>
              <w:rPr>
                <w:b/>
                <w:sz w:val="20"/>
                <w:szCs w:val="20"/>
                <w:lang w:val="pt-BR"/>
              </w:rPr>
            </w:pPr>
            <w:r w:rsidRPr="00084425">
              <w:rPr>
                <w:b/>
                <w:sz w:val="20"/>
                <w:szCs w:val="20"/>
                <w:lang w:val="pt-BR"/>
              </w:rPr>
              <w:t>Área de atuação/Projeto(s) de Pesquisa</w:t>
            </w:r>
          </w:p>
        </w:tc>
        <w:tc>
          <w:tcPr>
            <w:tcW w:w="0" w:type="auto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3878A78" w14:textId="77777777" w:rsidR="0089304A" w:rsidRPr="00084425" w:rsidRDefault="0089304A" w:rsidP="00A306ED">
            <w:pPr>
              <w:jc w:val="center"/>
              <w:rPr>
                <w:b/>
                <w:sz w:val="20"/>
                <w:szCs w:val="20"/>
              </w:rPr>
            </w:pPr>
            <w:r w:rsidRPr="00084425">
              <w:rPr>
                <w:b/>
                <w:sz w:val="20"/>
                <w:szCs w:val="20"/>
              </w:rPr>
              <w:t xml:space="preserve">N° de </w:t>
            </w:r>
            <w:proofErr w:type="spellStart"/>
            <w:r w:rsidRPr="00084425">
              <w:rPr>
                <w:b/>
                <w:sz w:val="20"/>
                <w:szCs w:val="20"/>
              </w:rPr>
              <w:t>vagas</w:t>
            </w:r>
            <w:proofErr w:type="spellEnd"/>
          </w:p>
        </w:tc>
      </w:tr>
      <w:tr w:rsidR="0089304A" w:rsidRPr="006F6A98" w14:paraId="7B9DC408" w14:textId="77777777" w:rsidTr="00A306ED">
        <w:tc>
          <w:tcPr>
            <w:tcW w:w="0" w:type="auto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24E8D2C0" w14:textId="77777777" w:rsidR="0089304A" w:rsidRDefault="0089304A" w:rsidP="00A306ED">
            <w:pPr>
              <w:spacing w:line="242" w:lineRule="auto"/>
              <w:ind w:lef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2E9C733" w14:textId="77777777" w:rsidR="0089304A" w:rsidRPr="00034E76" w:rsidRDefault="0089304A" w:rsidP="00A306ED">
            <w:pPr>
              <w:spacing w:line="242" w:lineRule="auto"/>
              <w:ind w:left="100"/>
              <w:jc w:val="center"/>
              <w:rPr>
                <w:sz w:val="20"/>
                <w:szCs w:val="20"/>
                <w:lang w:val="pt-BR"/>
              </w:rPr>
            </w:pPr>
            <w:r w:rsidRPr="00034E76">
              <w:rPr>
                <w:sz w:val="20"/>
                <w:szCs w:val="20"/>
                <w:lang w:val="pt-BR"/>
              </w:rPr>
              <w:t xml:space="preserve">Adriana </w:t>
            </w:r>
            <w:proofErr w:type="spellStart"/>
            <w:r w:rsidRPr="00034E76">
              <w:rPr>
                <w:sz w:val="20"/>
                <w:szCs w:val="20"/>
                <w:lang w:val="pt-BR"/>
              </w:rPr>
              <w:t>Terumi</w:t>
            </w:r>
            <w:proofErr w:type="spellEnd"/>
            <w:r w:rsidRPr="00034E76">
              <w:rPr>
                <w:sz w:val="20"/>
                <w:szCs w:val="20"/>
                <w:lang w:val="pt-BR"/>
              </w:rPr>
              <w:t xml:space="preserve"> </w:t>
            </w:r>
            <w:proofErr w:type="spellStart"/>
            <w:r w:rsidRPr="00034E76">
              <w:rPr>
                <w:sz w:val="20"/>
                <w:szCs w:val="20"/>
                <w:lang w:val="pt-BR"/>
              </w:rPr>
              <w:t>Itako</w:t>
            </w:r>
            <w:proofErr w:type="spellEnd"/>
          </w:p>
          <w:p w14:paraId="2D8BB2E4" w14:textId="77777777" w:rsidR="0089304A" w:rsidRPr="00034E76" w:rsidRDefault="0089304A" w:rsidP="00A306ED">
            <w:pPr>
              <w:spacing w:line="242" w:lineRule="auto"/>
              <w:ind w:left="100"/>
              <w:jc w:val="center"/>
              <w:rPr>
                <w:color w:val="0000FF"/>
                <w:sz w:val="20"/>
                <w:szCs w:val="20"/>
                <w:u w:val="single"/>
                <w:lang w:val="pt-BR"/>
              </w:rPr>
            </w:pPr>
            <w:r w:rsidRPr="00034E76">
              <w:rPr>
                <w:sz w:val="20"/>
                <w:szCs w:val="20"/>
              </w:rPr>
              <w:fldChar w:fldCharType="begin"/>
            </w:r>
            <w:r w:rsidRPr="00034E76">
              <w:rPr>
                <w:sz w:val="20"/>
                <w:szCs w:val="20"/>
                <w:lang w:val="pt-BR"/>
              </w:rPr>
              <w:instrText xml:space="preserve"> HYPERLINK "http://lattes.cnpq.br/5323223701627519" </w:instrText>
            </w:r>
            <w:r w:rsidRPr="00034E76">
              <w:rPr>
                <w:sz w:val="20"/>
                <w:szCs w:val="20"/>
              </w:rPr>
              <w:fldChar w:fldCharType="separate"/>
            </w:r>
            <w:r w:rsidRPr="00034E76">
              <w:rPr>
                <w:color w:val="0000FF"/>
                <w:sz w:val="20"/>
                <w:szCs w:val="20"/>
                <w:u w:val="single"/>
                <w:lang w:val="pt-BR"/>
              </w:rPr>
              <w:t>http://lattes.cnpq.br/5323223701627519</w:t>
            </w:r>
          </w:p>
          <w:p w14:paraId="635A939E" w14:textId="77777777" w:rsidR="0089304A" w:rsidRPr="00366726" w:rsidRDefault="0089304A" w:rsidP="00A306ED">
            <w:pPr>
              <w:spacing w:line="242" w:lineRule="auto"/>
              <w:ind w:left="100"/>
              <w:jc w:val="center"/>
              <w:rPr>
                <w:color w:val="0000FF"/>
                <w:sz w:val="20"/>
                <w:szCs w:val="20"/>
                <w:lang w:val="pt-BR"/>
              </w:rPr>
            </w:pPr>
            <w:r w:rsidRPr="00034E76">
              <w:rPr>
                <w:sz w:val="20"/>
                <w:szCs w:val="20"/>
              </w:rPr>
              <w:fldChar w:fldCharType="end"/>
            </w:r>
            <w:r w:rsidRPr="00366726">
              <w:rPr>
                <w:color w:val="0000FF"/>
                <w:sz w:val="20"/>
                <w:szCs w:val="20"/>
                <w:lang w:val="pt-BR"/>
              </w:rPr>
              <w:t>adriana.itako@ufsc.br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4DDF67B" w14:textId="77777777" w:rsidR="0089304A" w:rsidRPr="00B53F56" w:rsidRDefault="0089304A" w:rsidP="00A306ED">
            <w:pPr>
              <w:rPr>
                <w:sz w:val="20"/>
                <w:szCs w:val="20"/>
                <w:lang w:val="pt-BR"/>
              </w:rPr>
            </w:pPr>
            <w:r w:rsidRPr="00B53F56">
              <w:rPr>
                <w:sz w:val="20"/>
                <w:szCs w:val="20"/>
                <w:lang w:val="pt-BR"/>
              </w:rPr>
              <w:t xml:space="preserve">Controle biológico de doenças em plantas com uso de </w:t>
            </w:r>
            <w:r w:rsidRPr="00B53F56">
              <w:rPr>
                <w:i/>
                <w:sz w:val="20"/>
                <w:szCs w:val="20"/>
                <w:lang w:val="pt-BR"/>
              </w:rPr>
              <w:t>Trichoderma</w:t>
            </w:r>
            <w:r w:rsidRPr="00B53F56">
              <w:rPr>
                <w:sz w:val="20"/>
                <w:szCs w:val="20"/>
                <w:lang w:val="pt-BR"/>
              </w:rPr>
              <w:t>.</w:t>
            </w:r>
          </w:p>
          <w:p w14:paraId="72459D9A" w14:textId="77777777" w:rsidR="0089304A" w:rsidRDefault="0089304A" w:rsidP="00A306ED">
            <w:pPr>
              <w:rPr>
                <w:sz w:val="20"/>
                <w:szCs w:val="20"/>
                <w:lang w:val="pt-BR"/>
              </w:rPr>
            </w:pPr>
          </w:p>
          <w:p w14:paraId="73BC23BD" w14:textId="77777777" w:rsidR="0089304A" w:rsidRPr="00B53F56" w:rsidRDefault="0089304A" w:rsidP="00A306ED">
            <w:pPr>
              <w:rPr>
                <w:sz w:val="20"/>
                <w:szCs w:val="20"/>
                <w:lang w:val="pt-BR"/>
              </w:rPr>
            </w:pPr>
            <w:r w:rsidRPr="00B53F56">
              <w:rPr>
                <w:sz w:val="20"/>
                <w:szCs w:val="20"/>
                <w:lang w:val="pt-BR"/>
              </w:rPr>
              <w:t xml:space="preserve">Uso de extratos e óleos essenciais de plantas </w:t>
            </w:r>
            <w:proofErr w:type="gramStart"/>
            <w:r w:rsidRPr="00B53F56">
              <w:rPr>
                <w:sz w:val="20"/>
                <w:szCs w:val="20"/>
                <w:lang w:val="pt-BR"/>
              </w:rPr>
              <w:t>medicinais  no</w:t>
            </w:r>
            <w:proofErr w:type="gramEnd"/>
            <w:r w:rsidRPr="00B53F56">
              <w:rPr>
                <w:sz w:val="20"/>
                <w:szCs w:val="20"/>
                <w:lang w:val="pt-BR"/>
              </w:rPr>
              <w:t xml:space="preserve"> controle  alternativo de doenças em plantas.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3B4012C" w14:textId="77777777" w:rsidR="0089304A" w:rsidRPr="008113A3" w:rsidRDefault="0089304A" w:rsidP="00A306ED">
            <w:pPr>
              <w:jc w:val="center"/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02</w:t>
            </w:r>
          </w:p>
        </w:tc>
      </w:tr>
      <w:tr w:rsidR="0089304A" w:rsidRPr="00E15D64" w14:paraId="43D159F8" w14:textId="77777777" w:rsidTr="00A306ED">
        <w:trPr>
          <w:cantSplit/>
        </w:trPr>
        <w:tc>
          <w:tcPr>
            <w:tcW w:w="0" w:type="auto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6E7658F2" w14:textId="77777777" w:rsidR="0089304A" w:rsidRPr="00550264" w:rsidRDefault="0089304A" w:rsidP="00A306ED">
            <w:pPr>
              <w:spacing w:line="242" w:lineRule="auto"/>
              <w:ind w:left="100"/>
              <w:jc w:val="center"/>
              <w:rPr>
                <w:sz w:val="20"/>
                <w:szCs w:val="20"/>
                <w:lang w:val="pt-BR"/>
              </w:rPr>
            </w:pPr>
          </w:p>
        </w:tc>
        <w:tc>
          <w:tcPr>
            <w:tcW w:w="0" w:type="auto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D3F2770" w14:textId="77777777" w:rsidR="0089304A" w:rsidRPr="00034E76" w:rsidRDefault="0089304A" w:rsidP="00A306ED">
            <w:pPr>
              <w:spacing w:line="235" w:lineRule="auto"/>
              <w:ind w:left="100"/>
              <w:jc w:val="center"/>
              <w:rPr>
                <w:sz w:val="20"/>
                <w:szCs w:val="20"/>
                <w:highlight w:val="white"/>
                <w:lang w:val="pt-BR"/>
              </w:rPr>
            </w:pPr>
            <w:r w:rsidRPr="00034E76">
              <w:rPr>
                <w:sz w:val="20"/>
                <w:szCs w:val="20"/>
                <w:highlight w:val="white"/>
                <w:lang w:val="pt-BR"/>
              </w:rPr>
              <w:t xml:space="preserve">Alexandre de Oliveira </w:t>
            </w:r>
            <w:proofErr w:type="spellStart"/>
            <w:r w:rsidRPr="00034E76">
              <w:rPr>
                <w:sz w:val="20"/>
                <w:szCs w:val="20"/>
                <w:highlight w:val="white"/>
                <w:lang w:val="pt-BR"/>
              </w:rPr>
              <w:t>Tavela</w:t>
            </w:r>
            <w:proofErr w:type="spellEnd"/>
          </w:p>
          <w:p w14:paraId="0AD8C058" w14:textId="77777777" w:rsidR="0089304A" w:rsidRPr="00034E76" w:rsidRDefault="004723F0" w:rsidP="00A306ED">
            <w:pPr>
              <w:spacing w:line="235" w:lineRule="auto"/>
              <w:ind w:left="100"/>
              <w:jc w:val="center"/>
              <w:rPr>
                <w:color w:val="0000FF"/>
                <w:sz w:val="20"/>
                <w:szCs w:val="20"/>
                <w:highlight w:val="white"/>
                <w:lang w:val="pt-BR"/>
              </w:rPr>
            </w:pPr>
            <w:hyperlink r:id="rId11">
              <w:r w:rsidR="0089304A" w:rsidRPr="00034E76">
                <w:rPr>
                  <w:color w:val="0000FF"/>
                  <w:sz w:val="20"/>
                  <w:szCs w:val="20"/>
                  <w:highlight w:val="white"/>
                  <w:u w:val="single"/>
                  <w:lang w:val="pt-BR"/>
                </w:rPr>
                <w:t>http://lattes.cnpq.br/0640807991403603</w:t>
              </w:r>
            </w:hyperlink>
          </w:p>
          <w:p w14:paraId="38579C7A" w14:textId="77777777" w:rsidR="0089304A" w:rsidRPr="00034E76" w:rsidRDefault="0089304A" w:rsidP="00A306ED">
            <w:pPr>
              <w:spacing w:line="235" w:lineRule="auto"/>
              <w:ind w:left="100"/>
              <w:jc w:val="center"/>
              <w:rPr>
                <w:sz w:val="20"/>
                <w:szCs w:val="20"/>
                <w:lang w:val="pt-BR"/>
              </w:rPr>
            </w:pPr>
            <w:r w:rsidRPr="00366726">
              <w:rPr>
                <w:color w:val="0000FF"/>
                <w:sz w:val="20"/>
                <w:szCs w:val="20"/>
                <w:highlight w:val="white"/>
                <w:lang w:val="pt-BR"/>
              </w:rPr>
              <w:t>alexandre.tavela@ufsc.br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41ACA1E" w14:textId="77777777" w:rsidR="0089304A" w:rsidRPr="00B53F56" w:rsidRDefault="0089304A" w:rsidP="00A306ED">
            <w:pPr>
              <w:rPr>
                <w:sz w:val="20"/>
                <w:szCs w:val="20"/>
                <w:lang w:val="pt-BR"/>
              </w:rPr>
            </w:pPr>
            <w:r w:rsidRPr="006A6311">
              <w:rPr>
                <w:sz w:val="20"/>
                <w:szCs w:val="20"/>
                <w:lang w:val="pt-BR"/>
              </w:rPr>
              <w:t>Manejo de Fauna Silvestre. Impactos sobre a fauna nos diferentes ecossistemas. Fauna exótica invasora. Aspectos ecológicos das doenças dos animais.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2C8938C" w14:textId="77777777" w:rsidR="0089304A" w:rsidRPr="008113A3" w:rsidRDefault="0089304A" w:rsidP="00A306ED">
            <w:pPr>
              <w:jc w:val="center"/>
              <w:rPr>
                <w:sz w:val="20"/>
                <w:szCs w:val="20"/>
                <w:lang w:val="pt-BR"/>
              </w:rPr>
            </w:pPr>
            <w:r w:rsidRPr="4138309F">
              <w:rPr>
                <w:sz w:val="20"/>
                <w:szCs w:val="20"/>
                <w:lang w:val="pt-BR"/>
              </w:rPr>
              <w:t>01</w:t>
            </w:r>
          </w:p>
        </w:tc>
      </w:tr>
      <w:tr w:rsidR="0089304A" w:rsidRPr="006F6A98" w14:paraId="63099EE9" w14:textId="77777777" w:rsidTr="00A306ED">
        <w:tc>
          <w:tcPr>
            <w:tcW w:w="0" w:type="auto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51755F73" w14:textId="77777777" w:rsidR="0089304A" w:rsidRDefault="0089304A" w:rsidP="00A306ED">
            <w:pPr>
              <w:spacing w:line="242" w:lineRule="auto"/>
              <w:ind w:lef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EDBAF3F" w14:textId="77777777" w:rsidR="0089304A" w:rsidRPr="00034E76" w:rsidRDefault="0089304A" w:rsidP="00A306ED">
            <w:pPr>
              <w:spacing w:line="235" w:lineRule="auto"/>
              <w:ind w:left="100"/>
              <w:jc w:val="center"/>
              <w:rPr>
                <w:sz w:val="20"/>
                <w:szCs w:val="20"/>
                <w:lang w:val="pt-BR"/>
              </w:rPr>
            </w:pPr>
            <w:r w:rsidRPr="00034E76">
              <w:rPr>
                <w:sz w:val="20"/>
                <w:szCs w:val="20"/>
                <w:lang w:val="pt-BR"/>
              </w:rPr>
              <w:t xml:space="preserve">Alexandre </w:t>
            </w:r>
            <w:proofErr w:type="spellStart"/>
            <w:r w:rsidRPr="00034E76">
              <w:rPr>
                <w:sz w:val="20"/>
                <w:szCs w:val="20"/>
                <w:lang w:val="pt-BR"/>
              </w:rPr>
              <w:t>Siminski</w:t>
            </w:r>
            <w:proofErr w:type="spellEnd"/>
          </w:p>
          <w:p w14:paraId="6CDED003" w14:textId="77777777" w:rsidR="0089304A" w:rsidRPr="00034E76" w:rsidRDefault="0089304A" w:rsidP="00A306ED">
            <w:pPr>
              <w:spacing w:line="235" w:lineRule="auto"/>
              <w:ind w:left="100"/>
              <w:jc w:val="center"/>
              <w:rPr>
                <w:color w:val="0000FF"/>
                <w:sz w:val="20"/>
                <w:szCs w:val="20"/>
                <w:u w:val="single"/>
                <w:lang w:val="pt-BR"/>
              </w:rPr>
            </w:pPr>
            <w:r w:rsidRPr="00034E76">
              <w:rPr>
                <w:sz w:val="20"/>
                <w:szCs w:val="20"/>
              </w:rPr>
              <w:fldChar w:fldCharType="begin"/>
            </w:r>
            <w:r w:rsidRPr="00034E76">
              <w:rPr>
                <w:sz w:val="20"/>
                <w:szCs w:val="20"/>
                <w:lang w:val="pt-BR"/>
              </w:rPr>
              <w:instrText xml:space="preserve"> HYPERLINK "http://lattes.cnpq.br/9880265601397596" </w:instrText>
            </w:r>
            <w:r w:rsidRPr="00034E76">
              <w:rPr>
                <w:sz w:val="20"/>
                <w:szCs w:val="20"/>
              </w:rPr>
              <w:fldChar w:fldCharType="separate"/>
            </w:r>
            <w:r w:rsidRPr="00034E76">
              <w:rPr>
                <w:color w:val="0000FF"/>
                <w:sz w:val="20"/>
                <w:szCs w:val="20"/>
                <w:u w:val="single"/>
                <w:lang w:val="pt-BR"/>
              </w:rPr>
              <w:t>http://lattes.cnpq.br/9880265601397596</w:t>
            </w:r>
          </w:p>
          <w:p w14:paraId="3ADEF1E9" w14:textId="77777777" w:rsidR="0089304A" w:rsidRPr="00034E76" w:rsidRDefault="0089304A" w:rsidP="00A306ED">
            <w:pPr>
              <w:spacing w:line="242" w:lineRule="auto"/>
              <w:ind w:left="100"/>
              <w:jc w:val="center"/>
              <w:rPr>
                <w:sz w:val="20"/>
                <w:szCs w:val="20"/>
                <w:lang w:val="pt-BR"/>
              </w:rPr>
            </w:pPr>
            <w:r w:rsidRPr="00034E76">
              <w:rPr>
                <w:sz w:val="20"/>
                <w:szCs w:val="20"/>
              </w:rPr>
              <w:fldChar w:fldCharType="end"/>
            </w:r>
            <w:r w:rsidRPr="00366726">
              <w:rPr>
                <w:color w:val="0000FF"/>
                <w:sz w:val="20"/>
                <w:szCs w:val="20"/>
                <w:lang w:val="pt-BR"/>
              </w:rPr>
              <w:t>alexandre.siminski@ufsc.br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5F34400" w14:textId="77777777" w:rsidR="0089304A" w:rsidRPr="00B53F56" w:rsidRDefault="0089304A" w:rsidP="00A306ED">
            <w:pPr>
              <w:rPr>
                <w:sz w:val="20"/>
                <w:szCs w:val="20"/>
                <w:lang w:val="pt-BR"/>
              </w:rPr>
            </w:pPr>
            <w:r w:rsidRPr="00B53F56">
              <w:rPr>
                <w:sz w:val="20"/>
                <w:szCs w:val="20"/>
                <w:lang w:val="pt-BR"/>
              </w:rPr>
              <w:t>Ecologia Florestal, Sistemas Agroflorestais, Restauração Ambiental: projeto de Restauração Ecológica da Floresta Ombrófila Mista (projeto com financiamento)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0846B00" w14:textId="77777777" w:rsidR="0089304A" w:rsidRPr="008113A3" w:rsidRDefault="0089304A" w:rsidP="00A306ED">
            <w:pPr>
              <w:jc w:val="center"/>
              <w:rPr>
                <w:sz w:val="20"/>
                <w:szCs w:val="20"/>
                <w:lang w:val="pt-BR"/>
              </w:rPr>
            </w:pPr>
            <w:r w:rsidRPr="2FF8E589">
              <w:rPr>
                <w:sz w:val="20"/>
                <w:szCs w:val="20"/>
                <w:lang w:val="pt-BR"/>
              </w:rPr>
              <w:t>01</w:t>
            </w:r>
          </w:p>
        </w:tc>
      </w:tr>
      <w:tr w:rsidR="0089304A" w:rsidRPr="006F6A98" w14:paraId="559B26E6" w14:textId="77777777" w:rsidTr="00A306ED">
        <w:tc>
          <w:tcPr>
            <w:tcW w:w="0" w:type="auto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03224E87" w14:textId="77777777" w:rsidR="0089304A" w:rsidRPr="006F6A98" w:rsidRDefault="0089304A" w:rsidP="00A306ED">
            <w:pPr>
              <w:spacing w:line="242" w:lineRule="auto"/>
              <w:ind w:left="100"/>
              <w:jc w:val="center"/>
              <w:rPr>
                <w:sz w:val="20"/>
                <w:szCs w:val="20"/>
                <w:lang w:val="pt-BR"/>
              </w:rPr>
            </w:pPr>
          </w:p>
        </w:tc>
        <w:tc>
          <w:tcPr>
            <w:tcW w:w="0" w:type="auto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62B4A83" w14:textId="77777777" w:rsidR="0089304A" w:rsidRPr="00034E76" w:rsidRDefault="0089304A" w:rsidP="00A306ED">
            <w:pPr>
              <w:ind w:left="100"/>
              <w:jc w:val="center"/>
              <w:rPr>
                <w:sz w:val="20"/>
                <w:szCs w:val="20"/>
              </w:rPr>
            </w:pPr>
            <w:r w:rsidRPr="00034E76">
              <w:rPr>
                <w:sz w:val="20"/>
                <w:szCs w:val="20"/>
              </w:rPr>
              <w:t xml:space="preserve">Alexandre ten </w:t>
            </w:r>
            <w:proofErr w:type="spellStart"/>
            <w:r w:rsidRPr="00034E76">
              <w:rPr>
                <w:sz w:val="20"/>
                <w:szCs w:val="20"/>
              </w:rPr>
              <w:t>Caten</w:t>
            </w:r>
            <w:proofErr w:type="spellEnd"/>
          </w:p>
          <w:p w14:paraId="55D669A5" w14:textId="77777777" w:rsidR="0089304A" w:rsidRPr="00034E76" w:rsidRDefault="0089304A" w:rsidP="00A306ED">
            <w:pPr>
              <w:ind w:left="100"/>
              <w:jc w:val="center"/>
              <w:rPr>
                <w:color w:val="0000FF"/>
                <w:sz w:val="20"/>
                <w:szCs w:val="20"/>
                <w:u w:val="single"/>
              </w:rPr>
            </w:pPr>
            <w:r w:rsidRPr="00034E76">
              <w:rPr>
                <w:sz w:val="20"/>
                <w:szCs w:val="20"/>
              </w:rPr>
              <w:fldChar w:fldCharType="begin"/>
            </w:r>
            <w:r w:rsidRPr="00034E76">
              <w:rPr>
                <w:sz w:val="20"/>
                <w:szCs w:val="20"/>
              </w:rPr>
              <w:instrText xml:space="preserve"> HYPERLINK "http://lattes.cnpq.br/4065267714747712" </w:instrText>
            </w:r>
            <w:r w:rsidRPr="00034E76">
              <w:rPr>
                <w:sz w:val="20"/>
                <w:szCs w:val="20"/>
              </w:rPr>
              <w:fldChar w:fldCharType="separate"/>
            </w:r>
            <w:r w:rsidRPr="00034E76">
              <w:rPr>
                <w:color w:val="0000FF"/>
                <w:sz w:val="20"/>
                <w:szCs w:val="20"/>
                <w:u w:val="single"/>
              </w:rPr>
              <w:t>http://lattes.cnpq.br/4065267714747712</w:t>
            </w:r>
          </w:p>
          <w:p w14:paraId="1D9FB88F" w14:textId="77777777" w:rsidR="0089304A" w:rsidRPr="006F6A98" w:rsidRDefault="0089304A" w:rsidP="00A306ED">
            <w:pPr>
              <w:spacing w:line="235" w:lineRule="auto"/>
              <w:ind w:left="100"/>
              <w:jc w:val="center"/>
              <w:rPr>
                <w:sz w:val="20"/>
                <w:szCs w:val="20"/>
              </w:rPr>
            </w:pPr>
            <w:r w:rsidRPr="00034E76">
              <w:rPr>
                <w:sz w:val="20"/>
                <w:szCs w:val="20"/>
              </w:rPr>
              <w:fldChar w:fldCharType="end"/>
            </w:r>
            <w:r w:rsidRPr="00034E76">
              <w:rPr>
                <w:color w:val="0000FF"/>
                <w:sz w:val="20"/>
                <w:szCs w:val="20"/>
              </w:rPr>
              <w:t>ten.caten@ufsc.br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37802B8" w14:textId="61BA4A27" w:rsidR="0089304A" w:rsidRPr="00B53F56" w:rsidRDefault="0089304A" w:rsidP="00A306ED">
            <w:pPr>
              <w:rPr>
                <w:sz w:val="20"/>
                <w:szCs w:val="20"/>
                <w:lang w:val="pt-BR"/>
              </w:rPr>
            </w:pPr>
            <w:r w:rsidRPr="2FF8E589">
              <w:rPr>
                <w:sz w:val="20"/>
                <w:szCs w:val="20"/>
                <w:lang w:val="pt-BR"/>
              </w:rPr>
              <w:t>Pedometria, mapeamento digital do solo, sensoriamento proximal de solo e planta, sensoriamento remoto aplicado, geoprocessamento aplicado</w:t>
            </w:r>
            <w:r w:rsidR="5BE3AA49" w:rsidRPr="5BE3AA49">
              <w:rPr>
                <w:sz w:val="20"/>
                <w:szCs w:val="20"/>
                <w:lang w:val="pt-BR"/>
              </w:rPr>
              <w:t xml:space="preserve">, inovação para </w:t>
            </w:r>
            <w:r w:rsidR="2D231309" w:rsidRPr="2D231309">
              <w:rPr>
                <w:sz w:val="20"/>
                <w:szCs w:val="20"/>
                <w:lang w:val="pt-BR"/>
              </w:rPr>
              <w:t>agricultura.</w:t>
            </w:r>
            <w:r w:rsidRPr="2FF8E589">
              <w:rPr>
                <w:sz w:val="20"/>
                <w:szCs w:val="20"/>
                <w:lang w:val="pt-BR"/>
              </w:rPr>
              <w:t xml:space="preserve"> (projetos com financiamento)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E0D0C3B" w14:textId="77777777" w:rsidR="0089304A" w:rsidRPr="008113A3" w:rsidRDefault="0089304A" w:rsidP="00A306ED">
            <w:pPr>
              <w:jc w:val="center"/>
              <w:rPr>
                <w:sz w:val="20"/>
                <w:szCs w:val="20"/>
                <w:lang w:val="pt-BR"/>
              </w:rPr>
            </w:pPr>
            <w:r w:rsidRPr="2FF8E589">
              <w:rPr>
                <w:sz w:val="20"/>
                <w:szCs w:val="20"/>
                <w:lang w:val="pt-BR"/>
              </w:rPr>
              <w:t>02</w:t>
            </w:r>
          </w:p>
        </w:tc>
      </w:tr>
      <w:tr w:rsidR="0089304A" w:rsidRPr="006F6A98" w14:paraId="53C6A201" w14:textId="77777777" w:rsidTr="00A306ED">
        <w:tc>
          <w:tcPr>
            <w:tcW w:w="0" w:type="auto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3C301BF3" w14:textId="77777777" w:rsidR="0089304A" w:rsidRPr="006F6A98" w:rsidRDefault="0089304A" w:rsidP="00A306ED">
            <w:pPr>
              <w:spacing w:line="242" w:lineRule="auto"/>
              <w:ind w:left="100"/>
              <w:jc w:val="center"/>
              <w:rPr>
                <w:sz w:val="20"/>
                <w:szCs w:val="20"/>
                <w:lang w:val="pt-BR"/>
              </w:rPr>
            </w:pPr>
          </w:p>
        </w:tc>
        <w:tc>
          <w:tcPr>
            <w:tcW w:w="0" w:type="auto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CACFD51" w14:textId="77777777" w:rsidR="0089304A" w:rsidRPr="00034E76" w:rsidRDefault="0089304A" w:rsidP="00A306ED">
            <w:pPr>
              <w:ind w:left="100"/>
              <w:jc w:val="center"/>
              <w:rPr>
                <w:sz w:val="20"/>
                <w:szCs w:val="20"/>
                <w:lang w:val="pt-BR"/>
              </w:rPr>
            </w:pPr>
            <w:r w:rsidRPr="00034E76">
              <w:rPr>
                <w:sz w:val="20"/>
                <w:szCs w:val="20"/>
                <w:lang w:val="pt-BR"/>
              </w:rPr>
              <w:t xml:space="preserve">Cesar Augusto </w:t>
            </w:r>
            <w:proofErr w:type="spellStart"/>
            <w:r w:rsidRPr="00034E76">
              <w:rPr>
                <w:sz w:val="20"/>
                <w:szCs w:val="20"/>
                <w:lang w:val="pt-BR"/>
              </w:rPr>
              <w:t>Marchioro</w:t>
            </w:r>
            <w:proofErr w:type="spellEnd"/>
          </w:p>
          <w:p w14:paraId="337EBD35" w14:textId="77777777" w:rsidR="0089304A" w:rsidRPr="00034E76" w:rsidRDefault="0089304A" w:rsidP="00A306ED">
            <w:pPr>
              <w:ind w:left="100"/>
              <w:jc w:val="center"/>
              <w:rPr>
                <w:color w:val="0000FF"/>
                <w:sz w:val="20"/>
                <w:szCs w:val="20"/>
                <w:u w:val="single"/>
                <w:lang w:val="pt-BR"/>
              </w:rPr>
            </w:pPr>
            <w:r w:rsidRPr="00034E76">
              <w:rPr>
                <w:sz w:val="20"/>
                <w:szCs w:val="20"/>
              </w:rPr>
              <w:fldChar w:fldCharType="begin"/>
            </w:r>
            <w:r w:rsidRPr="00034E76">
              <w:rPr>
                <w:sz w:val="20"/>
                <w:szCs w:val="20"/>
                <w:lang w:val="pt-BR"/>
              </w:rPr>
              <w:instrText xml:space="preserve"> HYPERLINK "http://lattes.cnpq.br/0011538181014807" </w:instrText>
            </w:r>
            <w:r w:rsidRPr="00034E76">
              <w:rPr>
                <w:sz w:val="20"/>
                <w:szCs w:val="20"/>
              </w:rPr>
              <w:fldChar w:fldCharType="separate"/>
            </w:r>
            <w:r w:rsidRPr="00034E76">
              <w:rPr>
                <w:color w:val="0000FF"/>
                <w:sz w:val="20"/>
                <w:szCs w:val="20"/>
                <w:u w:val="single"/>
                <w:lang w:val="pt-BR"/>
              </w:rPr>
              <w:t>http://lattes.cnpq.br/0011538181014807</w:t>
            </w:r>
          </w:p>
          <w:p w14:paraId="202D573F" w14:textId="77777777" w:rsidR="0089304A" w:rsidRPr="00034E76" w:rsidRDefault="0089304A" w:rsidP="00A306ED">
            <w:pPr>
              <w:spacing w:line="235" w:lineRule="auto"/>
              <w:ind w:left="100"/>
              <w:jc w:val="center"/>
              <w:rPr>
                <w:sz w:val="20"/>
                <w:szCs w:val="20"/>
                <w:lang w:val="pt-BR"/>
              </w:rPr>
            </w:pPr>
            <w:r w:rsidRPr="00034E76">
              <w:rPr>
                <w:sz w:val="20"/>
                <w:szCs w:val="20"/>
              </w:rPr>
              <w:fldChar w:fldCharType="end"/>
            </w:r>
            <w:r w:rsidRPr="00366726">
              <w:rPr>
                <w:color w:val="0000FF"/>
                <w:sz w:val="20"/>
                <w:szCs w:val="20"/>
                <w:lang w:val="pt-BR"/>
              </w:rPr>
              <w:t>c.marchioro@ufsc.br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678E02F" w14:textId="2455A3B3" w:rsidR="0089304A" w:rsidRPr="00B53F56" w:rsidRDefault="0089304A" w:rsidP="00A306ED">
            <w:pPr>
              <w:rPr>
                <w:sz w:val="20"/>
                <w:szCs w:val="20"/>
                <w:lang w:val="pt-BR"/>
              </w:rPr>
            </w:pPr>
            <w:r w:rsidRPr="00B53F56">
              <w:rPr>
                <w:sz w:val="20"/>
                <w:szCs w:val="20"/>
                <w:lang w:val="pt-BR"/>
              </w:rPr>
              <w:t>Biologia e controle biológico de pragas agrícolas. Invasão biológica. Influência das mudanças climáticas sobre a distribuição de espécies de importância agrícola e florestal.</w:t>
            </w:r>
            <w:r w:rsidR="0025291B" w:rsidRPr="2FF8E589">
              <w:rPr>
                <w:sz w:val="20"/>
                <w:szCs w:val="20"/>
                <w:lang w:val="pt-BR"/>
              </w:rPr>
              <w:t xml:space="preserve"> (projetos com financiamento)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63D2BCF" w14:textId="77777777" w:rsidR="0089304A" w:rsidRPr="008113A3" w:rsidRDefault="0089304A" w:rsidP="00A306ED">
            <w:pPr>
              <w:jc w:val="center"/>
              <w:rPr>
                <w:sz w:val="20"/>
                <w:szCs w:val="20"/>
                <w:lang w:val="pt-BR"/>
              </w:rPr>
            </w:pPr>
            <w:r w:rsidRPr="0A769938">
              <w:rPr>
                <w:sz w:val="20"/>
                <w:szCs w:val="20"/>
                <w:lang w:val="pt-BR"/>
              </w:rPr>
              <w:t>02</w:t>
            </w:r>
          </w:p>
        </w:tc>
      </w:tr>
      <w:tr w:rsidR="0089304A" w:rsidRPr="006F6A98" w14:paraId="58ED33C1" w14:textId="77777777" w:rsidTr="00A306ED">
        <w:tc>
          <w:tcPr>
            <w:tcW w:w="0" w:type="auto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0641D93B" w14:textId="77777777" w:rsidR="0089304A" w:rsidRPr="00C773A8" w:rsidRDefault="0089304A" w:rsidP="00A306ED">
            <w:pPr>
              <w:spacing w:line="242" w:lineRule="auto"/>
              <w:ind w:left="100"/>
              <w:jc w:val="center"/>
              <w:rPr>
                <w:sz w:val="20"/>
                <w:szCs w:val="20"/>
                <w:lang w:val="pt-BR"/>
              </w:rPr>
            </w:pPr>
          </w:p>
        </w:tc>
        <w:tc>
          <w:tcPr>
            <w:tcW w:w="0" w:type="auto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737703F" w14:textId="77777777" w:rsidR="0089304A" w:rsidRPr="00034E76" w:rsidRDefault="0089304A" w:rsidP="00A306ED">
            <w:pPr>
              <w:spacing w:line="235" w:lineRule="auto"/>
              <w:ind w:left="100"/>
              <w:jc w:val="center"/>
              <w:rPr>
                <w:sz w:val="20"/>
                <w:szCs w:val="20"/>
                <w:highlight w:val="white"/>
                <w:lang w:val="pt-BR"/>
              </w:rPr>
            </w:pPr>
            <w:r w:rsidRPr="00034E76">
              <w:rPr>
                <w:sz w:val="20"/>
                <w:szCs w:val="20"/>
                <w:highlight w:val="white"/>
                <w:lang w:val="pt-BR"/>
              </w:rPr>
              <w:t>Djalma Eugenio Schmitt</w:t>
            </w:r>
          </w:p>
          <w:p w14:paraId="14D9E320" w14:textId="77777777" w:rsidR="0089304A" w:rsidRPr="00034E76" w:rsidRDefault="004723F0" w:rsidP="00A306ED">
            <w:pPr>
              <w:spacing w:line="235" w:lineRule="auto"/>
              <w:jc w:val="center"/>
              <w:rPr>
                <w:sz w:val="20"/>
                <w:szCs w:val="20"/>
                <w:lang w:val="pt-BR"/>
              </w:rPr>
            </w:pPr>
            <w:hyperlink r:id="rId12">
              <w:r w:rsidR="0089304A" w:rsidRPr="00034E76">
                <w:rPr>
                  <w:rStyle w:val="Hyperlink"/>
                  <w:sz w:val="20"/>
                  <w:szCs w:val="20"/>
                  <w:lang w:val="pt-BR"/>
                </w:rPr>
                <w:t>http://lattes.cnpq.br/5380523075085898</w:t>
              </w:r>
            </w:hyperlink>
          </w:p>
          <w:p w14:paraId="05EB0BFC" w14:textId="77777777" w:rsidR="0089304A" w:rsidRPr="00034E76" w:rsidRDefault="0089304A" w:rsidP="00A306ED">
            <w:pPr>
              <w:spacing w:line="235" w:lineRule="auto"/>
              <w:ind w:left="100"/>
              <w:jc w:val="center"/>
              <w:rPr>
                <w:sz w:val="20"/>
                <w:szCs w:val="20"/>
                <w:lang w:val="pt-BR"/>
              </w:rPr>
            </w:pPr>
            <w:r w:rsidRPr="00034E76">
              <w:rPr>
                <w:color w:val="0000FF"/>
                <w:sz w:val="20"/>
                <w:szCs w:val="20"/>
                <w:highlight w:val="white"/>
                <w:lang w:val="pt-BR"/>
              </w:rPr>
              <w:t>djalma.schmitt@ufsc.br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5376F5B" w14:textId="77777777" w:rsidR="0089304A" w:rsidRPr="00B53F56" w:rsidRDefault="0089304A" w:rsidP="00A306ED">
            <w:pPr>
              <w:rPr>
                <w:sz w:val="20"/>
                <w:szCs w:val="20"/>
                <w:lang w:val="pt-BR"/>
              </w:rPr>
            </w:pPr>
            <w:r w:rsidRPr="0A769938">
              <w:rPr>
                <w:sz w:val="20"/>
                <w:szCs w:val="20"/>
                <w:lang w:val="pt-BR"/>
              </w:rPr>
              <w:t xml:space="preserve">Ciclagem e estoque de nutrientes em Ecossistemas Agrícolas e Naturais. </w:t>
            </w:r>
          </w:p>
          <w:p w14:paraId="5AB7C15C" w14:textId="77777777" w:rsidR="0089304A" w:rsidRPr="00B53F56" w:rsidRDefault="0089304A" w:rsidP="00A306ED">
            <w:pPr>
              <w:rPr>
                <w:sz w:val="20"/>
                <w:szCs w:val="20"/>
                <w:lang w:val="pt-BR"/>
              </w:rPr>
            </w:pPr>
          </w:p>
          <w:p w14:paraId="5681D551" w14:textId="77777777" w:rsidR="0089304A" w:rsidRPr="00B53F56" w:rsidRDefault="0089304A" w:rsidP="00A306ED">
            <w:pPr>
              <w:rPr>
                <w:sz w:val="20"/>
                <w:szCs w:val="20"/>
                <w:lang w:val="pt-BR"/>
              </w:rPr>
            </w:pPr>
            <w:r w:rsidRPr="0A769938">
              <w:rPr>
                <w:sz w:val="20"/>
                <w:szCs w:val="20"/>
                <w:lang w:val="pt-BR"/>
              </w:rPr>
              <w:t>Sistema plantio direto de alho: Perdas de solo e nutrientes.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DE157AC" w14:textId="77777777" w:rsidR="0089304A" w:rsidRPr="008113A3" w:rsidRDefault="0089304A" w:rsidP="00A306ED">
            <w:pPr>
              <w:jc w:val="center"/>
              <w:rPr>
                <w:sz w:val="20"/>
                <w:szCs w:val="20"/>
                <w:lang w:val="pt-BR"/>
              </w:rPr>
            </w:pPr>
            <w:r w:rsidRPr="0A769938">
              <w:rPr>
                <w:sz w:val="20"/>
                <w:szCs w:val="20"/>
                <w:lang w:val="pt-BR"/>
              </w:rPr>
              <w:t>02</w:t>
            </w:r>
          </w:p>
        </w:tc>
      </w:tr>
      <w:tr w:rsidR="0089304A" w:rsidRPr="006F6A98" w14:paraId="03C5DBF1" w14:textId="77777777" w:rsidTr="00A306ED">
        <w:tc>
          <w:tcPr>
            <w:tcW w:w="0" w:type="auto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1EE75DE3" w14:textId="77777777" w:rsidR="0089304A" w:rsidRPr="00C773A8" w:rsidRDefault="0089304A" w:rsidP="00A306ED">
            <w:pPr>
              <w:spacing w:line="242" w:lineRule="auto"/>
              <w:ind w:left="100"/>
              <w:jc w:val="center"/>
              <w:rPr>
                <w:sz w:val="20"/>
                <w:szCs w:val="20"/>
                <w:lang w:val="pt-BR"/>
              </w:rPr>
            </w:pPr>
          </w:p>
        </w:tc>
        <w:tc>
          <w:tcPr>
            <w:tcW w:w="0" w:type="auto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D09A116" w14:textId="77777777" w:rsidR="0089304A" w:rsidRPr="00034E76" w:rsidRDefault="0089304A" w:rsidP="00A306ED">
            <w:pPr>
              <w:spacing w:line="235" w:lineRule="auto"/>
              <w:ind w:left="100"/>
              <w:jc w:val="center"/>
              <w:rPr>
                <w:sz w:val="20"/>
                <w:szCs w:val="20"/>
              </w:rPr>
            </w:pPr>
            <w:proofErr w:type="spellStart"/>
            <w:r w:rsidRPr="00034E76">
              <w:rPr>
                <w:sz w:val="20"/>
                <w:szCs w:val="20"/>
              </w:rPr>
              <w:t>Greicy</w:t>
            </w:r>
            <w:proofErr w:type="spellEnd"/>
            <w:r w:rsidRPr="00034E76">
              <w:rPr>
                <w:sz w:val="20"/>
                <w:szCs w:val="20"/>
              </w:rPr>
              <w:t xml:space="preserve"> Michelle </w:t>
            </w:r>
            <w:proofErr w:type="spellStart"/>
            <w:r w:rsidRPr="00034E76">
              <w:rPr>
                <w:sz w:val="20"/>
                <w:szCs w:val="20"/>
              </w:rPr>
              <w:t>Marafiga</w:t>
            </w:r>
            <w:proofErr w:type="spellEnd"/>
            <w:r w:rsidRPr="00034E76">
              <w:rPr>
                <w:sz w:val="20"/>
                <w:szCs w:val="20"/>
              </w:rPr>
              <w:t xml:space="preserve"> </w:t>
            </w:r>
            <w:proofErr w:type="spellStart"/>
            <w:r w:rsidRPr="00034E76">
              <w:rPr>
                <w:sz w:val="20"/>
                <w:szCs w:val="20"/>
              </w:rPr>
              <w:t>Conterato</w:t>
            </w:r>
            <w:proofErr w:type="spellEnd"/>
          </w:p>
          <w:p w14:paraId="657597BD" w14:textId="77777777" w:rsidR="0089304A" w:rsidRPr="00034E76" w:rsidRDefault="0089304A" w:rsidP="00A306ED">
            <w:pPr>
              <w:spacing w:line="235" w:lineRule="auto"/>
              <w:ind w:left="100"/>
              <w:jc w:val="center"/>
              <w:rPr>
                <w:color w:val="0000FF"/>
                <w:sz w:val="20"/>
                <w:szCs w:val="20"/>
                <w:u w:val="single"/>
              </w:rPr>
            </w:pPr>
            <w:r w:rsidRPr="00034E76">
              <w:rPr>
                <w:sz w:val="20"/>
                <w:szCs w:val="20"/>
              </w:rPr>
              <w:fldChar w:fldCharType="begin"/>
            </w:r>
            <w:r w:rsidRPr="00034E76">
              <w:rPr>
                <w:sz w:val="20"/>
                <w:szCs w:val="20"/>
              </w:rPr>
              <w:instrText xml:space="preserve"> HYPERLINK "http://lattes.cnpq.br/2608761450046726" </w:instrText>
            </w:r>
            <w:r w:rsidRPr="00034E76">
              <w:rPr>
                <w:sz w:val="20"/>
                <w:szCs w:val="20"/>
              </w:rPr>
              <w:fldChar w:fldCharType="separate"/>
            </w:r>
            <w:r w:rsidRPr="00034E76">
              <w:rPr>
                <w:color w:val="0000FF"/>
                <w:sz w:val="20"/>
                <w:szCs w:val="20"/>
                <w:u w:val="single"/>
              </w:rPr>
              <w:t>http://lattes.cnpq.br/2608761450046726</w:t>
            </w:r>
          </w:p>
          <w:p w14:paraId="6B4B2A30" w14:textId="77777777" w:rsidR="0089304A" w:rsidRPr="006F6A98" w:rsidRDefault="0089304A" w:rsidP="00A306ED">
            <w:pPr>
              <w:spacing w:line="235" w:lineRule="auto"/>
              <w:ind w:left="100"/>
              <w:jc w:val="center"/>
              <w:rPr>
                <w:sz w:val="20"/>
                <w:szCs w:val="20"/>
              </w:rPr>
            </w:pPr>
            <w:r w:rsidRPr="00034E76">
              <w:rPr>
                <w:sz w:val="20"/>
                <w:szCs w:val="20"/>
              </w:rPr>
              <w:fldChar w:fldCharType="end"/>
            </w:r>
            <w:r w:rsidRPr="00034E76">
              <w:rPr>
                <w:color w:val="0000FF"/>
                <w:sz w:val="20"/>
                <w:szCs w:val="20"/>
              </w:rPr>
              <w:t>greicymmc@gmail.com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D9E6F4B" w14:textId="77777777" w:rsidR="0089304A" w:rsidRPr="00B53F56" w:rsidRDefault="0089304A" w:rsidP="00A306ED">
            <w:pPr>
              <w:spacing w:line="257" w:lineRule="auto"/>
              <w:rPr>
                <w:i/>
                <w:iCs/>
                <w:sz w:val="20"/>
                <w:szCs w:val="20"/>
                <w:lang w:val="pt-BR"/>
              </w:rPr>
            </w:pPr>
            <w:r w:rsidRPr="3A1829E3">
              <w:rPr>
                <w:color w:val="000000" w:themeColor="text1"/>
                <w:sz w:val="20"/>
                <w:szCs w:val="20"/>
                <w:lang w:val="pt-BR"/>
              </w:rPr>
              <w:t>Bioprospecção da biodiversidade nativa:</w:t>
            </w:r>
            <w:r w:rsidRPr="3A1829E3">
              <w:rPr>
                <w:sz w:val="20"/>
                <w:szCs w:val="20"/>
                <w:lang w:val="pt-BR"/>
              </w:rPr>
              <w:t xml:space="preserve"> Caracterização </w:t>
            </w:r>
            <w:proofErr w:type="spellStart"/>
            <w:r w:rsidRPr="3A1829E3">
              <w:rPr>
                <w:sz w:val="20"/>
                <w:szCs w:val="20"/>
                <w:lang w:val="pt-BR"/>
              </w:rPr>
              <w:t>fitoquímica</w:t>
            </w:r>
            <w:proofErr w:type="spellEnd"/>
            <w:r w:rsidRPr="3A1829E3">
              <w:rPr>
                <w:sz w:val="20"/>
                <w:szCs w:val="20"/>
                <w:lang w:val="pt-BR"/>
              </w:rPr>
              <w:t xml:space="preserve"> de extratos vegetais e avaliação da </w:t>
            </w:r>
            <w:proofErr w:type="spellStart"/>
            <w:r w:rsidRPr="3A1829E3">
              <w:rPr>
                <w:sz w:val="20"/>
                <w:szCs w:val="20"/>
                <w:lang w:val="pt-BR"/>
              </w:rPr>
              <w:t>bioatividade</w:t>
            </w:r>
            <w:proofErr w:type="spellEnd"/>
            <w:r w:rsidRPr="3A1829E3">
              <w:rPr>
                <w:sz w:val="20"/>
                <w:szCs w:val="20"/>
                <w:lang w:val="pt-BR"/>
              </w:rPr>
              <w:t xml:space="preserve"> in vitro e in vivo em modelo experimental </w:t>
            </w:r>
            <w:proofErr w:type="spellStart"/>
            <w:r w:rsidRPr="3A1829E3">
              <w:rPr>
                <w:i/>
                <w:iCs/>
                <w:sz w:val="20"/>
                <w:szCs w:val="20"/>
                <w:lang w:val="pt-BR"/>
              </w:rPr>
              <w:t>Caenorhabditis</w:t>
            </w:r>
            <w:proofErr w:type="spellEnd"/>
            <w:r w:rsidRPr="3A1829E3">
              <w:rPr>
                <w:i/>
                <w:iCs/>
                <w:sz w:val="20"/>
                <w:szCs w:val="20"/>
                <w:lang w:val="pt-BR"/>
              </w:rPr>
              <w:t xml:space="preserve"> </w:t>
            </w:r>
            <w:proofErr w:type="spellStart"/>
            <w:r w:rsidRPr="3A1829E3">
              <w:rPr>
                <w:i/>
                <w:iCs/>
                <w:sz w:val="20"/>
                <w:szCs w:val="20"/>
                <w:lang w:val="pt-BR"/>
              </w:rPr>
              <w:t>elegans</w:t>
            </w:r>
            <w:proofErr w:type="spellEnd"/>
          </w:p>
          <w:p w14:paraId="022073D4" w14:textId="77777777" w:rsidR="0089304A" w:rsidRPr="00B53F56" w:rsidRDefault="0089304A" w:rsidP="00A306ED">
            <w:pPr>
              <w:rPr>
                <w:sz w:val="20"/>
                <w:szCs w:val="20"/>
                <w:lang w:val="pt-B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2084EDA" w14:textId="77777777" w:rsidR="0089304A" w:rsidRPr="008113A3" w:rsidRDefault="0089304A" w:rsidP="00A306ED">
            <w:pPr>
              <w:jc w:val="center"/>
              <w:rPr>
                <w:sz w:val="20"/>
                <w:szCs w:val="20"/>
                <w:lang w:val="pt-BR"/>
              </w:rPr>
            </w:pPr>
            <w:r w:rsidRPr="3A1829E3">
              <w:rPr>
                <w:sz w:val="20"/>
                <w:szCs w:val="20"/>
                <w:lang w:val="pt-BR"/>
              </w:rPr>
              <w:t>02</w:t>
            </w:r>
          </w:p>
        </w:tc>
      </w:tr>
      <w:tr w:rsidR="0089304A" w:rsidRPr="006F6A98" w14:paraId="169FC9B6" w14:textId="77777777" w:rsidTr="00A306ED">
        <w:trPr>
          <w:cantSplit/>
        </w:trPr>
        <w:tc>
          <w:tcPr>
            <w:tcW w:w="0" w:type="auto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58934F64" w14:textId="77777777" w:rsidR="0089304A" w:rsidRPr="008113A3" w:rsidRDefault="0089304A" w:rsidP="00A306ED">
            <w:pPr>
              <w:ind w:left="100"/>
              <w:jc w:val="center"/>
              <w:rPr>
                <w:sz w:val="20"/>
                <w:szCs w:val="20"/>
                <w:lang w:val="pt-BR"/>
              </w:rPr>
            </w:pPr>
          </w:p>
        </w:tc>
        <w:tc>
          <w:tcPr>
            <w:tcW w:w="0" w:type="auto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6599AED" w14:textId="77777777" w:rsidR="0089304A" w:rsidRPr="00034E76" w:rsidRDefault="0089304A" w:rsidP="00A306ED">
            <w:pPr>
              <w:ind w:left="100"/>
              <w:jc w:val="center"/>
              <w:rPr>
                <w:sz w:val="20"/>
                <w:szCs w:val="20"/>
                <w:lang w:val="pt-BR"/>
              </w:rPr>
            </w:pPr>
            <w:r w:rsidRPr="00034E76">
              <w:rPr>
                <w:sz w:val="20"/>
                <w:szCs w:val="20"/>
                <w:lang w:val="pt-BR"/>
              </w:rPr>
              <w:t>João Batista Tolentino Júnior</w:t>
            </w:r>
          </w:p>
          <w:p w14:paraId="569949A4" w14:textId="77777777" w:rsidR="0089304A" w:rsidRPr="00034E76" w:rsidRDefault="0089304A" w:rsidP="00A306ED">
            <w:pPr>
              <w:ind w:left="100"/>
              <w:jc w:val="center"/>
              <w:rPr>
                <w:color w:val="0000FF"/>
                <w:sz w:val="20"/>
                <w:szCs w:val="20"/>
                <w:u w:val="single"/>
                <w:lang w:val="pt-BR"/>
              </w:rPr>
            </w:pPr>
            <w:r w:rsidRPr="00034E76">
              <w:rPr>
                <w:sz w:val="20"/>
                <w:szCs w:val="20"/>
              </w:rPr>
              <w:fldChar w:fldCharType="begin"/>
            </w:r>
            <w:r w:rsidRPr="00034E76">
              <w:rPr>
                <w:sz w:val="20"/>
                <w:szCs w:val="20"/>
                <w:lang w:val="pt-BR"/>
              </w:rPr>
              <w:instrText xml:space="preserve"> HYPERLINK "http://lattes.cnpq.br/3223191297538885" </w:instrText>
            </w:r>
            <w:r w:rsidRPr="00034E76">
              <w:rPr>
                <w:sz w:val="20"/>
                <w:szCs w:val="20"/>
              </w:rPr>
              <w:fldChar w:fldCharType="separate"/>
            </w:r>
            <w:r w:rsidRPr="00034E76">
              <w:rPr>
                <w:color w:val="0000FF"/>
                <w:sz w:val="20"/>
                <w:szCs w:val="20"/>
                <w:u w:val="single"/>
                <w:lang w:val="pt-BR"/>
              </w:rPr>
              <w:t>http://lattes.cnpq.br/3223191297538885</w:t>
            </w:r>
          </w:p>
          <w:p w14:paraId="51AB06B9" w14:textId="77777777" w:rsidR="0089304A" w:rsidRPr="00C773A8" w:rsidRDefault="0089304A" w:rsidP="00A306ED">
            <w:pPr>
              <w:ind w:left="100"/>
              <w:jc w:val="center"/>
              <w:rPr>
                <w:color w:val="0000FF"/>
                <w:sz w:val="20"/>
                <w:szCs w:val="20"/>
                <w:lang w:val="pt-BR"/>
              </w:rPr>
            </w:pPr>
            <w:r w:rsidRPr="00034E76">
              <w:rPr>
                <w:sz w:val="20"/>
                <w:szCs w:val="20"/>
              </w:rPr>
              <w:fldChar w:fldCharType="end"/>
            </w:r>
            <w:r w:rsidRPr="00366726">
              <w:rPr>
                <w:color w:val="0000FF"/>
                <w:sz w:val="20"/>
                <w:szCs w:val="20"/>
                <w:lang w:val="pt-BR"/>
              </w:rPr>
              <w:t>joao.tolentino@ufsc.br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92DC17F" w14:textId="77777777" w:rsidR="0089304A" w:rsidRPr="00B53F56" w:rsidRDefault="0089304A" w:rsidP="00A306ED">
            <w:pPr>
              <w:rPr>
                <w:sz w:val="20"/>
                <w:szCs w:val="20"/>
                <w:lang w:val="pt-BR"/>
              </w:rPr>
            </w:pPr>
            <w:r w:rsidRPr="0A769938">
              <w:rPr>
                <w:sz w:val="20"/>
                <w:szCs w:val="20"/>
                <w:lang w:val="pt-BR"/>
              </w:rPr>
              <w:t>Avaliação de sistemas de detecção e previsão de doenças em culturas agrícolas.</w:t>
            </w:r>
          </w:p>
          <w:p w14:paraId="5B64FA41" w14:textId="77777777" w:rsidR="0089304A" w:rsidRPr="00B53F56" w:rsidRDefault="0089304A" w:rsidP="00A306E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  <w:lang w:val="pt-BR"/>
              </w:rPr>
            </w:pPr>
          </w:p>
          <w:p w14:paraId="4BE176A4" w14:textId="77777777" w:rsidR="0089304A" w:rsidRPr="00B53F56" w:rsidRDefault="0089304A" w:rsidP="00A306ED">
            <w:pPr>
              <w:rPr>
                <w:sz w:val="20"/>
                <w:szCs w:val="20"/>
                <w:lang w:val="pt-BR"/>
              </w:rPr>
            </w:pPr>
            <w:r w:rsidRPr="0A769938">
              <w:rPr>
                <w:sz w:val="20"/>
                <w:szCs w:val="20"/>
                <w:lang w:val="pt-BR"/>
              </w:rPr>
              <w:t>Modelagem do crescimento e desenvolvimento de culturas agrícolas.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391420E" w14:textId="43E47705" w:rsidR="0089304A" w:rsidRPr="008113A3" w:rsidRDefault="0089304A" w:rsidP="00A306ED">
            <w:pPr>
              <w:jc w:val="center"/>
              <w:rPr>
                <w:sz w:val="20"/>
                <w:szCs w:val="20"/>
                <w:lang w:val="pt-BR"/>
              </w:rPr>
            </w:pPr>
            <w:r w:rsidRPr="0A769938">
              <w:rPr>
                <w:sz w:val="20"/>
                <w:szCs w:val="20"/>
                <w:lang w:val="pt-BR"/>
              </w:rPr>
              <w:t>0</w:t>
            </w:r>
            <w:r w:rsidR="00583911">
              <w:rPr>
                <w:sz w:val="20"/>
                <w:szCs w:val="20"/>
                <w:lang w:val="pt-BR"/>
              </w:rPr>
              <w:t>2</w:t>
            </w:r>
          </w:p>
        </w:tc>
      </w:tr>
      <w:tr w:rsidR="0089304A" w:rsidRPr="006F6A98" w14:paraId="2BE445FD" w14:textId="77777777" w:rsidTr="00A306ED">
        <w:tc>
          <w:tcPr>
            <w:tcW w:w="0" w:type="auto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0B0A0E8E" w14:textId="77777777" w:rsidR="0089304A" w:rsidRPr="008113A3" w:rsidRDefault="0089304A" w:rsidP="00A306ED">
            <w:pPr>
              <w:spacing w:line="235" w:lineRule="auto"/>
              <w:ind w:left="100"/>
              <w:jc w:val="center"/>
              <w:rPr>
                <w:sz w:val="20"/>
                <w:szCs w:val="20"/>
                <w:lang w:val="pt-BR"/>
              </w:rPr>
            </w:pPr>
          </w:p>
        </w:tc>
        <w:tc>
          <w:tcPr>
            <w:tcW w:w="0" w:type="auto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BDD2359" w14:textId="77777777" w:rsidR="0089304A" w:rsidRPr="00034E76" w:rsidRDefault="0089304A" w:rsidP="00A306ED">
            <w:pPr>
              <w:spacing w:line="235" w:lineRule="auto"/>
              <w:ind w:left="100"/>
              <w:jc w:val="center"/>
              <w:rPr>
                <w:sz w:val="20"/>
                <w:szCs w:val="20"/>
                <w:lang w:val="pt-BR"/>
              </w:rPr>
            </w:pPr>
            <w:r w:rsidRPr="00034E76">
              <w:rPr>
                <w:sz w:val="20"/>
                <w:szCs w:val="20"/>
                <w:lang w:val="pt-BR"/>
              </w:rPr>
              <w:t>Júlia Carina Niemeyer</w:t>
            </w:r>
          </w:p>
          <w:p w14:paraId="0DA1C4EF" w14:textId="77777777" w:rsidR="0089304A" w:rsidRPr="00034E76" w:rsidRDefault="0089304A" w:rsidP="00A306ED">
            <w:pPr>
              <w:spacing w:line="235" w:lineRule="auto"/>
              <w:ind w:left="100"/>
              <w:jc w:val="center"/>
              <w:rPr>
                <w:color w:val="0000FF"/>
                <w:sz w:val="20"/>
                <w:szCs w:val="20"/>
                <w:u w:val="single"/>
                <w:lang w:val="pt-BR"/>
              </w:rPr>
            </w:pPr>
            <w:r w:rsidRPr="00034E76">
              <w:rPr>
                <w:sz w:val="20"/>
                <w:szCs w:val="20"/>
              </w:rPr>
              <w:fldChar w:fldCharType="begin"/>
            </w:r>
            <w:r w:rsidRPr="00034E76">
              <w:rPr>
                <w:sz w:val="20"/>
                <w:szCs w:val="20"/>
                <w:lang w:val="pt-BR"/>
              </w:rPr>
              <w:instrText xml:space="preserve"> HYPERLINK "http://lattes.cnpq.br/8185023532378108" </w:instrText>
            </w:r>
            <w:r w:rsidRPr="00034E76">
              <w:rPr>
                <w:sz w:val="20"/>
                <w:szCs w:val="20"/>
              </w:rPr>
              <w:fldChar w:fldCharType="separate"/>
            </w:r>
            <w:r w:rsidRPr="00034E76">
              <w:rPr>
                <w:color w:val="0000FF"/>
                <w:sz w:val="20"/>
                <w:szCs w:val="20"/>
                <w:u w:val="single"/>
                <w:lang w:val="pt-BR"/>
              </w:rPr>
              <w:t>http://lattes.cnpq.br/8185023532378108</w:t>
            </w:r>
          </w:p>
          <w:p w14:paraId="120CAFC3" w14:textId="77777777" w:rsidR="0089304A" w:rsidRPr="006F6A98" w:rsidRDefault="0089304A" w:rsidP="00A306ED">
            <w:pPr>
              <w:spacing w:line="235" w:lineRule="auto"/>
              <w:ind w:left="100"/>
              <w:jc w:val="center"/>
              <w:rPr>
                <w:color w:val="0000FF"/>
                <w:sz w:val="20"/>
                <w:szCs w:val="20"/>
                <w:lang w:val="pt-BR"/>
              </w:rPr>
            </w:pPr>
            <w:r w:rsidRPr="00034E76">
              <w:rPr>
                <w:sz w:val="20"/>
                <w:szCs w:val="20"/>
              </w:rPr>
              <w:fldChar w:fldCharType="end"/>
            </w:r>
            <w:r w:rsidRPr="00366726">
              <w:rPr>
                <w:color w:val="0000FF"/>
                <w:sz w:val="20"/>
                <w:szCs w:val="20"/>
                <w:lang w:val="pt-BR"/>
              </w:rPr>
              <w:t>julia.carina@ufsc.br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BBF8264" w14:textId="77777777" w:rsidR="0089304A" w:rsidRPr="00B53F56" w:rsidRDefault="0089304A" w:rsidP="00A306ED">
            <w:pPr>
              <w:rPr>
                <w:sz w:val="20"/>
                <w:szCs w:val="20"/>
                <w:lang w:val="pt-BR"/>
              </w:rPr>
            </w:pPr>
            <w:r w:rsidRPr="00B53F56">
              <w:rPr>
                <w:sz w:val="20"/>
                <w:szCs w:val="20"/>
                <w:lang w:val="pt-BR"/>
              </w:rPr>
              <w:t xml:space="preserve">Avaliação de risco ecológico de áreas contaminadas; </w:t>
            </w:r>
            <w:proofErr w:type="spellStart"/>
            <w:r w:rsidRPr="00B53F56">
              <w:rPr>
                <w:sz w:val="20"/>
                <w:szCs w:val="20"/>
                <w:lang w:val="pt-BR"/>
              </w:rPr>
              <w:t>ecotoxicidade</w:t>
            </w:r>
            <w:proofErr w:type="spellEnd"/>
            <w:r w:rsidRPr="00B53F56">
              <w:rPr>
                <w:sz w:val="20"/>
                <w:szCs w:val="20"/>
                <w:lang w:val="pt-BR"/>
              </w:rPr>
              <w:t xml:space="preserve"> de agrotóxicos/resíduos industriais; biologia do solo; </w:t>
            </w:r>
            <w:proofErr w:type="spellStart"/>
            <w:r w:rsidRPr="00B53F56">
              <w:rPr>
                <w:sz w:val="20"/>
                <w:szCs w:val="20"/>
                <w:lang w:val="pt-BR"/>
              </w:rPr>
              <w:t>biomonitoramento</w:t>
            </w:r>
            <w:proofErr w:type="spellEnd"/>
            <w:r w:rsidRPr="00B53F56">
              <w:rPr>
                <w:sz w:val="20"/>
                <w:szCs w:val="20"/>
                <w:lang w:val="pt-BR"/>
              </w:rPr>
              <w:t xml:space="preserve"> </w:t>
            </w:r>
            <w:proofErr w:type="gramStart"/>
            <w:r w:rsidRPr="00B53F56">
              <w:rPr>
                <w:sz w:val="20"/>
                <w:szCs w:val="20"/>
                <w:lang w:val="pt-BR"/>
              </w:rPr>
              <w:t>de  áreas</w:t>
            </w:r>
            <w:proofErr w:type="gramEnd"/>
            <w:r w:rsidRPr="00B53F56">
              <w:rPr>
                <w:sz w:val="20"/>
                <w:szCs w:val="20"/>
                <w:lang w:val="pt-BR"/>
              </w:rPr>
              <w:t xml:space="preserve"> degradadas sob restauração (projetos com financiamento). 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CF9F2CB" w14:textId="77777777" w:rsidR="0089304A" w:rsidRPr="008113A3" w:rsidRDefault="0089304A" w:rsidP="00A306ED">
            <w:pPr>
              <w:jc w:val="center"/>
              <w:rPr>
                <w:sz w:val="20"/>
                <w:szCs w:val="20"/>
                <w:lang w:val="pt-BR"/>
              </w:rPr>
            </w:pPr>
            <w:r w:rsidRPr="3A1829E3">
              <w:rPr>
                <w:sz w:val="20"/>
                <w:szCs w:val="20"/>
                <w:lang w:val="pt-BR"/>
              </w:rPr>
              <w:t>02</w:t>
            </w:r>
          </w:p>
        </w:tc>
      </w:tr>
      <w:tr w:rsidR="0089304A" w:rsidRPr="006F6A98" w14:paraId="5DF2A6EB" w14:textId="77777777" w:rsidTr="00A306ED">
        <w:tc>
          <w:tcPr>
            <w:tcW w:w="0" w:type="auto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6F5DD87E" w14:textId="77777777" w:rsidR="0089304A" w:rsidRPr="008113A3" w:rsidRDefault="0089304A" w:rsidP="00A306ED">
            <w:pPr>
              <w:ind w:left="100"/>
              <w:jc w:val="center"/>
              <w:rPr>
                <w:sz w:val="20"/>
                <w:szCs w:val="20"/>
                <w:lang w:val="pt-BR"/>
              </w:rPr>
            </w:pPr>
          </w:p>
        </w:tc>
        <w:tc>
          <w:tcPr>
            <w:tcW w:w="0" w:type="auto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E4754F4" w14:textId="77777777" w:rsidR="0089304A" w:rsidRPr="00034E76" w:rsidRDefault="0089304A" w:rsidP="00A306ED">
            <w:pPr>
              <w:ind w:left="100"/>
              <w:jc w:val="center"/>
              <w:rPr>
                <w:sz w:val="20"/>
                <w:szCs w:val="20"/>
                <w:lang w:val="pt-BR"/>
              </w:rPr>
            </w:pPr>
            <w:r w:rsidRPr="00034E76">
              <w:rPr>
                <w:sz w:val="20"/>
                <w:szCs w:val="20"/>
                <w:lang w:val="pt-BR"/>
              </w:rPr>
              <w:t>Karine Louise dos Santos</w:t>
            </w:r>
          </w:p>
          <w:p w14:paraId="11930629" w14:textId="77777777" w:rsidR="0089304A" w:rsidRPr="00034E76" w:rsidRDefault="0089304A" w:rsidP="00A306ED">
            <w:pPr>
              <w:ind w:left="100"/>
              <w:jc w:val="center"/>
              <w:rPr>
                <w:color w:val="0000FF"/>
                <w:sz w:val="20"/>
                <w:szCs w:val="20"/>
                <w:u w:val="single"/>
                <w:lang w:val="pt-BR"/>
              </w:rPr>
            </w:pPr>
            <w:r w:rsidRPr="00034E76">
              <w:rPr>
                <w:sz w:val="20"/>
                <w:szCs w:val="20"/>
              </w:rPr>
              <w:fldChar w:fldCharType="begin"/>
            </w:r>
            <w:r w:rsidRPr="00034E76">
              <w:rPr>
                <w:sz w:val="20"/>
                <w:szCs w:val="20"/>
                <w:lang w:val="pt-BR"/>
              </w:rPr>
              <w:instrText xml:space="preserve"> HYPERLINK "http://lattes.cnpq.br/5701193115323700" </w:instrText>
            </w:r>
            <w:r w:rsidRPr="00034E76">
              <w:rPr>
                <w:sz w:val="20"/>
                <w:szCs w:val="20"/>
              </w:rPr>
              <w:fldChar w:fldCharType="separate"/>
            </w:r>
            <w:r w:rsidRPr="00034E76">
              <w:rPr>
                <w:color w:val="0000FF"/>
                <w:sz w:val="20"/>
                <w:szCs w:val="20"/>
                <w:u w:val="single"/>
                <w:lang w:val="pt-BR"/>
              </w:rPr>
              <w:t>http://lattes.cnpq.br/5701193115323700</w:t>
            </w:r>
          </w:p>
          <w:p w14:paraId="50600D90" w14:textId="77777777" w:rsidR="0089304A" w:rsidRPr="00366726" w:rsidRDefault="0089304A" w:rsidP="00A306ED">
            <w:pPr>
              <w:ind w:left="100"/>
              <w:jc w:val="center"/>
              <w:rPr>
                <w:color w:val="0000FF"/>
                <w:sz w:val="20"/>
                <w:szCs w:val="20"/>
                <w:lang w:val="pt-BR"/>
              </w:rPr>
            </w:pPr>
            <w:r w:rsidRPr="00034E76">
              <w:rPr>
                <w:sz w:val="20"/>
                <w:szCs w:val="20"/>
              </w:rPr>
              <w:fldChar w:fldCharType="end"/>
            </w:r>
            <w:r w:rsidRPr="00366726">
              <w:rPr>
                <w:color w:val="0000FF"/>
                <w:sz w:val="20"/>
                <w:szCs w:val="20"/>
                <w:lang w:val="pt-BR"/>
              </w:rPr>
              <w:t>karine.santos@ufsc.br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FF52FC6" w14:textId="77777777" w:rsidR="0089304A" w:rsidRPr="00B53F56" w:rsidRDefault="0089304A" w:rsidP="00A306E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  <w:lang w:val="pt-BR"/>
              </w:rPr>
            </w:pPr>
            <w:r w:rsidRPr="00B53F56">
              <w:rPr>
                <w:sz w:val="20"/>
                <w:szCs w:val="20"/>
                <w:lang w:val="pt-BR"/>
              </w:rPr>
              <w:t xml:space="preserve">Estudos relacionados à </w:t>
            </w:r>
            <w:proofErr w:type="spellStart"/>
            <w:r w:rsidRPr="00B53F56">
              <w:rPr>
                <w:sz w:val="20"/>
                <w:szCs w:val="20"/>
                <w:lang w:val="pt-BR"/>
              </w:rPr>
              <w:t>etnobotânica</w:t>
            </w:r>
            <w:proofErr w:type="spellEnd"/>
            <w:r w:rsidRPr="00B53F56">
              <w:rPr>
                <w:sz w:val="20"/>
                <w:szCs w:val="20"/>
                <w:lang w:val="pt-BR"/>
              </w:rPr>
              <w:t xml:space="preserve"> aplicada a domesticação de plantas </w:t>
            </w:r>
            <w:proofErr w:type="gramStart"/>
            <w:r w:rsidRPr="00B53F56">
              <w:rPr>
                <w:sz w:val="20"/>
                <w:szCs w:val="20"/>
                <w:lang w:val="pt-BR"/>
              </w:rPr>
              <w:t>e  paisagens</w:t>
            </w:r>
            <w:proofErr w:type="gramEnd"/>
            <w:r w:rsidRPr="00B53F56">
              <w:rPr>
                <w:sz w:val="20"/>
                <w:szCs w:val="20"/>
                <w:lang w:val="pt-BR"/>
              </w:rPr>
              <w:t xml:space="preserve">; conservação da </w:t>
            </w:r>
            <w:proofErr w:type="spellStart"/>
            <w:r w:rsidRPr="00B53F56">
              <w:rPr>
                <w:sz w:val="20"/>
                <w:szCs w:val="20"/>
                <w:lang w:val="pt-BR"/>
              </w:rPr>
              <w:t>socioagrobiodiversidade</w:t>
            </w:r>
            <w:proofErr w:type="spellEnd"/>
            <w:r w:rsidRPr="00B53F56">
              <w:rPr>
                <w:sz w:val="20"/>
                <w:szCs w:val="20"/>
                <w:lang w:val="pt-BR"/>
              </w:rPr>
              <w:t xml:space="preserve"> e sistemas agroflorestais:  projeto de Restauração Ecológica da Floresta Ombrófila Mista (projeto com financiamento)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C3665F8" w14:textId="77777777" w:rsidR="0089304A" w:rsidRPr="008113A3" w:rsidRDefault="0089304A" w:rsidP="00A306ED">
            <w:pPr>
              <w:jc w:val="center"/>
              <w:rPr>
                <w:sz w:val="20"/>
                <w:szCs w:val="20"/>
                <w:lang w:val="pt-BR"/>
              </w:rPr>
            </w:pPr>
            <w:r w:rsidRPr="2FF8E589">
              <w:rPr>
                <w:sz w:val="20"/>
                <w:szCs w:val="20"/>
                <w:lang w:val="pt-BR"/>
              </w:rPr>
              <w:t>01</w:t>
            </w:r>
          </w:p>
        </w:tc>
      </w:tr>
      <w:tr w:rsidR="0089304A" w:rsidRPr="006F6A98" w14:paraId="5EBB7564" w14:textId="77777777" w:rsidTr="00A306ED">
        <w:tc>
          <w:tcPr>
            <w:tcW w:w="0" w:type="auto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40FA7EAE" w14:textId="77777777" w:rsidR="0089304A" w:rsidRPr="008113A3" w:rsidRDefault="0089304A" w:rsidP="00A306ED">
            <w:pPr>
              <w:ind w:left="100"/>
              <w:jc w:val="center"/>
              <w:rPr>
                <w:sz w:val="20"/>
                <w:szCs w:val="20"/>
                <w:lang w:val="pt-BR"/>
              </w:rPr>
            </w:pPr>
          </w:p>
        </w:tc>
        <w:tc>
          <w:tcPr>
            <w:tcW w:w="0" w:type="auto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4DAB5F8" w14:textId="77777777" w:rsidR="0089304A" w:rsidRPr="00034E76" w:rsidRDefault="0089304A" w:rsidP="00A306ED">
            <w:pPr>
              <w:spacing w:line="235" w:lineRule="auto"/>
              <w:ind w:left="100"/>
              <w:jc w:val="center"/>
              <w:rPr>
                <w:sz w:val="20"/>
                <w:szCs w:val="20"/>
                <w:highlight w:val="white"/>
              </w:rPr>
            </w:pPr>
            <w:proofErr w:type="spellStart"/>
            <w:r w:rsidRPr="00034E76">
              <w:rPr>
                <w:sz w:val="20"/>
                <w:szCs w:val="20"/>
                <w:highlight w:val="white"/>
              </w:rPr>
              <w:t>Kelen</w:t>
            </w:r>
            <w:proofErr w:type="spellEnd"/>
            <w:r w:rsidRPr="00034E76">
              <w:rPr>
                <w:sz w:val="20"/>
                <w:szCs w:val="20"/>
                <w:highlight w:val="white"/>
              </w:rPr>
              <w:t xml:space="preserve"> </w:t>
            </w:r>
            <w:proofErr w:type="spellStart"/>
            <w:r w:rsidRPr="00034E76">
              <w:rPr>
                <w:sz w:val="20"/>
                <w:szCs w:val="20"/>
                <w:highlight w:val="white"/>
              </w:rPr>
              <w:t>Haygert</w:t>
            </w:r>
            <w:proofErr w:type="spellEnd"/>
            <w:r w:rsidRPr="00034E76">
              <w:rPr>
                <w:sz w:val="20"/>
                <w:szCs w:val="20"/>
                <w:highlight w:val="white"/>
              </w:rPr>
              <w:t xml:space="preserve"> </w:t>
            </w:r>
            <w:proofErr w:type="spellStart"/>
            <w:r w:rsidRPr="00034E76">
              <w:rPr>
                <w:sz w:val="20"/>
                <w:szCs w:val="20"/>
                <w:highlight w:val="white"/>
              </w:rPr>
              <w:t>Lencina</w:t>
            </w:r>
            <w:proofErr w:type="spellEnd"/>
          </w:p>
          <w:p w14:paraId="3583E65A" w14:textId="77777777" w:rsidR="0089304A" w:rsidRPr="00034E76" w:rsidRDefault="004723F0" w:rsidP="00A306ED">
            <w:pPr>
              <w:spacing w:line="235" w:lineRule="auto"/>
              <w:ind w:left="100"/>
              <w:jc w:val="center"/>
              <w:rPr>
                <w:sz w:val="20"/>
                <w:szCs w:val="20"/>
                <w:highlight w:val="white"/>
              </w:rPr>
            </w:pPr>
            <w:hyperlink r:id="rId13">
              <w:r w:rsidR="0089304A" w:rsidRPr="00034E76">
                <w:rPr>
                  <w:rStyle w:val="Hyperlink"/>
                  <w:sz w:val="20"/>
                  <w:szCs w:val="20"/>
                  <w:highlight w:val="white"/>
                </w:rPr>
                <w:t>http://lattes.cnpq.br/492871227926984</w:t>
              </w:r>
            </w:hyperlink>
          </w:p>
          <w:p w14:paraId="2028DCD2" w14:textId="77777777" w:rsidR="0089304A" w:rsidRPr="00034E76" w:rsidRDefault="0089304A" w:rsidP="00A306ED">
            <w:pPr>
              <w:ind w:left="100"/>
              <w:jc w:val="center"/>
              <w:rPr>
                <w:sz w:val="20"/>
                <w:szCs w:val="20"/>
                <w:lang w:val="pt-BR"/>
              </w:rPr>
            </w:pPr>
            <w:r w:rsidRPr="00034E76">
              <w:rPr>
                <w:color w:val="0000FF"/>
                <w:sz w:val="20"/>
                <w:szCs w:val="20"/>
                <w:highlight w:val="white"/>
              </w:rPr>
              <w:t>kelen.lencina@ufsc.br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AAC1AC3" w14:textId="77777777" w:rsidR="0089304A" w:rsidRPr="00B53F56" w:rsidRDefault="0089304A" w:rsidP="00A306E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  <w:lang w:val="pt-BR"/>
              </w:rPr>
            </w:pPr>
            <w:r w:rsidRPr="00B53F56">
              <w:rPr>
                <w:sz w:val="20"/>
                <w:szCs w:val="20"/>
                <w:lang w:val="pt-BR"/>
              </w:rPr>
              <w:t xml:space="preserve">Melhoramento genético de espécies </w:t>
            </w:r>
            <w:r w:rsidRPr="26CC47C6">
              <w:rPr>
                <w:sz w:val="20"/>
                <w:szCs w:val="20"/>
                <w:lang w:val="pt-BR"/>
              </w:rPr>
              <w:t>perenes.</w:t>
            </w:r>
            <w:r w:rsidRPr="00B53F56">
              <w:rPr>
                <w:sz w:val="20"/>
                <w:szCs w:val="20"/>
                <w:lang w:val="pt-BR"/>
              </w:rPr>
              <w:t xml:space="preserve"> Biotecnologia aplicada à conservação da biodiversidade.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78B86B4" w14:textId="77777777" w:rsidR="0089304A" w:rsidRPr="008113A3" w:rsidRDefault="0089304A" w:rsidP="00A306ED">
            <w:pPr>
              <w:jc w:val="center"/>
              <w:rPr>
                <w:sz w:val="20"/>
                <w:szCs w:val="20"/>
                <w:lang w:val="pt-BR"/>
              </w:rPr>
            </w:pPr>
            <w:r w:rsidRPr="5FB62746">
              <w:rPr>
                <w:sz w:val="20"/>
                <w:szCs w:val="20"/>
                <w:lang w:val="pt-BR"/>
              </w:rPr>
              <w:t>02</w:t>
            </w:r>
          </w:p>
        </w:tc>
      </w:tr>
      <w:tr w:rsidR="0089304A" w14:paraId="203A0ADD" w14:textId="77777777" w:rsidTr="00A306ED">
        <w:tc>
          <w:tcPr>
            <w:tcW w:w="0" w:type="auto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58935A8A" w14:textId="77777777" w:rsidR="0089304A" w:rsidRPr="008113A3" w:rsidRDefault="0089304A" w:rsidP="00A306ED">
            <w:pPr>
              <w:ind w:left="100"/>
              <w:jc w:val="center"/>
              <w:rPr>
                <w:sz w:val="20"/>
                <w:szCs w:val="20"/>
                <w:lang w:val="pt-BR"/>
              </w:rPr>
            </w:pPr>
          </w:p>
        </w:tc>
        <w:tc>
          <w:tcPr>
            <w:tcW w:w="0" w:type="auto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805387A" w14:textId="77777777" w:rsidR="0089304A" w:rsidRPr="00034E76" w:rsidRDefault="0089304A" w:rsidP="00A306ED">
            <w:pPr>
              <w:ind w:left="100"/>
              <w:jc w:val="center"/>
              <w:rPr>
                <w:sz w:val="20"/>
                <w:szCs w:val="20"/>
                <w:lang w:val="pt-BR"/>
              </w:rPr>
            </w:pPr>
            <w:proofErr w:type="spellStart"/>
            <w:r w:rsidRPr="00034E76">
              <w:rPr>
                <w:sz w:val="20"/>
                <w:szCs w:val="20"/>
                <w:lang w:val="pt-BR"/>
              </w:rPr>
              <w:t>Leocir</w:t>
            </w:r>
            <w:proofErr w:type="spellEnd"/>
            <w:r w:rsidRPr="00034E76">
              <w:rPr>
                <w:sz w:val="20"/>
                <w:szCs w:val="20"/>
                <w:lang w:val="pt-BR"/>
              </w:rPr>
              <w:t xml:space="preserve"> José </w:t>
            </w:r>
            <w:proofErr w:type="spellStart"/>
            <w:r w:rsidRPr="00034E76">
              <w:rPr>
                <w:sz w:val="20"/>
                <w:szCs w:val="20"/>
                <w:lang w:val="pt-BR"/>
              </w:rPr>
              <w:t>Welter</w:t>
            </w:r>
            <w:proofErr w:type="spellEnd"/>
          </w:p>
          <w:p w14:paraId="6B5459B7" w14:textId="77777777" w:rsidR="0089304A" w:rsidRPr="00034E76" w:rsidRDefault="0089304A" w:rsidP="00A306ED">
            <w:pPr>
              <w:ind w:left="100"/>
              <w:jc w:val="center"/>
              <w:rPr>
                <w:color w:val="0000FF"/>
                <w:sz w:val="20"/>
                <w:szCs w:val="20"/>
                <w:u w:val="single"/>
                <w:lang w:val="pt-BR"/>
              </w:rPr>
            </w:pPr>
            <w:r w:rsidRPr="00034E76">
              <w:rPr>
                <w:sz w:val="20"/>
                <w:szCs w:val="20"/>
              </w:rPr>
              <w:fldChar w:fldCharType="begin"/>
            </w:r>
            <w:r w:rsidRPr="00034E76">
              <w:rPr>
                <w:sz w:val="20"/>
                <w:szCs w:val="20"/>
                <w:lang w:val="pt-BR"/>
              </w:rPr>
              <w:instrText xml:space="preserve"> HYPERLINK "http://lattes.cnpq.br/4287872291484013" </w:instrText>
            </w:r>
            <w:r w:rsidRPr="00034E76">
              <w:rPr>
                <w:sz w:val="20"/>
                <w:szCs w:val="20"/>
              </w:rPr>
              <w:fldChar w:fldCharType="separate"/>
            </w:r>
            <w:r w:rsidRPr="00034E76">
              <w:rPr>
                <w:color w:val="0000FF"/>
                <w:sz w:val="20"/>
                <w:szCs w:val="20"/>
                <w:u w:val="single"/>
                <w:lang w:val="pt-BR"/>
              </w:rPr>
              <w:t>http://lattes.cnpq.br/4287872291484013</w:t>
            </w:r>
          </w:p>
          <w:p w14:paraId="1E02A091" w14:textId="77777777" w:rsidR="0089304A" w:rsidRPr="00366726" w:rsidRDefault="0089304A" w:rsidP="00A306ED">
            <w:pPr>
              <w:ind w:left="100"/>
              <w:jc w:val="center"/>
              <w:rPr>
                <w:color w:val="0000FF"/>
                <w:sz w:val="20"/>
                <w:szCs w:val="20"/>
                <w:lang w:val="pt-BR"/>
              </w:rPr>
            </w:pPr>
            <w:r w:rsidRPr="00034E76">
              <w:rPr>
                <w:sz w:val="20"/>
                <w:szCs w:val="20"/>
              </w:rPr>
              <w:fldChar w:fldCharType="end"/>
            </w:r>
            <w:r w:rsidRPr="00366726">
              <w:rPr>
                <w:color w:val="0000FF"/>
                <w:sz w:val="20"/>
                <w:szCs w:val="20"/>
                <w:lang w:val="pt-BR"/>
              </w:rPr>
              <w:t>leocir.welter@ufsc.br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5D6A17B" w14:textId="77777777" w:rsidR="0089304A" w:rsidRPr="00B53F56" w:rsidRDefault="0089304A" w:rsidP="00A306ED">
            <w:pPr>
              <w:spacing w:line="256" w:lineRule="auto"/>
              <w:rPr>
                <w:sz w:val="20"/>
                <w:szCs w:val="20"/>
                <w:lang w:val="pt-BR"/>
              </w:rPr>
            </w:pPr>
            <w:r w:rsidRPr="2FF8E589">
              <w:rPr>
                <w:sz w:val="20"/>
                <w:szCs w:val="20"/>
                <w:lang w:val="pt-BR"/>
              </w:rPr>
              <w:t xml:space="preserve">Estudos relacionados à Genética e Melhoramento de Plantas, nas temáticas: caracterização de germoplasma; seleção assistida por marcadores moleculares e automação de </w:t>
            </w:r>
            <w:proofErr w:type="spellStart"/>
            <w:r w:rsidRPr="2FF8E589">
              <w:rPr>
                <w:sz w:val="20"/>
                <w:szCs w:val="20"/>
                <w:lang w:val="pt-BR"/>
              </w:rPr>
              <w:t>fenotipagem</w:t>
            </w:r>
            <w:proofErr w:type="spellEnd"/>
            <w:r w:rsidRPr="2FF8E589">
              <w:rPr>
                <w:sz w:val="20"/>
                <w:szCs w:val="20"/>
                <w:lang w:val="pt-BR"/>
              </w:rPr>
              <w:t>.</w:t>
            </w:r>
          </w:p>
          <w:p w14:paraId="75FDDE79" w14:textId="77777777" w:rsidR="0089304A" w:rsidRPr="00ED31D0" w:rsidRDefault="0089304A" w:rsidP="00A306ED">
            <w:pPr>
              <w:spacing w:line="256" w:lineRule="auto"/>
              <w:rPr>
                <w:sz w:val="20"/>
                <w:szCs w:val="20"/>
                <w:lang w:val="pt-BR"/>
              </w:rPr>
            </w:pPr>
            <w:r w:rsidRPr="00ED31D0">
              <w:rPr>
                <w:sz w:val="20"/>
                <w:szCs w:val="20"/>
                <w:lang w:val="pt-BR"/>
              </w:rPr>
              <w:t xml:space="preserve">Uso de </w:t>
            </w:r>
            <w:proofErr w:type="spellStart"/>
            <w:r w:rsidRPr="00ED31D0">
              <w:rPr>
                <w:sz w:val="20"/>
                <w:szCs w:val="20"/>
                <w:lang w:val="pt-BR"/>
              </w:rPr>
              <w:t>histopatologia</w:t>
            </w:r>
            <w:proofErr w:type="spellEnd"/>
            <w:r w:rsidRPr="00ED31D0">
              <w:rPr>
                <w:sz w:val="20"/>
                <w:szCs w:val="20"/>
                <w:lang w:val="pt-BR"/>
              </w:rPr>
              <w:t xml:space="preserve"> e </w:t>
            </w:r>
            <w:proofErr w:type="spellStart"/>
            <w:r w:rsidRPr="00ED31D0">
              <w:rPr>
                <w:sz w:val="20"/>
                <w:szCs w:val="20"/>
                <w:lang w:val="pt-BR"/>
              </w:rPr>
              <w:t>ômicas</w:t>
            </w:r>
            <w:proofErr w:type="spellEnd"/>
            <w:r w:rsidRPr="00ED31D0">
              <w:rPr>
                <w:sz w:val="20"/>
                <w:szCs w:val="20"/>
                <w:lang w:val="pt-BR"/>
              </w:rPr>
              <w:t xml:space="preserve"> no estudo </w:t>
            </w:r>
          </w:p>
          <w:p w14:paraId="274CAC4A" w14:textId="77777777" w:rsidR="0089304A" w:rsidRPr="00ED31D0" w:rsidRDefault="0089304A" w:rsidP="00A306ED">
            <w:pPr>
              <w:spacing w:line="256" w:lineRule="auto"/>
              <w:rPr>
                <w:sz w:val="20"/>
                <w:szCs w:val="20"/>
                <w:lang w:val="pt-BR"/>
              </w:rPr>
            </w:pPr>
            <w:r w:rsidRPr="00ED31D0">
              <w:rPr>
                <w:sz w:val="20"/>
                <w:szCs w:val="20"/>
                <w:lang w:val="pt-BR"/>
              </w:rPr>
              <w:t>da biologia de patógenos e a interação patógeno-hospedeiro</w:t>
            </w:r>
          </w:p>
          <w:p w14:paraId="437A4EC0" w14:textId="77777777" w:rsidR="0089304A" w:rsidRPr="00ED31D0" w:rsidRDefault="0089304A" w:rsidP="00A306ED">
            <w:pPr>
              <w:spacing w:line="256" w:lineRule="auto"/>
              <w:rPr>
                <w:sz w:val="20"/>
                <w:szCs w:val="20"/>
                <w:lang w:val="pt-BR"/>
              </w:rPr>
            </w:pPr>
            <w:r w:rsidRPr="00ED31D0">
              <w:rPr>
                <w:sz w:val="20"/>
                <w:szCs w:val="20"/>
                <w:lang w:val="pt-BR"/>
              </w:rPr>
              <w:t>Os projetos contam com financiamento.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62BFA9C" w14:textId="77777777" w:rsidR="0089304A" w:rsidRDefault="0089304A" w:rsidP="00A306ED">
            <w:pPr>
              <w:jc w:val="center"/>
              <w:rPr>
                <w:sz w:val="20"/>
                <w:szCs w:val="20"/>
              </w:rPr>
            </w:pPr>
            <w:r w:rsidRPr="2FF8E589">
              <w:rPr>
                <w:sz w:val="20"/>
                <w:szCs w:val="20"/>
              </w:rPr>
              <w:t>02</w:t>
            </w:r>
          </w:p>
        </w:tc>
      </w:tr>
      <w:tr w:rsidR="0089304A" w:rsidRPr="00FF38FD" w14:paraId="6C381512" w14:textId="77777777" w:rsidTr="00A306ED">
        <w:tc>
          <w:tcPr>
            <w:tcW w:w="0" w:type="auto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6DBF921B" w14:textId="77777777" w:rsidR="0089304A" w:rsidRDefault="0089304A" w:rsidP="00A306ED">
            <w:pPr>
              <w:spacing w:line="235" w:lineRule="auto"/>
              <w:ind w:lef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954FD22" w14:textId="77777777" w:rsidR="0089304A" w:rsidRPr="00D07235" w:rsidRDefault="0089304A" w:rsidP="00A306ED">
            <w:pPr>
              <w:spacing w:line="235" w:lineRule="auto"/>
              <w:ind w:left="100"/>
              <w:jc w:val="center"/>
              <w:rPr>
                <w:sz w:val="20"/>
                <w:szCs w:val="20"/>
                <w:lang w:val="pt-BR"/>
              </w:rPr>
            </w:pPr>
            <w:proofErr w:type="spellStart"/>
            <w:r w:rsidRPr="00D07235">
              <w:rPr>
                <w:sz w:val="20"/>
                <w:szCs w:val="20"/>
                <w:lang w:val="pt-BR"/>
              </w:rPr>
              <w:t>Leosane</w:t>
            </w:r>
            <w:proofErr w:type="spellEnd"/>
            <w:r w:rsidRPr="00D07235">
              <w:rPr>
                <w:sz w:val="20"/>
                <w:szCs w:val="20"/>
                <w:lang w:val="pt-BR"/>
              </w:rPr>
              <w:t xml:space="preserve"> Cristina Bosco</w:t>
            </w:r>
          </w:p>
          <w:p w14:paraId="7C7FEDC5" w14:textId="77777777" w:rsidR="0089304A" w:rsidRPr="00D07235" w:rsidRDefault="0089304A" w:rsidP="00A306ED">
            <w:pPr>
              <w:spacing w:line="235" w:lineRule="auto"/>
              <w:ind w:left="100"/>
              <w:jc w:val="center"/>
              <w:rPr>
                <w:color w:val="0000FF"/>
                <w:sz w:val="20"/>
                <w:szCs w:val="20"/>
                <w:u w:val="single"/>
                <w:lang w:val="pt-BR"/>
              </w:rPr>
            </w:pPr>
            <w:r w:rsidRPr="00D07235">
              <w:rPr>
                <w:sz w:val="20"/>
                <w:szCs w:val="20"/>
              </w:rPr>
              <w:fldChar w:fldCharType="begin"/>
            </w:r>
            <w:r w:rsidRPr="00D07235">
              <w:rPr>
                <w:sz w:val="20"/>
                <w:szCs w:val="20"/>
                <w:lang w:val="pt-BR"/>
              </w:rPr>
              <w:instrText xml:space="preserve"> HYPERLINK "http://lattes.cnpq.br/8838269954454562" </w:instrText>
            </w:r>
            <w:r w:rsidRPr="00D07235">
              <w:rPr>
                <w:sz w:val="20"/>
                <w:szCs w:val="20"/>
              </w:rPr>
              <w:fldChar w:fldCharType="separate"/>
            </w:r>
            <w:r w:rsidRPr="00D07235">
              <w:rPr>
                <w:color w:val="0000FF"/>
                <w:sz w:val="20"/>
                <w:szCs w:val="20"/>
                <w:u w:val="single"/>
                <w:lang w:val="pt-BR"/>
              </w:rPr>
              <w:t>http://lattes.cnpq.br/8838269954454562</w:t>
            </w:r>
          </w:p>
          <w:p w14:paraId="52D19866" w14:textId="77777777" w:rsidR="0089304A" w:rsidRPr="00D07235" w:rsidRDefault="0089304A" w:rsidP="00A306ED">
            <w:pPr>
              <w:spacing w:line="235" w:lineRule="auto"/>
              <w:ind w:left="100"/>
              <w:jc w:val="center"/>
              <w:rPr>
                <w:color w:val="0000FF"/>
                <w:sz w:val="20"/>
                <w:szCs w:val="20"/>
                <w:lang w:val="pt-BR"/>
              </w:rPr>
            </w:pPr>
            <w:r w:rsidRPr="00D07235">
              <w:rPr>
                <w:sz w:val="20"/>
                <w:szCs w:val="20"/>
              </w:rPr>
              <w:fldChar w:fldCharType="end"/>
            </w:r>
            <w:r w:rsidRPr="00D07235">
              <w:rPr>
                <w:color w:val="0000FF"/>
                <w:sz w:val="20"/>
                <w:szCs w:val="20"/>
                <w:lang w:val="pt-BR"/>
              </w:rPr>
              <w:t>leosane.bosco@ufsc.br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4E46FFF" w14:textId="4301AAC4" w:rsidR="0089304A" w:rsidRPr="00B53F56" w:rsidRDefault="0025291B" w:rsidP="00A306ED">
            <w:pPr>
              <w:rPr>
                <w:sz w:val="20"/>
                <w:szCs w:val="20"/>
                <w:lang w:val="pt-BR"/>
              </w:rPr>
            </w:pPr>
            <w:r w:rsidRPr="0025291B">
              <w:rPr>
                <w:sz w:val="20"/>
                <w:szCs w:val="20"/>
                <w:lang w:val="pt-BR"/>
              </w:rPr>
              <w:t>Estudos relacionados à área de agrometeorologia, com ênfase nas interações entre o clima e os ecossistemas agrícolas e naturais.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AA94E93" w14:textId="3D13A134" w:rsidR="0089304A" w:rsidRPr="008113A3" w:rsidRDefault="0025291B" w:rsidP="00A306ED">
            <w:pPr>
              <w:jc w:val="center"/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02</w:t>
            </w:r>
          </w:p>
        </w:tc>
      </w:tr>
      <w:tr w:rsidR="0089304A" w:rsidRPr="006F6A98" w14:paraId="24D2B903" w14:textId="77777777" w:rsidTr="00A306ED">
        <w:tc>
          <w:tcPr>
            <w:tcW w:w="0" w:type="auto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3E8D522B" w14:textId="77777777" w:rsidR="0089304A" w:rsidRPr="008113A3" w:rsidRDefault="0089304A" w:rsidP="00A306ED">
            <w:pPr>
              <w:ind w:left="100"/>
              <w:jc w:val="center"/>
              <w:rPr>
                <w:sz w:val="20"/>
                <w:szCs w:val="20"/>
                <w:lang w:val="pt-BR"/>
              </w:rPr>
            </w:pPr>
          </w:p>
        </w:tc>
        <w:tc>
          <w:tcPr>
            <w:tcW w:w="0" w:type="auto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E96148F" w14:textId="77777777" w:rsidR="0089304A" w:rsidRPr="00034E76" w:rsidRDefault="0089304A" w:rsidP="00A306ED">
            <w:pPr>
              <w:spacing w:line="243" w:lineRule="auto"/>
              <w:ind w:left="100"/>
              <w:jc w:val="center"/>
              <w:rPr>
                <w:sz w:val="20"/>
                <w:szCs w:val="20"/>
                <w:lang w:val="pt-BR"/>
              </w:rPr>
            </w:pPr>
            <w:r w:rsidRPr="00034E76">
              <w:rPr>
                <w:sz w:val="20"/>
                <w:szCs w:val="20"/>
                <w:lang w:val="pt-BR"/>
              </w:rPr>
              <w:t xml:space="preserve">Maurício </w:t>
            </w:r>
            <w:proofErr w:type="spellStart"/>
            <w:r w:rsidRPr="00034E76">
              <w:rPr>
                <w:sz w:val="20"/>
                <w:szCs w:val="20"/>
                <w:lang w:val="pt-BR"/>
              </w:rPr>
              <w:t>Sedrez</w:t>
            </w:r>
            <w:proofErr w:type="spellEnd"/>
            <w:r w:rsidRPr="00034E76">
              <w:rPr>
                <w:sz w:val="20"/>
                <w:szCs w:val="20"/>
                <w:lang w:val="pt-BR"/>
              </w:rPr>
              <w:t xml:space="preserve"> dos Reis</w:t>
            </w:r>
          </w:p>
          <w:p w14:paraId="6E9FA317" w14:textId="77777777" w:rsidR="0089304A" w:rsidRPr="00034E76" w:rsidRDefault="0089304A" w:rsidP="00A306ED">
            <w:pPr>
              <w:spacing w:line="243" w:lineRule="auto"/>
              <w:ind w:left="100"/>
              <w:jc w:val="center"/>
              <w:rPr>
                <w:color w:val="0000FF"/>
                <w:sz w:val="20"/>
                <w:szCs w:val="20"/>
                <w:u w:val="single"/>
                <w:lang w:val="pt-BR"/>
              </w:rPr>
            </w:pPr>
            <w:r w:rsidRPr="00034E76">
              <w:rPr>
                <w:sz w:val="20"/>
                <w:szCs w:val="20"/>
              </w:rPr>
              <w:fldChar w:fldCharType="begin"/>
            </w:r>
            <w:r w:rsidRPr="00034E76">
              <w:rPr>
                <w:sz w:val="20"/>
                <w:szCs w:val="20"/>
                <w:lang w:val="pt-BR"/>
              </w:rPr>
              <w:instrText xml:space="preserve"> HYPERLINK "http://lattes.cnpq.br/1079317599783243" </w:instrText>
            </w:r>
            <w:r w:rsidRPr="00034E76">
              <w:rPr>
                <w:sz w:val="20"/>
                <w:szCs w:val="20"/>
              </w:rPr>
              <w:fldChar w:fldCharType="separate"/>
            </w:r>
            <w:r w:rsidRPr="00034E76">
              <w:rPr>
                <w:color w:val="0000FF"/>
                <w:sz w:val="20"/>
                <w:szCs w:val="20"/>
                <w:u w:val="single"/>
                <w:lang w:val="pt-BR"/>
              </w:rPr>
              <w:t>http://lattes.cnpq.br/1079317599783243</w:t>
            </w:r>
          </w:p>
          <w:p w14:paraId="7D408DD5" w14:textId="77777777" w:rsidR="0089304A" w:rsidRPr="00366726" w:rsidRDefault="0089304A" w:rsidP="00A306ED">
            <w:pPr>
              <w:ind w:left="100"/>
              <w:jc w:val="center"/>
              <w:rPr>
                <w:color w:val="0000FF"/>
                <w:sz w:val="20"/>
                <w:szCs w:val="20"/>
                <w:lang w:val="pt-BR"/>
              </w:rPr>
            </w:pPr>
            <w:r w:rsidRPr="00034E76">
              <w:rPr>
                <w:sz w:val="20"/>
                <w:szCs w:val="20"/>
              </w:rPr>
              <w:fldChar w:fldCharType="end"/>
            </w:r>
            <w:r w:rsidRPr="00034E76">
              <w:rPr>
                <w:color w:val="0000FF"/>
                <w:sz w:val="20"/>
                <w:szCs w:val="20"/>
                <w:lang w:val="pt-BR"/>
              </w:rPr>
              <w:t>m.s.reis@ufsc.br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08E148C" w14:textId="77777777" w:rsidR="0089304A" w:rsidRPr="00B53F56" w:rsidRDefault="0089304A" w:rsidP="00A306ED">
            <w:pPr>
              <w:spacing w:line="256" w:lineRule="auto"/>
              <w:rPr>
                <w:sz w:val="20"/>
                <w:szCs w:val="20"/>
                <w:lang w:val="pt-BR"/>
              </w:rPr>
            </w:pPr>
            <w:r w:rsidRPr="3A1829E3">
              <w:rPr>
                <w:sz w:val="20"/>
                <w:szCs w:val="20"/>
                <w:lang w:val="pt-BR"/>
              </w:rPr>
              <w:t>Conservação e Domesticação de Recursos Genéticos da Flora Nativa (CNPq)</w:t>
            </w:r>
          </w:p>
          <w:p w14:paraId="55B7158D" w14:textId="77777777" w:rsidR="0089304A" w:rsidRPr="00B53F56" w:rsidRDefault="0089304A" w:rsidP="00A306ED">
            <w:pPr>
              <w:spacing w:line="256" w:lineRule="auto"/>
              <w:rPr>
                <w:sz w:val="20"/>
                <w:szCs w:val="20"/>
                <w:lang w:val="pt-BR"/>
              </w:rPr>
            </w:pPr>
            <w:r w:rsidRPr="3A1829E3">
              <w:rPr>
                <w:sz w:val="20"/>
                <w:szCs w:val="20"/>
                <w:lang w:val="pt-BR"/>
              </w:rPr>
              <w:t>Homogeneização antropogênica da Mata Atlântica subtropical e diversificação por meio de restauração ecológica e agroflorestal (CNPq)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BC2A221" w14:textId="77777777" w:rsidR="0089304A" w:rsidRPr="008113A3" w:rsidRDefault="0089304A" w:rsidP="00A306ED">
            <w:pPr>
              <w:jc w:val="center"/>
              <w:rPr>
                <w:sz w:val="20"/>
                <w:szCs w:val="20"/>
                <w:lang w:val="pt-BR"/>
              </w:rPr>
            </w:pPr>
            <w:r w:rsidRPr="3A1829E3">
              <w:rPr>
                <w:sz w:val="20"/>
                <w:szCs w:val="20"/>
                <w:lang w:val="pt-BR"/>
              </w:rPr>
              <w:t>02</w:t>
            </w:r>
          </w:p>
        </w:tc>
      </w:tr>
      <w:tr w:rsidR="0089304A" w:rsidRPr="006F6A98" w14:paraId="4925E044" w14:textId="77777777" w:rsidTr="00A306ED">
        <w:tc>
          <w:tcPr>
            <w:tcW w:w="0" w:type="auto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431066A8" w14:textId="77777777" w:rsidR="0089304A" w:rsidRPr="008113A3" w:rsidRDefault="0089304A" w:rsidP="00A306ED">
            <w:pPr>
              <w:spacing w:line="235" w:lineRule="auto"/>
              <w:ind w:left="100"/>
              <w:jc w:val="center"/>
              <w:rPr>
                <w:sz w:val="20"/>
                <w:szCs w:val="20"/>
                <w:lang w:val="pt-BR"/>
              </w:rPr>
            </w:pPr>
          </w:p>
        </w:tc>
        <w:tc>
          <w:tcPr>
            <w:tcW w:w="0" w:type="auto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73F0835" w14:textId="77777777" w:rsidR="0089304A" w:rsidRPr="00034E76" w:rsidRDefault="0089304A" w:rsidP="00A306ED">
            <w:pPr>
              <w:spacing w:line="235" w:lineRule="auto"/>
              <w:ind w:left="100"/>
              <w:jc w:val="center"/>
              <w:rPr>
                <w:sz w:val="20"/>
                <w:szCs w:val="20"/>
                <w:highlight w:val="white"/>
                <w:lang w:val="pt-BR"/>
              </w:rPr>
            </w:pPr>
            <w:r w:rsidRPr="00034E76">
              <w:rPr>
                <w:sz w:val="20"/>
                <w:szCs w:val="20"/>
                <w:highlight w:val="white"/>
                <w:lang w:val="pt-BR"/>
              </w:rPr>
              <w:t>Miguel Pedro Guerra</w:t>
            </w:r>
          </w:p>
          <w:p w14:paraId="782AB689" w14:textId="77777777" w:rsidR="0089304A" w:rsidRPr="00034E76" w:rsidRDefault="0089304A" w:rsidP="00A306ED">
            <w:pPr>
              <w:spacing w:line="235" w:lineRule="auto"/>
              <w:ind w:left="100"/>
              <w:jc w:val="center"/>
              <w:rPr>
                <w:color w:val="0000FF"/>
                <w:sz w:val="20"/>
                <w:szCs w:val="20"/>
                <w:highlight w:val="white"/>
                <w:u w:val="single"/>
                <w:lang w:val="pt-BR"/>
              </w:rPr>
            </w:pPr>
            <w:r w:rsidRPr="00034E76">
              <w:rPr>
                <w:sz w:val="20"/>
                <w:szCs w:val="20"/>
              </w:rPr>
              <w:fldChar w:fldCharType="begin"/>
            </w:r>
            <w:r w:rsidRPr="00034E76">
              <w:rPr>
                <w:sz w:val="20"/>
                <w:szCs w:val="20"/>
                <w:lang w:val="pt-BR"/>
              </w:rPr>
              <w:instrText xml:space="preserve"> HYPERLINK "http://lattes.cnpq.br/7375846049129667" </w:instrText>
            </w:r>
            <w:r w:rsidRPr="00034E76">
              <w:rPr>
                <w:sz w:val="20"/>
                <w:szCs w:val="20"/>
              </w:rPr>
              <w:fldChar w:fldCharType="separate"/>
            </w:r>
            <w:r w:rsidRPr="00034E76">
              <w:rPr>
                <w:color w:val="0000FF"/>
                <w:sz w:val="20"/>
                <w:szCs w:val="20"/>
                <w:highlight w:val="white"/>
                <w:u w:val="single"/>
                <w:lang w:val="pt-BR"/>
              </w:rPr>
              <w:t>http://lattes.cnpq.br/7375846049129667</w:t>
            </w:r>
          </w:p>
          <w:p w14:paraId="19A9AB72" w14:textId="77777777" w:rsidR="0089304A" w:rsidRPr="00366726" w:rsidRDefault="0089304A" w:rsidP="00A306ED">
            <w:pPr>
              <w:spacing w:line="235" w:lineRule="auto"/>
              <w:ind w:left="100"/>
              <w:jc w:val="center"/>
              <w:rPr>
                <w:color w:val="0000FF"/>
                <w:sz w:val="20"/>
                <w:szCs w:val="20"/>
                <w:lang w:val="pt-BR"/>
              </w:rPr>
            </w:pPr>
            <w:r w:rsidRPr="00034E76">
              <w:rPr>
                <w:sz w:val="20"/>
                <w:szCs w:val="20"/>
              </w:rPr>
              <w:fldChar w:fldCharType="end"/>
            </w:r>
            <w:r w:rsidRPr="00366726">
              <w:rPr>
                <w:color w:val="0000FF"/>
                <w:sz w:val="20"/>
                <w:szCs w:val="20"/>
                <w:highlight w:val="white"/>
                <w:lang w:val="pt-BR"/>
              </w:rPr>
              <w:t>miguel.guerra@ufsc.br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D22E9B1" w14:textId="77777777" w:rsidR="0089304A" w:rsidRPr="00B53F56" w:rsidRDefault="0089304A" w:rsidP="00A306ED">
            <w:pPr>
              <w:rPr>
                <w:sz w:val="20"/>
                <w:szCs w:val="20"/>
                <w:lang w:val="pt-BR"/>
              </w:rPr>
            </w:pPr>
            <w:r w:rsidRPr="00B53F56">
              <w:rPr>
                <w:sz w:val="20"/>
                <w:szCs w:val="20"/>
                <w:lang w:val="pt-BR"/>
              </w:rPr>
              <w:t>Biotecnologias apropriadas para a caracterização, o uso sustentável e a conservação de germoplasma de plantas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F6BE465" w14:textId="77777777" w:rsidR="0089304A" w:rsidRPr="008113A3" w:rsidRDefault="0089304A" w:rsidP="00A306ED">
            <w:pPr>
              <w:jc w:val="center"/>
              <w:rPr>
                <w:sz w:val="20"/>
                <w:szCs w:val="20"/>
                <w:lang w:val="pt-BR"/>
              </w:rPr>
            </w:pPr>
            <w:r w:rsidRPr="4138309F">
              <w:rPr>
                <w:sz w:val="20"/>
                <w:szCs w:val="20"/>
                <w:lang w:val="pt-BR"/>
              </w:rPr>
              <w:t>02</w:t>
            </w:r>
          </w:p>
        </w:tc>
      </w:tr>
    </w:tbl>
    <w:p w14:paraId="624E5E5E" w14:textId="77777777" w:rsidR="00440800" w:rsidRPr="006A5492" w:rsidRDefault="00440800" w:rsidP="00B53F56">
      <w:pPr>
        <w:rPr>
          <w:lang w:val="pt-BR"/>
        </w:rPr>
      </w:pPr>
    </w:p>
    <w:p w14:paraId="50A5F944" w14:textId="104715BF" w:rsidR="70C8EFEC" w:rsidRPr="00F032A3" w:rsidRDefault="70C8EFEC" w:rsidP="00B53F56">
      <w:pPr>
        <w:rPr>
          <w:lang w:val="pt-BR"/>
        </w:rPr>
      </w:pPr>
    </w:p>
    <w:p w14:paraId="6F2B2B61" w14:textId="67A6C6D5" w:rsidR="576070D7" w:rsidRDefault="00743019" w:rsidP="00743019">
      <w:pPr>
        <w:rPr>
          <w:lang w:val="pt-BR"/>
        </w:rPr>
      </w:pPr>
      <w:bookmarkStart w:id="1" w:name="_GoBack"/>
      <w:bookmarkEnd w:id="1"/>
      <w:r>
        <w:rPr>
          <w:lang w:val="pt-BR"/>
        </w:rPr>
        <w:t xml:space="preserve"> </w:t>
      </w:r>
    </w:p>
    <w:p w14:paraId="3CE41814" w14:textId="0E038878" w:rsidR="576070D7" w:rsidRDefault="576070D7" w:rsidP="576070D7">
      <w:pPr>
        <w:spacing w:line="360" w:lineRule="auto"/>
        <w:jc w:val="both"/>
        <w:rPr>
          <w:lang w:val="pt-BR"/>
        </w:rPr>
      </w:pPr>
    </w:p>
    <w:sectPr w:rsidR="576070D7">
      <w:footerReference w:type="default" r:id="rId14"/>
      <w:pgSz w:w="11910" w:h="16840"/>
      <w:pgMar w:top="1560" w:right="1540" w:bottom="1220" w:left="1480" w:header="0" w:footer="1024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56CC30D" w14:textId="77777777" w:rsidR="004723F0" w:rsidRDefault="004723F0">
      <w:r>
        <w:separator/>
      </w:r>
    </w:p>
  </w:endnote>
  <w:endnote w:type="continuationSeparator" w:id="0">
    <w:p w14:paraId="2402EE1E" w14:textId="77777777" w:rsidR="004723F0" w:rsidRDefault="004723F0">
      <w:r>
        <w:continuationSeparator/>
      </w:r>
    </w:p>
  </w:endnote>
  <w:endnote w:type="continuationNotice" w:id="1">
    <w:p w14:paraId="03E82D17" w14:textId="77777777" w:rsidR="004723F0" w:rsidRDefault="004723F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664693695"/>
      <w:docPartObj>
        <w:docPartGallery w:val="Page Numbers (Bottom of Page)"/>
        <w:docPartUnique/>
      </w:docPartObj>
    </w:sdtPr>
    <w:sdtEndPr/>
    <w:sdtContent>
      <w:p w14:paraId="7F46936D" w14:textId="06676A88" w:rsidR="00517B61" w:rsidRDefault="00517B61">
        <w:pPr>
          <w:pStyle w:val="Rodap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743019" w:rsidRPr="00743019">
          <w:rPr>
            <w:noProof/>
            <w:lang w:val="pt-BR"/>
          </w:rPr>
          <w:t>2</w:t>
        </w:r>
        <w:r>
          <w:fldChar w:fldCharType="end"/>
        </w:r>
      </w:p>
    </w:sdtContent>
  </w:sdt>
  <w:p w14:paraId="2B723800" w14:textId="77777777" w:rsidR="00517B61" w:rsidRDefault="00517B61">
    <w:pPr>
      <w:pStyle w:val="Rodap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FCE0BCD" w14:textId="77777777" w:rsidR="004723F0" w:rsidRDefault="004723F0">
      <w:r>
        <w:separator/>
      </w:r>
    </w:p>
  </w:footnote>
  <w:footnote w:type="continuationSeparator" w:id="0">
    <w:p w14:paraId="7E19B4BF" w14:textId="77777777" w:rsidR="004723F0" w:rsidRDefault="004723F0">
      <w:r>
        <w:continuationSeparator/>
      </w:r>
    </w:p>
  </w:footnote>
  <w:footnote w:type="continuationNotice" w:id="1">
    <w:p w14:paraId="70027D2F" w14:textId="77777777" w:rsidR="004723F0" w:rsidRDefault="004723F0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7A0131E"/>
    <w:multiLevelType w:val="multilevel"/>
    <w:tmpl w:val="E7B4944A"/>
    <w:lvl w:ilvl="0">
      <w:start w:val="1"/>
      <w:numFmt w:val="decimal"/>
      <w:pStyle w:val="Ttulo1"/>
      <w:lvlText w:val="%1"/>
      <w:lvlJc w:val="left"/>
      <w:pPr>
        <w:ind w:left="432" w:hanging="432"/>
      </w:pPr>
      <w:rPr>
        <w:rFonts w:hint="default"/>
        <w:w w:val="100"/>
        <w:sz w:val="22"/>
        <w:szCs w:val="22"/>
      </w:rPr>
    </w:lvl>
    <w:lvl w:ilvl="1">
      <w:start w:val="1"/>
      <w:numFmt w:val="decimal"/>
      <w:pStyle w:val="Ttulo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">
    <w:nsid w:val="22FD6B65"/>
    <w:multiLevelType w:val="hybridMultilevel"/>
    <w:tmpl w:val="3A7ADF22"/>
    <w:lvl w:ilvl="0" w:tplc="16FC43A4">
      <w:start w:val="1"/>
      <w:numFmt w:val="upperRoman"/>
      <w:lvlText w:val="ANEXO %1"/>
      <w:lvlJc w:val="left"/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7646FBE"/>
    <w:multiLevelType w:val="multilevel"/>
    <w:tmpl w:val="0470A0D6"/>
    <w:lvl w:ilvl="0">
      <w:start w:val="1"/>
      <w:numFmt w:val="decimal"/>
      <w:lvlText w:val="%1."/>
      <w:lvlJc w:val="left"/>
      <w:pPr>
        <w:ind w:left="322" w:hanging="221"/>
      </w:pPr>
      <w:rPr>
        <w:rFonts w:ascii="Times New Roman" w:eastAsia="Times New Roman" w:hAnsi="Times New Roman" w:cs="Times New Roman" w:hint="default"/>
        <w:b/>
        <w:bCs/>
        <w:w w:val="100"/>
        <w:sz w:val="22"/>
        <w:szCs w:val="22"/>
      </w:rPr>
    </w:lvl>
    <w:lvl w:ilvl="1">
      <w:start w:val="1"/>
      <w:numFmt w:val="decimal"/>
      <w:lvlText w:val="%1.%2"/>
      <w:lvlJc w:val="left"/>
      <w:pPr>
        <w:ind w:left="102" w:hanging="387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2">
      <w:start w:val="1"/>
      <w:numFmt w:val="decimal"/>
      <w:lvlText w:val="%1.%2.%3"/>
      <w:lvlJc w:val="left"/>
      <w:pPr>
        <w:ind w:left="596" w:hanging="495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3">
      <w:start w:val="1"/>
      <w:numFmt w:val="decimal"/>
      <w:lvlText w:val="%1.%2.%3.%4"/>
      <w:lvlJc w:val="left"/>
      <w:pPr>
        <w:ind w:left="102" w:hanging="684"/>
      </w:pPr>
      <w:rPr>
        <w:rFonts w:ascii="Times New Roman" w:eastAsia="Times New Roman" w:hAnsi="Times New Roman" w:cs="Times New Roman" w:hint="default"/>
        <w:spacing w:val="-1"/>
        <w:w w:val="100"/>
        <w:sz w:val="22"/>
        <w:szCs w:val="22"/>
      </w:rPr>
    </w:lvl>
    <w:lvl w:ilvl="4">
      <w:numFmt w:val="bullet"/>
      <w:lvlText w:val="•"/>
      <w:lvlJc w:val="left"/>
      <w:pPr>
        <w:ind w:left="1760" w:hanging="684"/>
      </w:pPr>
      <w:rPr>
        <w:rFonts w:hint="default"/>
      </w:rPr>
    </w:lvl>
    <w:lvl w:ilvl="5">
      <w:numFmt w:val="bullet"/>
      <w:lvlText w:val="•"/>
      <w:lvlJc w:val="left"/>
      <w:pPr>
        <w:ind w:left="2921" w:hanging="684"/>
      </w:pPr>
      <w:rPr>
        <w:rFonts w:hint="default"/>
      </w:rPr>
    </w:lvl>
    <w:lvl w:ilvl="6">
      <w:numFmt w:val="bullet"/>
      <w:lvlText w:val="•"/>
      <w:lvlJc w:val="left"/>
      <w:pPr>
        <w:ind w:left="4082" w:hanging="684"/>
      </w:pPr>
      <w:rPr>
        <w:rFonts w:hint="default"/>
      </w:rPr>
    </w:lvl>
    <w:lvl w:ilvl="7">
      <w:numFmt w:val="bullet"/>
      <w:lvlText w:val="•"/>
      <w:lvlJc w:val="left"/>
      <w:pPr>
        <w:ind w:left="5243" w:hanging="684"/>
      </w:pPr>
      <w:rPr>
        <w:rFonts w:hint="default"/>
      </w:rPr>
    </w:lvl>
    <w:lvl w:ilvl="8">
      <w:numFmt w:val="bullet"/>
      <w:lvlText w:val="•"/>
      <w:lvlJc w:val="left"/>
      <w:pPr>
        <w:ind w:left="6404" w:hanging="684"/>
      </w:pPr>
      <w:rPr>
        <w:rFonts w:hint="default"/>
      </w:rPr>
    </w:lvl>
  </w:abstractNum>
  <w:abstractNum w:abstractNumId="3">
    <w:nsid w:val="345D1D88"/>
    <w:multiLevelType w:val="hybridMultilevel"/>
    <w:tmpl w:val="604A84C4"/>
    <w:lvl w:ilvl="0" w:tplc="B648702A">
      <w:start w:val="1"/>
      <w:numFmt w:val="decimal"/>
      <w:lvlText w:val="%1."/>
      <w:lvlJc w:val="left"/>
      <w:pPr>
        <w:ind w:left="102" w:hanging="252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5EA429EE">
      <w:numFmt w:val="bullet"/>
      <w:lvlText w:val="•"/>
      <w:lvlJc w:val="left"/>
      <w:pPr>
        <w:ind w:left="962" w:hanging="252"/>
      </w:pPr>
      <w:rPr>
        <w:rFonts w:hint="default"/>
      </w:rPr>
    </w:lvl>
    <w:lvl w:ilvl="2" w:tplc="F0688BF2">
      <w:numFmt w:val="bullet"/>
      <w:lvlText w:val="•"/>
      <w:lvlJc w:val="left"/>
      <w:pPr>
        <w:ind w:left="1825" w:hanging="252"/>
      </w:pPr>
      <w:rPr>
        <w:rFonts w:hint="default"/>
      </w:rPr>
    </w:lvl>
    <w:lvl w:ilvl="3" w:tplc="3D3214F2">
      <w:numFmt w:val="bullet"/>
      <w:lvlText w:val="•"/>
      <w:lvlJc w:val="left"/>
      <w:pPr>
        <w:ind w:left="2687" w:hanging="252"/>
      </w:pPr>
      <w:rPr>
        <w:rFonts w:hint="default"/>
      </w:rPr>
    </w:lvl>
    <w:lvl w:ilvl="4" w:tplc="C59EDFC2">
      <w:numFmt w:val="bullet"/>
      <w:lvlText w:val="•"/>
      <w:lvlJc w:val="left"/>
      <w:pPr>
        <w:ind w:left="3550" w:hanging="252"/>
      </w:pPr>
      <w:rPr>
        <w:rFonts w:hint="default"/>
      </w:rPr>
    </w:lvl>
    <w:lvl w:ilvl="5" w:tplc="9CA04D60">
      <w:numFmt w:val="bullet"/>
      <w:lvlText w:val="•"/>
      <w:lvlJc w:val="left"/>
      <w:pPr>
        <w:ind w:left="4413" w:hanging="252"/>
      </w:pPr>
      <w:rPr>
        <w:rFonts w:hint="default"/>
      </w:rPr>
    </w:lvl>
    <w:lvl w:ilvl="6" w:tplc="BF6AEEB6">
      <w:numFmt w:val="bullet"/>
      <w:lvlText w:val="•"/>
      <w:lvlJc w:val="left"/>
      <w:pPr>
        <w:ind w:left="5275" w:hanging="252"/>
      </w:pPr>
      <w:rPr>
        <w:rFonts w:hint="default"/>
      </w:rPr>
    </w:lvl>
    <w:lvl w:ilvl="7" w:tplc="7938C7FA">
      <w:numFmt w:val="bullet"/>
      <w:lvlText w:val="•"/>
      <w:lvlJc w:val="left"/>
      <w:pPr>
        <w:ind w:left="6138" w:hanging="252"/>
      </w:pPr>
      <w:rPr>
        <w:rFonts w:hint="default"/>
      </w:rPr>
    </w:lvl>
    <w:lvl w:ilvl="8" w:tplc="45F2B5A2">
      <w:numFmt w:val="bullet"/>
      <w:lvlText w:val="•"/>
      <w:lvlJc w:val="left"/>
      <w:pPr>
        <w:ind w:left="7001" w:hanging="252"/>
      </w:pPr>
      <w:rPr>
        <w:rFonts w:hint="default"/>
      </w:rPr>
    </w:lvl>
  </w:abstractNum>
  <w:abstractNum w:abstractNumId="4">
    <w:nsid w:val="3AB15405"/>
    <w:multiLevelType w:val="hybridMultilevel"/>
    <w:tmpl w:val="940C26A0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C47273B"/>
    <w:multiLevelType w:val="multilevel"/>
    <w:tmpl w:val="C6D20096"/>
    <w:lvl w:ilvl="0">
      <w:start w:val="4"/>
      <w:numFmt w:val="decimal"/>
      <w:lvlText w:val="%1"/>
      <w:lvlJc w:val="left"/>
      <w:pPr>
        <w:ind w:left="102" w:hanging="351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102" w:hanging="351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2">
      <w:numFmt w:val="bullet"/>
      <w:lvlText w:val="•"/>
      <w:lvlJc w:val="left"/>
      <w:pPr>
        <w:ind w:left="1825" w:hanging="351"/>
      </w:pPr>
      <w:rPr>
        <w:rFonts w:hint="default"/>
      </w:rPr>
    </w:lvl>
    <w:lvl w:ilvl="3">
      <w:numFmt w:val="bullet"/>
      <w:lvlText w:val="•"/>
      <w:lvlJc w:val="left"/>
      <w:pPr>
        <w:ind w:left="2687" w:hanging="351"/>
      </w:pPr>
      <w:rPr>
        <w:rFonts w:hint="default"/>
      </w:rPr>
    </w:lvl>
    <w:lvl w:ilvl="4">
      <w:numFmt w:val="bullet"/>
      <w:lvlText w:val="•"/>
      <w:lvlJc w:val="left"/>
      <w:pPr>
        <w:ind w:left="3550" w:hanging="351"/>
      </w:pPr>
      <w:rPr>
        <w:rFonts w:hint="default"/>
      </w:rPr>
    </w:lvl>
    <w:lvl w:ilvl="5">
      <w:numFmt w:val="bullet"/>
      <w:lvlText w:val="•"/>
      <w:lvlJc w:val="left"/>
      <w:pPr>
        <w:ind w:left="4413" w:hanging="351"/>
      </w:pPr>
      <w:rPr>
        <w:rFonts w:hint="default"/>
      </w:rPr>
    </w:lvl>
    <w:lvl w:ilvl="6">
      <w:numFmt w:val="bullet"/>
      <w:lvlText w:val="•"/>
      <w:lvlJc w:val="left"/>
      <w:pPr>
        <w:ind w:left="5275" w:hanging="351"/>
      </w:pPr>
      <w:rPr>
        <w:rFonts w:hint="default"/>
      </w:rPr>
    </w:lvl>
    <w:lvl w:ilvl="7">
      <w:numFmt w:val="bullet"/>
      <w:lvlText w:val="•"/>
      <w:lvlJc w:val="left"/>
      <w:pPr>
        <w:ind w:left="6138" w:hanging="351"/>
      </w:pPr>
      <w:rPr>
        <w:rFonts w:hint="default"/>
      </w:rPr>
    </w:lvl>
    <w:lvl w:ilvl="8">
      <w:numFmt w:val="bullet"/>
      <w:lvlText w:val="•"/>
      <w:lvlJc w:val="left"/>
      <w:pPr>
        <w:ind w:left="7001" w:hanging="351"/>
      </w:pPr>
      <w:rPr>
        <w:rFonts w:hint="default"/>
      </w:rPr>
    </w:lvl>
  </w:abstractNum>
  <w:abstractNum w:abstractNumId="6">
    <w:nsid w:val="3E237316"/>
    <w:multiLevelType w:val="hybridMultilevel"/>
    <w:tmpl w:val="E6D8933A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0E66705"/>
    <w:multiLevelType w:val="hybridMultilevel"/>
    <w:tmpl w:val="C5282D76"/>
    <w:lvl w:ilvl="0" w:tplc="8668DA32">
      <w:start w:val="1"/>
      <w:numFmt w:val="upperRoman"/>
      <w:pStyle w:val="Anexo"/>
      <w:lvlText w:val="ANEXO %1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12564F4"/>
    <w:multiLevelType w:val="hybridMultilevel"/>
    <w:tmpl w:val="E6D8933A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4E70A75"/>
    <w:multiLevelType w:val="multilevel"/>
    <w:tmpl w:val="0416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>
    <w:nsid w:val="47560396"/>
    <w:multiLevelType w:val="hybridMultilevel"/>
    <w:tmpl w:val="334693B8"/>
    <w:lvl w:ilvl="0" w:tplc="0416001B">
      <w:start w:val="1"/>
      <w:numFmt w:val="lowerRoman"/>
      <w:lvlText w:val="%1."/>
      <w:lvlJc w:val="right"/>
      <w:pPr>
        <w:ind w:left="822" w:hanging="360"/>
      </w:pPr>
    </w:lvl>
    <w:lvl w:ilvl="1" w:tplc="04160019" w:tentative="1">
      <w:start w:val="1"/>
      <w:numFmt w:val="lowerLetter"/>
      <w:lvlText w:val="%2."/>
      <w:lvlJc w:val="left"/>
      <w:pPr>
        <w:ind w:left="1542" w:hanging="360"/>
      </w:pPr>
    </w:lvl>
    <w:lvl w:ilvl="2" w:tplc="0416001B" w:tentative="1">
      <w:start w:val="1"/>
      <w:numFmt w:val="lowerRoman"/>
      <w:lvlText w:val="%3."/>
      <w:lvlJc w:val="right"/>
      <w:pPr>
        <w:ind w:left="2262" w:hanging="180"/>
      </w:pPr>
    </w:lvl>
    <w:lvl w:ilvl="3" w:tplc="0416000F" w:tentative="1">
      <w:start w:val="1"/>
      <w:numFmt w:val="decimal"/>
      <w:lvlText w:val="%4."/>
      <w:lvlJc w:val="left"/>
      <w:pPr>
        <w:ind w:left="2982" w:hanging="360"/>
      </w:pPr>
    </w:lvl>
    <w:lvl w:ilvl="4" w:tplc="04160019" w:tentative="1">
      <w:start w:val="1"/>
      <w:numFmt w:val="lowerLetter"/>
      <w:lvlText w:val="%5."/>
      <w:lvlJc w:val="left"/>
      <w:pPr>
        <w:ind w:left="3702" w:hanging="360"/>
      </w:pPr>
    </w:lvl>
    <w:lvl w:ilvl="5" w:tplc="0416001B" w:tentative="1">
      <w:start w:val="1"/>
      <w:numFmt w:val="lowerRoman"/>
      <w:lvlText w:val="%6."/>
      <w:lvlJc w:val="right"/>
      <w:pPr>
        <w:ind w:left="4422" w:hanging="180"/>
      </w:pPr>
    </w:lvl>
    <w:lvl w:ilvl="6" w:tplc="0416000F" w:tentative="1">
      <w:start w:val="1"/>
      <w:numFmt w:val="decimal"/>
      <w:lvlText w:val="%7."/>
      <w:lvlJc w:val="left"/>
      <w:pPr>
        <w:ind w:left="5142" w:hanging="360"/>
      </w:pPr>
    </w:lvl>
    <w:lvl w:ilvl="7" w:tplc="04160019" w:tentative="1">
      <w:start w:val="1"/>
      <w:numFmt w:val="lowerLetter"/>
      <w:lvlText w:val="%8."/>
      <w:lvlJc w:val="left"/>
      <w:pPr>
        <w:ind w:left="5862" w:hanging="360"/>
      </w:pPr>
    </w:lvl>
    <w:lvl w:ilvl="8" w:tplc="0416001B" w:tentative="1">
      <w:start w:val="1"/>
      <w:numFmt w:val="lowerRoman"/>
      <w:lvlText w:val="%9."/>
      <w:lvlJc w:val="right"/>
      <w:pPr>
        <w:ind w:left="6582" w:hanging="180"/>
      </w:pPr>
    </w:lvl>
  </w:abstractNum>
  <w:abstractNum w:abstractNumId="11">
    <w:nsid w:val="4C2B5498"/>
    <w:multiLevelType w:val="hybridMultilevel"/>
    <w:tmpl w:val="0A64F196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F114BF3"/>
    <w:multiLevelType w:val="hybridMultilevel"/>
    <w:tmpl w:val="013E0E28"/>
    <w:lvl w:ilvl="0" w:tplc="7D2431BA">
      <w:start w:val="1"/>
      <w:numFmt w:val="lowerRoman"/>
      <w:lvlText w:val="%1)"/>
      <w:lvlJc w:val="left"/>
      <w:pPr>
        <w:ind w:left="102" w:hanging="211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1840CBBC">
      <w:numFmt w:val="bullet"/>
      <w:lvlText w:val="•"/>
      <w:lvlJc w:val="left"/>
      <w:pPr>
        <w:ind w:left="962" w:hanging="211"/>
      </w:pPr>
      <w:rPr>
        <w:rFonts w:hint="default"/>
      </w:rPr>
    </w:lvl>
    <w:lvl w:ilvl="2" w:tplc="704EFDB0">
      <w:numFmt w:val="bullet"/>
      <w:lvlText w:val="•"/>
      <w:lvlJc w:val="left"/>
      <w:pPr>
        <w:ind w:left="1825" w:hanging="211"/>
      </w:pPr>
      <w:rPr>
        <w:rFonts w:hint="default"/>
      </w:rPr>
    </w:lvl>
    <w:lvl w:ilvl="3" w:tplc="E78EC928">
      <w:numFmt w:val="bullet"/>
      <w:lvlText w:val="•"/>
      <w:lvlJc w:val="left"/>
      <w:pPr>
        <w:ind w:left="2687" w:hanging="211"/>
      </w:pPr>
      <w:rPr>
        <w:rFonts w:hint="default"/>
      </w:rPr>
    </w:lvl>
    <w:lvl w:ilvl="4" w:tplc="A90CB572">
      <w:numFmt w:val="bullet"/>
      <w:lvlText w:val="•"/>
      <w:lvlJc w:val="left"/>
      <w:pPr>
        <w:ind w:left="3550" w:hanging="211"/>
      </w:pPr>
      <w:rPr>
        <w:rFonts w:hint="default"/>
      </w:rPr>
    </w:lvl>
    <w:lvl w:ilvl="5" w:tplc="7AEE7534">
      <w:numFmt w:val="bullet"/>
      <w:lvlText w:val="•"/>
      <w:lvlJc w:val="left"/>
      <w:pPr>
        <w:ind w:left="4413" w:hanging="211"/>
      </w:pPr>
      <w:rPr>
        <w:rFonts w:hint="default"/>
      </w:rPr>
    </w:lvl>
    <w:lvl w:ilvl="6" w:tplc="EB3AD66C">
      <w:numFmt w:val="bullet"/>
      <w:lvlText w:val="•"/>
      <w:lvlJc w:val="left"/>
      <w:pPr>
        <w:ind w:left="5275" w:hanging="211"/>
      </w:pPr>
      <w:rPr>
        <w:rFonts w:hint="default"/>
      </w:rPr>
    </w:lvl>
    <w:lvl w:ilvl="7" w:tplc="A6964BF2">
      <w:numFmt w:val="bullet"/>
      <w:lvlText w:val="•"/>
      <w:lvlJc w:val="left"/>
      <w:pPr>
        <w:ind w:left="6138" w:hanging="211"/>
      </w:pPr>
      <w:rPr>
        <w:rFonts w:hint="default"/>
      </w:rPr>
    </w:lvl>
    <w:lvl w:ilvl="8" w:tplc="115EC976">
      <w:numFmt w:val="bullet"/>
      <w:lvlText w:val="•"/>
      <w:lvlJc w:val="left"/>
      <w:pPr>
        <w:ind w:left="7001" w:hanging="211"/>
      </w:pPr>
      <w:rPr>
        <w:rFonts w:hint="default"/>
      </w:rPr>
    </w:lvl>
  </w:abstractNum>
  <w:abstractNum w:abstractNumId="13">
    <w:nsid w:val="6C3749BD"/>
    <w:multiLevelType w:val="hybridMultilevel"/>
    <w:tmpl w:val="0ABC3B66"/>
    <w:lvl w:ilvl="0" w:tplc="96EE8E5A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3600684"/>
    <w:multiLevelType w:val="hybridMultilevel"/>
    <w:tmpl w:val="334693B8"/>
    <w:lvl w:ilvl="0" w:tplc="0416001B">
      <w:start w:val="1"/>
      <w:numFmt w:val="lowerRoman"/>
      <w:lvlText w:val="%1."/>
      <w:lvlJc w:val="right"/>
      <w:pPr>
        <w:ind w:left="822" w:hanging="360"/>
      </w:pPr>
    </w:lvl>
    <w:lvl w:ilvl="1" w:tplc="04160019" w:tentative="1">
      <w:start w:val="1"/>
      <w:numFmt w:val="lowerLetter"/>
      <w:lvlText w:val="%2."/>
      <w:lvlJc w:val="left"/>
      <w:pPr>
        <w:ind w:left="1542" w:hanging="360"/>
      </w:pPr>
    </w:lvl>
    <w:lvl w:ilvl="2" w:tplc="0416001B" w:tentative="1">
      <w:start w:val="1"/>
      <w:numFmt w:val="lowerRoman"/>
      <w:lvlText w:val="%3."/>
      <w:lvlJc w:val="right"/>
      <w:pPr>
        <w:ind w:left="2262" w:hanging="180"/>
      </w:pPr>
    </w:lvl>
    <w:lvl w:ilvl="3" w:tplc="0416000F" w:tentative="1">
      <w:start w:val="1"/>
      <w:numFmt w:val="decimal"/>
      <w:lvlText w:val="%4."/>
      <w:lvlJc w:val="left"/>
      <w:pPr>
        <w:ind w:left="2982" w:hanging="360"/>
      </w:pPr>
    </w:lvl>
    <w:lvl w:ilvl="4" w:tplc="04160019" w:tentative="1">
      <w:start w:val="1"/>
      <w:numFmt w:val="lowerLetter"/>
      <w:lvlText w:val="%5."/>
      <w:lvlJc w:val="left"/>
      <w:pPr>
        <w:ind w:left="3702" w:hanging="360"/>
      </w:pPr>
    </w:lvl>
    <w:lvl w:ilvl="5" w:tplc="0416001B" w:tentative="1">
      <w:start w:val="1"/>
      <w:numFmt w:val="lowerRoman"/>
      <w:lvlText w:val="%6."/>
      <w:lvlJc w:val="right"/>
      <w:pPr>
        <w:ind w:left="4422" w:hanging="180"/>
      </w:pPr>
    </w:lvl>
    <w:lvl w:ilvl="6" w:tplc="0416000F" w:tentative="1">
      <w:start w:val="1"/>
      <w:numFmt w:val="decimal"/>
      <w:lvlText w:val="%7."/>
      <w:lvlJc w:val="left"/>
      <w:pPr>
        <w:ind w:left="5142" w:hanging="360"/>
      </w:pPr>
    </w:lvl>
    <w:lvl w:ilvl="7" w:tplc="04160019" w:tentative="1">
      <w:start w:val="1"/>
      <w:numFmt w:val="lowerLetter"/>
      <w:lvlText w:val="%8."/>
      <w:lvlJc w:val="left"/>
      <w:pPr>
        <w:ind w:left="5862" w:hanging="360"/>
      </w:pPr>
    </w:lvl>
    <w:lvl w:ilvl="8" w:tplc="0416001B" w:tentative="1">
      <w:start w:val="1"/>
      <w:numFmt w:val="lowerRoman"/>
      <w:lvlText w:val="%9."/>
      <w:lvlJc w:val="right"/>
      <w:pPr>
        <w:ind w:left="6582" w:hanging="180"/>
      </w:pPr>
    </w:lvl>
  </w:abstractNum>
  <w:abstractNum w:abstractNumId="15">
    <w:nsid w:val="7446610E"/>
    <w:multiLevelType w:val="multilevel"/>
    <w:tmpl w:val="D91A4B94"/>
    <w:lvl w:ilvl="0">
      <w:start w:val="3"/>
      <w:numFmt w:val="decimal"/>
      <w:lvlText w:val="%1"/>
      <w:lvlJc w:val="left"/>
      <w:pPr>
        <w:ind w:left="102" w:hanging="56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2" w:hanging="562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02" w:hanging="562"/>
      </w:pPr>
      <w:rPr>
        <w:rFonts w:ascii="Times New Roman" w:eastAsia="Times New Roman" w:hAnsi="Times New Roman" w:cs="Times New Roman" w:hint="default"/>
        <w:spacing w:val="-1"/>
        <w:w w:val="100"/>
        <w:sz w:val="22"/>
        <w:szCs w:val="22"/>
      </w:rPr>
    </w:lvl>
    <w:lvl w:ilvl="3">
      <w:numFmt w:val="bullet"/>
      <w:lvlText w:val="•"/>
      <w:lvlJc w:val="left"/>
      <w:pPr>
        <w:ind w:left="2687" w:hanging="562"/>
      </w:pPr>
      <w:rPr>
        <w:rFonts w:hint="default"/>
      </w:rPr>
    </w:lvl>
    <w:lvl w:ilvl="4">
      <w:numFmt w:val="bullet"/>
      <w:lvlText w:val="•"/>
      <w:lvlJc w:val="left"/>
      <w:pPr>
        <w:ind w:left="3550" w:hanging="562"/>
      </w:pPr>
      <w:rPr>
        <w:rFonts w:hint="default"/>
      </w:rPr>
    </w:lvl>
    <w:lvl w:ilvl="5">
      <w:numFmt w:val="bullet"/>
      <w:lvlText w:val="•"/>
      <w:lvlJc w:val="left"/>
      <w:pPr>
        <w:ind w:left="4413" w:hanging="562"/>
      </w:pPr>
      <w:rPr>
        <w:rFonts w:hint="default"/>
      </w:rPr>
    </w:lvl>
    <w:lvl w:ilvl="6">
      <w:numFmt w:val="bullet"/>
      <w:lvlText w:val="•"/>
      <w:lvlJc w:val="left"/>
      <w:pPr>
        <w:ind w:left="5275" w:hanging="562"/>
      </w:pPr>
      <w:rPr>
        <w:rFonts w:hint="default"/>
      </w:rPr>
    </w:lvl>
    <w:lvl w:ilvl="7">
      <w:numFmt w:val="bullet"/>
      <w:lvlText w:val="•"/>
      <w:lvlJc w:val="left"/>
      <w:pPr>
        <w:ind w:left="6138" w:hanging="562"/>
      </w:pPr>
      <w:rPr>
        <w:rFonts w:hint="default"/>
      </w:rPr>
    </w:lvl>
    <w:lvl w:ilvl="8">
      <w:numFmt w:val="bullet"/>
      <w:lvlText w:val="•"/>
      <w:lvlJc w:val="left"/>
      <w:pPr>
        <w:ind w:left="7001" w:hanging="562"/>
      </w:pPr>
      <w:rPr>
        <w:rFonts w:hint="default"/>
      </w:rPr>
    </w:lvl>
  </w:abstractNum>
  <w:num w:numId="1">
    <w:abstractNumId w:val="12"/>
  </w:num>
  <w:num w:numId="2">
    <w:abstractNumId w:val="3"/>
  </w:num>
  <w:num w:numId="3">
    <w:abstractNumId w:val="5"/>
  </w:num>
  <w:num w:numId="4">
    <w:abstractNumId w:val="15"/>
  </w:num>
  <w:num w:numId="5">
    <w:abstractNumId w:val="0"/>
  </w:num>
  <w:num w:numId="6">
    <w:abstractNumId w:val="2"/>
  </w:num>
  <w:num w:numId="7">
    <w:abstractNumId w:val="13"/>
  </w:num>
  <w:num w:numId="8">
    <w:abstractNumId w:val="14"/>
  </w:num>
  <w:num w:numId="9">
    <w:abstractNumId w:val="10"/>
  </w:num>
  <w:num w:numId="10">
    <w:abstractNumId w:val="0"/>
    <w:lvlOverride w:ilvl="0">
      <w:startOverride w:val="1"/>
    </w:lvlOverride>
  </w:num>
  <w:num w:numId="11">
    <w:abstractNumId w:val="0"/>
    <w:lvlOverride w:ilvl="0">
      <w:startOverride w:val="1"/>
    </w:lvlOverride>
  </w:num>
  <w:num w:numId="12">
    <w:abstractNumId w:val="4"/>
  </w:num>
  <w:num w:numId="13">
    <w:abstractNumId w:val="11"/>
  </w:num>
  <w:num w:numId="14">
    <w:abstractNumId w:val="0"/>
  </w:num>
  <w:num w:numId="15">
    <w:abstractNumId w:val="0"/>
  </w:num>
  <w:num w:numId="16">
    <w:abstractNumId w:val="0"/>
  </w:num>
  <w:num w:numId="17">
    <w:abstractNumId w:val="6"/>
  </w:num>
  <w:num w:numId="18">
    <w:abstractNumId w:val="8"/>
  </w:num>
  <w:num w:numId="19">
    <w:abstractNumId w:val="1"/>
  </w:num>
  <w:num w:numId="20">
    <w:abstractNumId w:val="9"/>
  </w:num>
  <w:num w:numId="21">
    <w:abstractNumId w:val="7"/>
  </w:num>
  <w:num w:numId="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KxMDIwNzCyNDczNjFT0lEKTi0uzszPAykwrAUAOnBnYCwAAAA="/>
  </w:docVars>
  <w:rsids>
    <w:rsidRoot w:val="00440800"/>
    <w:rsid w:val="00000970"/>
    <w:rsid w:val="00004031"/>
    <w:rsid w:val="00005EA5"/>
    <w:rsid w:val="00010463"/>
    <w:rsid w:val="0001085F"/>
    <w:rsid w:val="000157F7"/>
    <w:rsid w:val="00017693"/>
    <w:rsid w:val="00017A61"/>
    <w:rsid w:val="00021719"/>
    <w:rsid w:val="00022608"/>
    <w:rsid w:val="0002352F"/>
    <w:rsid w:val="00024A04"/>
    <w:rsid w:val="0003006A"/>
    <w:rsid w:val="00030166"/>
    <w:rsid w:val="0003066D"/>
    <w:rsid w:val="00034E76"/>
    <w:rsid w:val="0003681C"/>
    <w:rsid w:val="00041584"/>
    <w:rsid w:val="00047C5B"/>
    <w:rsid w:val="00047F8C"/>
    <w:rsid w:val="0005789B"/>
    <w:rsid w:val="000720F7"/>
    <w:rsid w:val="00074750"/>
    <w:rsid w:val="000757F7"/>
    <w:rsid w:val="00084425"/>
    <w:rsid w:val="00084F85"/>
    <w:rsid w:val="0008628C"/>
    <w:rsid w:val="0009131C"/>
    <w:rsid w:val="00093CDA"/>
    <w:rsid w:val="00096C3F"/>
    <w:rsid w:val="000A1116"/>
    <w:rsid w:val="000A639D"/>
    <w:rsid w:val="000A6EF3"/>
    <w:rsid w:val="000A734B"/>
    <w:rsid w:val="000B389D"/>
    <w:rsid w:val="000B3E08"/>
    <w:rsid w:val="000B63C9"/>
    <w:rsid w:val="000C0E04"/>
    <w:rsid w:val="000C224D"/>
    <w:rsid w:val="000C408F"/>
    <w:rsid w:val="000C4CAA"/>
    <w:rsid w:val="000D05AA"/>
    <w:rsid w:val="000E3A20"/>
    <w:rsid w:val="000F1B83"/>
    <w:rsid w:val="000F2FE4"/>
    <w:rsid w:val="000F5483"/>
    <w:rsid w:val="000F787F"/>
    <w:rsid w:val="00110D1B"/>
    <w:rsid w:val="00111344"/>
    <w:rsid w:val="001133FF"/>
    <w:rsid w:val="0011484A"/>
    <w:rsid w:val="00114FB2"/>
    <w:rsid w:val="0011784E"/>
    <w:rsid w:val="0012048B"/>
    <w:rsid w:val="0012060C"/>
    <w:rsid w:val="00122957"/>
    <w:rsid w:val="001344AE"/>
    <w:rsid w:val="001363A9"/>
    <w:rsid w:val="00141DAB"/>
    <w:rsid w:val="001503B3"/>
    <w:rsid w:val="00153F65"/>
    <w:rsid w:val="0015563C"/>
    <w:rsid w:val="00156203"/>
    <w:rsid w:val="001564F9"/>
    <w:rsid w:val="0016576B"/>
    <w:rsid w:val="00166CC8"/>
    <w:rsid w:val="001713AA"/>
    <w:rsid w:val="00173A57"/>
    <w:rsid w:val="001744C5"/>
    <w:rsid w:val="001868D2"/>
    <w:rsid w:val="00187F62"/>
    <w:rsid w:val="001915E8"/>
    <w:rsid w:val="00193940"/>
    <w:rsid w:val="00193A6C"/>
    <w:rsid w:val="00196D5C"/>
    <w:rsid w:val="00197D72"/>
    <w:rsid w:val="001A3790"/>
    <w:rsid w:val="001A598A"/>
    <w:rsid w:val="001A5B53"/>
    <w:rsid w:val="001A7A76"/>
    <w:rsid w:val="001B2C2D"/>
    <w:rsid w:val="001B2CFF"/>
    <w:rsid w:val="001C3822"/>
    <w:rsid w:val="001C530A"/>
    <w:rsid w:val="001C73B8"/>
    <w:rsid w:val="001C75A3"/>
    <w:rsid w:val="001D04E5"/>
    <w:rsid w:val="001D240A"/>
    <w:rsid w:val="001D3BFE"/>
    <w:rsid w:val="001D5C30"/>
    <w:rsid w:val="001D677B"/>
    <w:rsid w:val="001D67EA"/>
    <w:rsid w:val="001E7386"/>
    <w:rsid w:val="001E749F"/>
    <w:rsid w:val="001F3FB2"/>
    <w:rsid w:val="00200E3A"/>
    <w:rsid w:val="0020321E"/>
    <w:rsid w:val="00203827"/>
    <w:rsid w:val="00221D43"/>
    <w:rsid w:val="00221F92"/>
    <w:rsid w:val="00224387"/>
    <w:rsid w:val="00227D91"/>
    <w:rsid w:val="00231AA9"/>
    <w:rsid w:val="0023580A"/>
    <w:rsid w:val="002364E0"/>
    <w:rsid w:val="00240A86"/>
    <w:rsid w:val="0025291B"/>
    <w:rsid w:val="00254E30"/>
    <w:rsid w:val="00255E72"/>
    <w:rsid w:val="002614E3"/>
    <w:rsid w:val="00263BDA"/>
    <w:rsid w:val="0026589C"/>
    <w:rsid w:val="00265A52"/>
    <w:rsid w:val="00266B6B"/>
    <w:rsid w:val="0027182D"/>
    <w:rsid w:val="00272017"/>
    <w:rsid w:val="00277204"/>
    <w:rsid w:val="00277D64"/>
    <w:rsid w:val="002827A7"/>
    <w:rsid w:val="00285872"/>
    <w:rsid w:val="00290ACF"/>
    <w:rsid w:val="00291A05"/>
    <w:rsid w:val="00291CFA"/>
    <w:rsid w:val="00293303"/>
    <w:rsid w:val="00294D6D"/>
    <w:rsid w:val="00294E28"/>
    <w:rsid w:val="00297D1D"/>
    <w:rsid w:val="002A2020"/>
    <w:rsid w:val="002A3DA4"/>
    <w:rsid w:val="002B68DC"/>
    <w:rsid w:val="002C4D85"/>
    <w:rsid w:val="002C6AF9"/>
    <w:rsid w:val="002C6E00"/>
    <w:rsid w:val="002D1EE7"/>
    <w:rsid w:val="002D38A6"/>
    <w:rsid w:val="002D6D2E"/>
    <w:rsid w:val="002E2DE7"/>
    <w:rsid w:val="002F274B"/>
    <w:rsid w:val="002F2FCE"/>
    <w:rsid w:val="002F5045"/>
    <w:rsid w:val="0030214A"/>
    <w:rsid w:val="00305410"/>
    <w:rsid w:val="0030755C"/>
    <w:rsid w:val="00312673"/>
    <w:rsid w:val="00312F9D"/>
    <w:rsid w:val="003147CA"/>
    <w:rsid w:val="00314E10"/>
    <w:rsid w:val="0031749C"/>
    <w:rsid w:val="00325577"/>
    <w:rsid w:val="0033258C"/>
    <w:rsid w:val="00335103"/>
    <w:rsid w:val="00336AD0"/>
    <w:rsid w:val="00345031"/>
    <w:rsid w:val="00345F30"/>
    <w:rsid w:val="00352A2D"/>
    <w:rsid w:val="003565BB"/>
    <w:rsid w:val="00360791"/>
    <w:rsid w:val="00366726"/>
    <w:rsid w:val="00366DCF"/>
    <w:rsid w:val="0037184A"/>
    <w:rsid w:val="00371ED6"/>
    <w:rsid w:val="00375518"/>
    <w:rsid w:val="003811E9"/>
    <w:rsid w:val="00393390"/>
    <w:rsid w:val="003948BD"/>
    <w:rsid w:val="003A09D4"/>
    <w:rsid w:val="003A0C2F"/>
    <w:rsid w:val="003A209F"/>
    <w:rsid w:val="003A412D"/>
    <w:rsid w:val="003B1595"/>
    <w:rsid w:val="003B44AE"/>
    <w:rsid w:val="003B7016"/>
    <w:rsid w:val="003B7953"/>
    <w:rsid w:val="003C4B02"/>
    <w:rsid w:val="003C6480"/>
    <w:rsid w:val="003C77AD"/>
    <w:rsid w:val="003D2A13"/>
    <w:rsid w:val="003E3AA6"/>
    <w:rsid w:val="003E427A"/>
    <w:rsid w:val="003E42EF"/>
    <w:rsid w:val="003E5C0A"/>
    <w:rsid w:val="003E5C9D"/>
    <w:rsid w:val="003F003B"/>
    <w:rsid w:val="003F4595"/>
    <w:rsid w:val="003F68DC"/>
    <w:rsid w:val="003F78F9"/>
    <w:rsid w:val="00400774"/>
    <w:rsid w:val="00402B7F"/>
    <w:rsid w:val="004119C1"/>
    <w:rsid w:val="00411B85"/>
    <w:rsid w:val="00414DA3"/>
    <w:rsid w:val="00416E67"/>
    <w:rsid w:val="0042016C"/>
    <w:rsid w:val="0042027A"/>
    <w:rsid w:val="00423FE7"/>
    <w:rsid w:val="00424A15"/>
    <w:rsid w:val="00425E97"/>
    <w:rsid w:val="004260EE"/>
    <w:rsid w:val="00432025"/>
    <w:rsid w:val="004323C7"/>
    <w:rsid w:val="00434214"/>
    <w:rsid w:val="0043466C"/>
    <w:rsid w:val="004353E5"/>
    <w:rsid w:val="004363F7"/>
    <w:rsid w:val="0043733D"/>
    <w:rsid w:val="00440800"/>
    <w:rsid w:val="004411A5"/>
    <w:rsid w:val="00445931"/>
    <w:rsid w:val="0046063C"/>
    <w:rsid w:val="00461EB8"/>
    <w:rsid w:val="00463084"/>
    <w:rsid w:val="004723F0"/>
    <w:rsid w:val="00475E78"/>
    <w:rsid w:val="0048302C"/>
    <w:rsid w:val="004839A1"/>
    <w:rsid w:val="00483FB0"/>
    <w:rsid w:val="00485542"/>
    <w:rsid w:val="00491EA5"/>
    <w:rsid w:val="00493B08"/>
    <w:rsid w:val="00494EEB"/>
    <w:rsid w:val="004977F3"/>
    <w:rsid w:val="004A314F"/>
    <w:rsid w:val="004B565E"/>
    <w:rsid w:val="004B5679"/>
    <w:rsid w:val="004B60BA"/>
    <w:rsid w:val="004C08CB"/>
    <w:rsid w:val="004C6DC7"/>
    <w:rsid w:val="004C7BCD"/>
    <w:rsid w:val="004D4D36"/>
    <w:rsid w:val="004D59DC"/>
    <w:rsid w:val="004E0732"/>
    <w:rsid w:val="004E16C8"/>
    <w:rsid w:val="004E2962"/>
    <w:rsid w:val="004E2D7D"/>
    <w:rsid w:val="004E6670"/>
    <w:rsid w:val="004E7A4F"/>
    <w:rsid w:val="004E7BF7"/>
    <w:rsid w:val="004F2A07"/>
    <w:rsid w:val="00500754"/>
    <w:rsid w:val="005040A3"/>
    <w:rsid w:val="005047F7"/>
    <w:rsid w:val="00504A0C"/>
    <w:rsid w:val="00510EC0"/>
    <w:rsid w:val="005129C8"/>
    <w:rsid w:val="00512BC9"/>
    <w:rsid w:val="005153C2"/>
    <w:rsid w:val="00516C26"/>
    <w:rsid w:val="00517B61"/>
    <w:rsid w:val="005211A7"/>
    <w:rsid w:val="00523C19"/>
    <w:rsid w:val="00524B0E"/>
    <w:rsid w:val="00524D0C"/>
    <w:rsid w:val="0052723E"/>
    <w:rsid w:val="00530A62"/>
    <w:rsid w:val="00537884"/>
    <w:rsid w:val="00544615"/>
    <w:rsid w:val="00545629"/>
    <w:rsid w:val="00551A3F"/>
    <w:rsid w:val="0055392E"/>
    <w:rsid w:val="00554A9D"/>
    <w:rsid w:val="00555F5A"/>
    <w:rsid w:val="00556A10"/>
    <w:rsid w:val="00557F3B"/>
    <w:rsid w:val="005608E6"/>
    <w:rsid w:val="00560986"/>
    <w:rsid w:val="00560D81"/>
    <w:rsid w:val="00561B33"/>
    <w:rsid w:val="00562C03"/>
    <w:rsid w:val="00564600"/>
    <w:rsid w:val="005651D5"/>
    <w:rsid w:val="0057386D"/>
    <w:rsid w:val="00573FEA"/>
    <w:rsid w:val="00580A76"/>
    <w:rsid w:val="005821BC"/>
    <w:rsid w:val="00583911"/>
    <w:rsid w:val="0058660A"/>
    <w:rsid w:val="005873EC"/>
    <w:rsid w:val="005874E4"/>
    <w:rsid w:val="005904AF"/>
    <w:rsid w:val="0059544E"/>
    <w:rsid w:val="00595802"/>
    <w:rsid w:val="005A0C5A"/>
    <w:rsid w:val="005A2BAA"/>
    <w:rsid w:val="005A3274"/>
    <w:rsid w:val="005A39BC"/>
    <w:rsid w:val="005A461E"/>
    <w:rsid w:val="005A686B"/>
    <w:rsid w:val="005A6F88"/>
    <w:rsid w:val="005B42DA"/>
    <w:rsid w:val="005C12D3"/>
    <w:rsid w:val="005C1604"/>
    <w:rsid w:val="005C4978"/>
    <w:rsid w:val="005C4BC2"/>
    <w:rsid w:val="005D3B5A"/>
    <w:rsid w:val="005D4041"/>
    <w:rsid w:val="005D5E86"/>
    <w:rsid w:val="005D689A"/>
    <w:rsid w:val="005D72C6"/>
    <w:rsid w:val="005E2271"/>
    <w:rsid w:val="005E2DD1"/>
    <w:rsid w:val="005E3802"/>
    <w:rsid w:val="005F4CCC"/>
    <w:rsid w:val="005F66FF"/>
    <w:rsid w:val="0060168B"/>
    <w:rsid w:val="006041FB"/>
    <w:rsid w:val="00604753"/>
    <w:rsid w:val="00604D37"/>
    <w:rsid w:val="00606A67"/>
    <w:rsid w:val="00612288"/>
    <w:rsid w:val="006226BA"/>
    <w:rsid w:val="00630E0D"/>
    <w:rsid w:val="006313C5"/>
    <w:rsid w:val="00632C16"/>
    <w:rsid w:val="00635CC2"/>
    <w:rsid w:val="00637CE7"/>
    <w:rsid w:val="00637DE4"/>
    <w:rsid w:val="00641187"/>
    <w:rsid w:val="0064263A"/>
    <w:rsid w:val="0065160B"/>
    <w:rsid w:val="00655442"/>
    <w:rsid w:val="006577D5"/>
    <w:rsid w:val="00661A51"/>
    <w:rsid w:val="00666764"/>
    <w:rsid w:val="00667350"/>
    <w:rsid w:val="00667D3C"/>
    <w:rsid w:val="00673494"/>
    <w:rsid w:val="00675EC2"/>
    <w:rsid w:val="00676F02"/>
    <w:rsid w:val="00677005"/>
    <w:rsid w:val="006857E5"/>
    <w:rsid w:val="00687108"/>
    <w:rsid w:val="00687A4C"/>
    <w:rsid w:val="0069142B"/>
    <w:rsid w:val="00694B6D"/>
    <w:rsid w:val="00694E5C"/>
    <w:rsid w:val="0069792D"/>
    <w:rsid w:val="006A0822"/>
    <w:rsid w:val="006A210E"/>
    <w:rsid w:val="006A2A8C"/>
    <w:rsid w:val="006A38F6"/>
    <w:rsid w:val="006A5492"/>
    <w:rsid w:val="006A6311"/>
    <w:rsid w:val="006B0358"/>
    <w:rsid w:val="006B1483"/>
    <w:rsid w:val="006B3408"/>
    <w:rsid w:val="006B4CC4"/>
    <w:rsid w:val="006C2B5A"/>
    <w:rsid w:val="006C5DDE"/>
    <w:rsid w:val="006C6843"/>
    <w:rsid w:val="006C712A"/>
    <w:rsid w:val="006C7C97"/>
    <w:rsid w:val="006D2B80"/>
    <w:rsid w:val="006D316E"/>
    <w:rsid w:val="006D3EAE"/>
    <w:rsid w:val="006D495D"/>
    <w:rsid w:val="006D541B"/>
    <w:rsid w:val="006F381B"/>
    <w:rsid w:val="006F64A4"/>
    <w:rsid w:val="006F7BFA"/>
    <w:rsid w:val="007001C6"/>
    <w:rsid w:val="007114D8"/>
    <w:rsid w:val="00713BF9"/>
    <w:rsid w:val="007207E8"/>
    <w:rsid w:val="0072181C"/>
    <w:rsid w:val="007230B8"/>
    <w:rsid w:val="00732391"/>
    <w:rsid w:val="00732DDB"/>
    <w:rsid w:val="00733A07"/>
    <w:rsid w:val="00734F2C"/>
    <w:rsid w:val="00740DB9"/>
    <w:rsid w:val="00743019"/>
    <w:rsid w:val="00747D59"/>
    <w:rsid w:val="007536EE"/>
    <w:rsid w:val="00763953"/>
    <w:rsid w:val="00765D07"/>
    <w:rsid w:val="00770737"/>
    <w:rsid w:val="00772ABF"/>
    <w:rsid w:val="00773BA2"/>
    <w:rsid w:val="007745DC"/>
    <w:rsid w:val="00775D68"/>
    <w:rsid w:val="00780D48"/>
    <w:rsid w:val="0078176A"/>
    <w:rsid w:val="00781797"/>
    <w:rsid w:val="00783D26"/>
    <w:rsid w:val="00785E53"/>
    <w:rsid w:val="00785E7E"/>
    <w:rsid w:val="00786BB1"/>
    <w:rsid w:val="00791436"/>
    <w:rsid w:val="00793926"/>
    <w:rsid w:val="00794D26"/>
    <w:rsid w:val="00794F55"/>
    <w:rsid w:val="007A247A"/>
    <w:rsid w:val="007A4675"/>
    <w:rsid w:val="007A482F"/>
    <w:rsid w:val="007A4BEB"/>
    <w:rsid w:val="007A5B75"/>
    <w:rsid w:val="007A72D9"/>
    <w:rsid w:val="007B256B"/>
    <w:rsid w:val="007C0736"/>
    <w:rsid w:val="007C3EC3"/>
    <w:rsid w:val="007C66EA"/>
    <w:rsid w:val="007D0CD8"/>
    <w:rsid w:val="007D24FE"/>
    <w:rsid w:val="007D6B28"/>
    <w:rsid w:val="007E2F2B"/>
    <w:rsid w:val="007E57B8"/>
    <w:rsid w:val="007E7DA9"/>
    <w:rsid w:val="007F2478"/>
    <w:rsid w:val="007F2FCA"/>
    <w:rsid w:val="008010C3"/>
    <w:rsid w:val="00805EB2"/>
    <w:rsid w:val="00810F09"/>
    <w:rsid w:val="008113A3"/>
    <w:rsid w:val="00811432"/>
    <w:rsid w:val="00811996"/>
    <w:rsid w:val="00812D32"/>
    <w:rsid w:val="0081498A"/>
    <w:rsid w:val="00821228"/>
    <w:rsid w:val="008239F0"/>
    <w:rsid w:val="008250B2"/>
    <w:rsid w:val="00825D31"/>
    <w:rsid w:val="00831BBC"/>
    <w:rsid w:val="0083639F"/>
    <w:rsid w:val="00837D17"/>
    <w:rsid w:val="008435C1"/>
    <w:rsid w:val="00855149"/>
    <w:rsid w:val="00855BB9"/>
    <w:rsid w:val="00857EEC"/>
    <w:rsid w:val="00871EC8"/>
    <w:rsid w:val="00872415"/>
    <w:rsid w:val="00875925"/>
    <w:rsid w:val="00875D78"/>
    <w:rsid w:val="00875F21"/>
    <w:rsid w:val="00881184"/>
    <w:rsid w:val="00882455"/>
    <w:rsid w:val="008902E9"/>
    <w:rsid w:val="00892D93"/>
    <w:rsid w:val="0089304A"/>
    <w:rsid w:val="008A54ED"/>
    <w:rsid w:val="008A7A76"/>
    <w:rsid w:val="008B2B98"/>
    <w:rsid w:val="008B6191"/>
    <w:rsid w:val="008B68CA"/>
    <w:rsid w:val="008B6C38"/>
    <w:rsid w:val="008C4FF8"/>
    <w:rsid w:val="008D1FA2"/>
    <w:rsid w:val="008D4385"/>
    <w:rsid w:val="008D4A08"/>
    <w:rsid w:val="008D63D7"/>
    <w:rsid w:val="008D6609"/>
    <w:rsid w:val="008D7BE4"/>
    <w:rsid w:val="008E3832"/>
    <w:rsid w:val="008E3A68"/>
    <w:rsid w:val="008E41A4"/>
    <w:rsid w:val="008E79FD"/>
    <w:rsid w:val="008F084F"/>
    <w:rsid w:val="008F1B2F"/>
    <w:rsid w:val="008F33A3"/>
    <w:rsid w:val="008F4C8A"/>
    <w:rsid w:val="008F75F9"/>
    <w:rsid w:val="00902C72"/>
    <w:rsid w:val="00906247"/>
    <w:rsid w:val="00906641"/>
    <w:rsid w:val="00910567"/>
    <w:rsid w:val="0091096A"/>
    <w:rsid w:val="00914313"/>
    <w:rsid w:val="00916D21"/>
    <w:rsid w:val="009175B3"/>
    <w:rsid w:val="00923979"/>
    <w:rsid w:val="00924664"/>
    <w:rsid w:val="00926D0F"/>
    <w:rsid w:val="00926F69"/>
    <w:rsid w:val="0092758A"/>
    <w:rsid w:val="00927F56"/>
    <w:rsid w:val="00931AD6"/>
    <w:rsid w:val="00932C82"/>
    <w:rsid w:val="00935A8C"/>
    <w:rsid w:val="0093730D"/>
    <w:rsid w:val="0094168A"/>
    <w:rsid w:val="00944614"/>
    <w:rsid w:val="00944729"/>
    <w:rsid w:val="00946E6E"/>
    <w:rsid w:val="00947357"/>
    <w:rsid w:val="00951CCE"/>
    <w:rsid w:val="009522E5"/>
    <w:rsid w:val="00954346"/>
    <w:rsid w:val="00956585"/>
    <w:rsid w:val="009627D8"/>
    <w:rsid w:val="00963498"/>
    <w:rsid w:val="00963D7B"/>
    <w:rsid w:val="00965C06"/>
    <w:rsid w:val="00965D20"/>
    <w:rsid w:val="00966E32"/>
    <w:rsid w:val="009671B7"/>
    <w:rsid w:val="00970E5E"/>
    <w:rsid w:val="00973589"/>
    <w:rsid w:val="009846DA"/>
    <w:rsid w:val="00990D2B"/>
    <w:rsid w:val="00990F89"/>
    <w:rsid w:val="00991E32"/>
    <w:rsid w:val="00992FD6"/>
    <w:rsid w:val="009970C2"/>
    <w:rsid w:val="009A3789"/>
    <w:rsid w:val="009A3D33"/>
    <w:rsid w:val="009A653B"/>
    <w:rsid w:val="009B2797"/>
    <w:rsid w:val="009B29B9"/>
    <w:rsid w:val="009B4097"/>
    <w:rsid w:val="009C3364"/>
    <w:rsid w:val="009E0555"/>
    <w:rsid w:val="009E580A"/>
    <w:rsid w:val="009E6FE4"/>
    <w:rsid w:val="009F2529"/>
    <w:rsid w:val="009F280A"/>
    <w:rsid w:val="009F44EB"/>
    <w:rsid w:val="00A065A9"/>
    <w:rsid w:val="00A07F62"/>
    <w:rsid w:val="00A13093"/>
    <w:rsid w:val="00A17486"/>
    <w:rsid w:val="00A17C62"/>
    <w:rsid w:val="00A17C6F"/>
    <w:rsid w:val="00A222E3"/>
    <w:rsid w:val="00A22F1A"/>
    <w:rsid w:val="00A23784"/>
    <w:rsid w:val="00A25F46"/>
    <w:rsid w:val="00A34D0C"/>
    <w:rsid w:val="00A368FE"/>
    <w:rsid w:val="00A4758E"/>
    <w:rsid w:val="00A51D0D"/>
    <w:rsid w:val="00A52641"/>
    <w:rsid w:val="00A52918"/>
    <w:rsid w:val="00A54858"/>
    <w:rsid w:val="00A56C57"/>
    <w:rsid w:val="00A60978"/>
    <w:rsid w:val="00A654A3"/>
    <w:rsid w:val="00A66F26"/>
    <w:rsid w:val="00A71B1C"/>
    <w:rsid w:val="00A83F08"/>
    <w:rsid w:val="00A87D94"/>
    <w:rsid w:val="00A911E0"/>
    <w:rsid w:val="00A95E18"/>
    <w:rsid w:val="00AA0AE7"/>
    <w:rsid w:val="00AA0B58"/>
    <w:rsid w:val="00AA6A58"/>
    <w:rsid w:val="00AA6DEE"/>
    <w:rsid w:val="00AA704D"/>
    <w:rsid w:val="00AA7FFB"/>
    <w:rsid w:val="00AB0A89"/>
    <w:rsid w:val="00AB0EBF"/>
    <w:rsid w:val="00AB1344"/>
    <w:rsid w:val="00AB1D22"/>
    <w:rsid w:val="00AB3E04"/>
    <w:rsid w:val="00AB3E5B"/>
    <w:rsid w:val="00AC0583"/>
    <w:rsid w:val="00AC0EDA"/>
    <w:rsid w:val="00AC201A"/>
    <w:rsid w:val="00AC218A"/>
    <w:rsid w:val="00AC58A9"/>
    <w:rsid w:val="00AC6204"/>
    <w:rsid w:val="00AD13B0"/>
    <w:rsid w:val="00AD2CEE"/>
    <w:rsid w:val="00AD4C89"/>
    <w:rsid w:val="00AD4D40"/>
    <w:rsid w:val="00AD63B1"/>
    <w:rsid w:val="00AD7169"/>
    <w:rsid w:val="00AD758A"/>
    <w:rsid w:val="00AE0967"/>
    <w:rsid w:val="00AE1E71"/>
    <w:rsid w:val="00AE40A8"/>
    <w:rsid w:val="00AF2413"/>
    <w:rsid w:val="00AF470A"/>
    <w:rsid w:val="00B005B9"/>
    <w:rsid w:val="00B05A00"/>
    <w:rsid w:val="00B069BB"/>
    <w:rsid w:val="00B13862"/>
    <w:rsid w:val="00B13E57"/>
    <w:rsid w:val="00B1435B"/>
    <w:rsid w:val="00B15ACD"/>
    <w:rsid w:val="00B2002D"/>
    <w:rsid w:val="00B228A2"/>
    <w:rsid w:val="00B22E44"/>
    <w:rsid w:val="00B22FAD"/>
    <w:rsid w:val="00B25D4B"/>
    <w:rsid w:val="00B2751F"/>
    <w:rsid w:val="00B31362"/>
    <w:rsid w:val="00B3522F"/>
    <w:rsid w:val="00B353E1"/>
    <w:rsid w:val="00B36544"/>
    <w:rsid w:val="00B36969"/>
    <w:rsid w:val="00B37A04"/>
    <w:rsid w:val="00B463E2"/>
    <w:rsid w:val="00B47AF4"/>
    <w:rsid w:val="00B53F56"/>
    <w:rsid w:val="00B56A7B"/>
    <w:rsid w:val="00B60162"/>
    <w:rsid w:val="00B609D6"/>
    <w:rsid w:val="00B71414"/>
    <w:rsid w:val="00B73BC1"/>
    <w:rsid w:val="00B73C1D"/>
    <w:rsid w:val="00B76B72"/>
    <w:rsid w:val="00B82129"/>
    <w:rsid w:val="00B82A0C"/>
    <w:rsid w:val="00B90056"/>
    <w:rsid w:val="00B92635"/>
    <w:rsid w:val="00B94DD5"/>
    <w:rsid w:val="00B9797C"/>
    <w:rsid w:val="00BA0EA9"/>
    <w:rsid w:val="00BA1FA0"/>
    <w:rsid w:val="00BA3BB9"/>
    <w:rsid w:val="00BA4D8F"/>
    <w:rsid w:val="00BB0648"/>
    <w:rsid w:val="00BB0800"/>
    <w:rsid w:val="00BB304B"/>
    <w:rsid w:val="00BB62E3"/>
    <w:rsid w:val="00BC0020"/>
    <w:rsid w:val="00BC7956"/>
    <w:rsid w:val="00BC7E46"/>
    <w:rsid w:val="00BD0D53"/>
    <w:rsid w:val="00BD40B4"/>
    <w:rsid w:val="00BD4E03"/>
    <w:rsid w:val="00BE253E"/>
    <w:rsid w:val="00BE4107"/>
    <w:rsid w:val="00BF13D9"/>
    <w:rsid w:val="00BF3C54"/>
    <w:rsid w:val="00BF4769"/>
    <w:rsid w:val="00BF6AE0"/>
    <w:rsid w:val="00C0095B"/>
    <w:rsid w:val="00C0362E"/>
    <w:rsid w:val="00C057C7"/>
    <w:rsid w:val="00C05EDE"/>
    <w:rsid w:val="00C12E1A"/>
    <w:rsid w:val="00C13C09"/>
    <w:rsid w:val="00C167DA"/>
    <w:rsid w:val="00C213A7"/>
    <w:rsid w:val="00C232A4"/>
    <w:rsid w:val="00C233A7"/>
    <w:rsid w:val="00C253E9"/>
    <w:rsid w:val="00C30526"/>
    <w:rsid w:val="00C32AA9"/>
    <w:rsid w:val="00C3439D"/>
    <w:rsid w:val="00C35835"/>
    <w:rsid w:val="00C36729"/>
    <w:rsid w:val="00C36C7E"/>
    <w:rsid w:val="00C37DB9"/>
    <w:rsid w:val="00C40C9D"/>
    <w:rsid w:val="00C41F08"/>
    <w:rsid w:val="00C47DA9"/>
    <w:rsid w:val="00C51164"/>
    <w:rsid w:val="00C51643"/>
    <w:rsid w:val="00C52177"/>
    <w:rsid w:val="00C609D5"/>
    <w:rsid w:val="00C60D9C"/>
    <w:rsid w:val="00C654FA"/>
    <w:rsid w:val="00C71A68"/>
    <w:rsid w:val="00C7382A"/>
    <w:rsid w:val="00C743E0"/>
    <w:rsid w:val="00C77881"/>
    <w:rsid w:val="00C84578"/>
    <w:rsid w:val="00C85D76"/>
    <w:rsid w:val="00C85DB0"/>
    <w:rsid w:val="00C918BC"/>
    <w:rsid w:val="00C94A47"/>
    <w:rsid w:val="00CA04E9"/>
    <w:rsid w:val="00CA1CB3"/>
    <w:rsid w:val="00CB0CEB"/>
    <w:rsid w:val="00CB3C5B"/>
    <w:rsid w:val="00CB5839"/>
    <w:rsid w:val="00CB6C53"/>
    <w:rsid w:val="00CD17A2"/>
    <w:rsid w:val="00CD2939"/>
    <w:rsid w:val="00CD41BE"/>
    <w:rsid w:val="00CD75B4"/>
    <w:rsid w:val="00CE5C5A"/>
    <w:rsid w:val="00CE6E2B"/>
    <w:rsid w:val="00CF24C9"/>
    <w:rsid w:val="00CF31CB"/>
    <w:rsid w:val="00D02324"/>
    <w:rsid w:val="00D04E2F"/>
    <w:rsid w:val="00D07235"/>
    <w:rsid w:val="00D131B2"/>
    <w:rsid w:val="00D16549"/>
    <w:rsid w:val="00D20AB5"/>
    <w:rsid w:val="00D2233C"/>
    <w:rsid w:val="00D2275F"/>
    <w:rsid w:val="00D2467C"/>
    <w:rsid w:val="00D25F18"/>
    <w:rsid w:val="00D32190"/>
    <w:rsid w:val="00D341C0"/>
    <w:rsid w:val="00D350C7"/>
    <w:rsid w:val="00D37F09"/>
    <w:rsid w:val="00D408BA"/>
    <w:rsid w:val="00D438AF"/>
    <w:rsid w:val="00D47450"/>
    <w:rsid w:val="00D5046B"/>
    <w:rsid w:val="00D504BF"/>
    <w:rsid w:val="00D51F86"/>
    <w:rsid w:val="00D53495"/>
    <w:rsid w:val="00D54DCC"/>
    <w:rsid w:val="00D5512A"/>
    <w:rsid w:val="00D551E4"/>
    <w:rsid w:val="00D57CC7"/>
    <w:rsid w:val="00D60D20"/>
    <w:rsid w:val="00D62A6C"/>
    <w:rsid w:val="00D63D9B"/>
    <w:rsid w:val="00D64BCB"/>
    <w:rsid w:val="00D64FF2"/>
    <w:rsid w:val="00D71552"/>
    <w:rsid w:val="00D72E13"/>
    <w:rsid w:val="00D73269"/>
    <w:rsid w:val="00D754C0"/>
    <w:rsid w:val="00D80D39"/>
    <w:rsid w:val="00D909C7"/>
    <w:rsid w:val="00D96CDA"/>
    <w:rsid w:val="00D971A9"/>
    <w:rsid w:val="00D97286"/>
    <w:rsid w:val="00DA168F"/>
    <w:rsid w:val="00DA4A6B"/>
    <w:rsid w:val="00DA5784"/>
    <w:rsid w:val="00DB2041"/>
    <w:rsid w:val="00DC0B15"/>
    <w:rsid w:val="00DC0DBD"/>
    <w:rsid w:val="00DD1731"/>
    <w:rsid w:val="00DD4623"/>
    <w:rsid w:val="00DD7FE3"/>
    <w:rsid w:val="00DE1168"/>
    <w:rsid w:val="00DE3C7A"/>
    <w:rsid w:val="00DE42B4"/>
    <w:rsid w:val="00DE42CE"/>
    <w:rsid w:val="00DE6764"/>
    <w:rsid w:val="00DF1AAA"/>
    <w:rsid w:val="00DF442C"/>
    <w:rsid w:val="00DF465E"/>
    <w:rsid w:val="00DF60AC"/>
    <w:rsid w:val="00DF7217"/>
    <w:rsid w:val="00E00DD7"/>
    <w:rsid w:val="00E2371E"/>
    <w:rsid w:val="00E242BD"/>
    <w:rsid w:val="00E27B41"/>
    <w:rsid w:val="00E332FA"/>
    <w:rsid w:val="00E33E1E"/>
    <w:rsid w:val="00E368CF"/>
    <w:rsid w:val="00E41EDB"/>
    <w:rsid w:val="00E41F3D"/>
    <w:rsid w:val="00E42AAC"/>
    <w:rsid w:val="00E456AA"/>
    <w:rsid w:val="00E52651"/>
    <w:rsid w:val="00E52766"/>
    <w:rsid w:val="00E5348E"/>
    <w:rsid w:val="00E5382C"/>
    <w:rsid w:val="00E53A23"/>
    <w:rsid w:val="00E60283"/>
    <w:rsid w:val="00E65E83"/>
    <w:rsid w:val="00E71117"/>
    <w:rsid w:val="00E756FF"/>
    <w:rsid w:val="00E820D7"/>
    <w:rsid w:val="00E82F22"/>
    <w:rsid w:val="00E852C2"/>
    <w:rsid w:val="00E86488"/>
    <w:rsid w:val="00E91076"/>
    <w:rsid w:val="00E918D1"/>
    <w:rsid w:val="00E9461C"/>
    <w:rsid w:val="00EA018D"/>
    <w:rsid w:val="00EA59FA"/>
    <w:rsid w:val="00EA7ED3"/>
    <w:rsid w:val="00EB25D1"/>
    <w:rsid w:val="00EB2A39"/>
    <w:rsid w:val="00EB39BE"/>
    <w:rsid w:val="00EB6C8F"/>
    <w:rsid w:val="00EC36F8"/>
    <w:rsid w:val="00EC4B30"/>
    <w:rsid w:val="00EC7D73"/>
    <w:rsid w:val="00ED24DB"/>
    <w:rsid w:val="00ED71A4"/>
    <w:rsid w:val="00EF0C48"/>
    <w:rsid w:val="00EF23F9"/>
    <w:rsid w:val="00EF4672"/>
    <w:rsid w:val="00EF58DB"/>
    <w:rsid w:val="00F002B9"/>
    <w:rsid w:val="00F007E4"/>
    <w:rsid w:val="00F0251B"/>
    <w:rsid w:val="00F030A6"/>
    <w:rsid w:val="00F032A3"/>
    <w:rsid w:val="00F04AAE"/>
    <w:rsid w:val="00F05374"/>
    <w:rsid w:val="00F06120"/>
    <w:rsid w:val="00F07AC8"/>
    <w:rsid w:val="00F12900"/>
    <w:rsid w:val="00F1520A"/>
    <w:rsid w:val="00F22081"/>
    <w:rsid w:val="00F23578"/>
    <w:rsid w:val="00F23787"/>
    <w:rsid w:val="00F26DDE"/>
    <w:rsid w:val="00F26F07"/>
    <w:rsid w:val="00F35779"/>
    <w:rsid w:val="00F36CC0"/>
    <w:rsid w:val="00F40898"/>
    <w:rsid w:val="00F4132A"/>
    <w:rsid w:val="00F43070"/>
    <w:rsid w:val="00F44E63"/>
    <w:rsid w:val="00F45AFA"/>
    <w:rsid w:val="00F4741A"/>
    <w:rsid w:val="00F503A6"/>
    <w:rsid w:val="00F53C75"/>
    <w:rsid w:val="00F54677"/>
    <w:rsid w:val="00F54743"/>
    <w:rsid w:val="00F54D71"/>
    <w:rsid w:val="00F62ACE"/>
    <w:rsid w:val="00F64E36"/>
    <w:rsid w:val="00F71E5C"/>
    <w:rsid w:val="00F75C86"/>
    <w:rsid w:val="00F81F6C"/>
    <w:rsid w:val="00F82BA1"/>
    <w:rsid w:val="00F935B8"/>
    <w:rsid w:val="00F95829"/>
    <w:rsid w:val="00F9599E"/>
    <w:rsid w:val="00F95DBD"/>
    <w:rsid w:val="00FA2C7C"/>
    <w:rsid w:val="00FA441B"/>
    <w:rsid w:val="00FB1676"/>
    <w:rsid w:val="00FB1BB7"/>
    <w:rsid w:val="00FB2504"/>
    <w:rsid w:val="00FB43D5"/>
    <w:rsid w:val="00FB6319"/>
    <w:rsid w:val="00FB797A"/>
    <w:rsid w:val="00FC2157"/>
    <w:rsid w:val="00FD10A9"/>
    <w:rsid w:val="00FD180C"/>
    <w:rsid w:val="00FD2328"/>
    <w:rsid w:val="00FD37C3"/>
    <w:rsid w:val="00FD425F"/>
    <w:rsid w:val="00FE2ECD"/>
    <w:rsid w:val="00FE699D"/>
    <w:rsid w:val="00FE6C93"/>
    <w:rsid w:val="00FE799A"/>
    <w:rsid w:val="00FF329A"/>
    <w:rsid w:val="00FF3A51"/>
    <w:rsid w:val="01DBDA3A"/>
    <w:rsid w:val="02D7E15A"/>
    <w:rsid w:val="030189D2"/>
    <w:rsid w:val="031CD8B5"/>
    <w:rsid w:val="039F15ED"/>
    <w:rsid w:val="03EFE5D7"/>
    <w:rsid w:val="04655060"/>
    <w:rsid w:val="0470DEC9"/>
    <w:rsid w:val="04975AA2"/>
    <w:rsid w:val="053DA562"/>
    <w:rsid w:val="0560610F"/>
    <w:rsid w:val="059B4FF7"/>
    <w:rsid w:val="05BE1D13"/>
    <w:rsid w:val="060D49CB"/>
    <w:rsid w:val="061F1FE6"/>
    <w:rsid w:val="066B3728"/>
    <w:rsid w:val="06CC0C86"/>
    <w:rsid w:val="06ED2224"/>
    <w:rsid w:val="0705D823"/>
    <w:rsid w:val="07069F3E"/>
    <w:rsid w:val="073FB9B4"/>
    <w:rsid w:val="08B8271A"/>
    <w:rsid w:val="093AB230"/>
    <w:rsid w:val="099A6A10"/>
    <w:rsid w:val="09B515D3"/>
    <w:rsid w:val="0A95F7D2"/>
    <w:rsid w:val="0B837FDD"/>
    <w:rsid w:val="0D09187A"/>
    <w:rsid w:val="0D6CC37F"/>
    <w:rsid w:val="0E40EC56"/>
    <w:rsid w:val="0E73BADF"/>
    <w:rsid w:val="0EF3614F"/>
    <w:rsid w:val="0F653DC5"/>
    <w:rsid w:val="0F747CB3"/>
    <w:rsid w:val="0FA68105"/>
    <w:rsid w:val="10426E38"/>
    <w:rsid w:val="1051D9E4"/>
    <w:rsid w:val="1064C410"/>
    <w:rsid w:val="10E61550"/>
    <w:rsid w:val="11051BC2"/>
    <w:rsid w:val="11AFAF55"/>
    <w:rsid w:val="11C8E3C9"/>
    <w:rsid w:val="1276FA30"/>
    <w:rsid w:val="1291F379"/>
    <w:rsid w:val="12A45148"/>
    <w:rsid w:val="12BC0F40"/>
    <w:rsid w:val="12BFD9E2"/>
    <w:rsid w:val="12D06437"/>
    <w:rsid w:val="138C2E01"/>
    <w:rsid w:val="13B05757"/>
    <w:rsid w:val="141426B4"/>
    <w:rsid w:val="14E99972"/>
    <w:rsid w:val="160BA589"/>
    <w:rsid w:val="1627FDB5"/>
    <w:rsid w:val="164A6A04"/>
    <w:rsid w:val="164CED76"/>
    <w:rsid w:val="16BEF476"/>
    <w:rsid w:val="16F4F079"/>
    <w:rsid w:val="171A2513"/>
    <w:rsid w:val="175219BB"/>
    <w:rsid w:val="1755E237"/>
    <w:rsid w:val="17BD305B"/>
    <w:rsid w:val="181C9750"/>
    <w:rsid w:val="18F09B0F"/>
    <w:rsid w:val="190304CB"/>
    <w:rsid w:val="1A499F48"/>
    <w:rsid w:val="1A6AC627"/>
    <w:rsid w:val="1A7A857D"/>
    <w:rsid w:val="1AF8FA04"/>
    <w:rsid w:val="1C5DB821"/>
    <w:rsid w:val="1D1EB38C"/>
    <w:rsid w:val="1DA51CB1"/>
    <w:rsid w:val="1DD5155A"/>
    <w:rsid w:val="1E472D05"/>
    <w:rsid w:val="1EAC1308"/>
    <w:rsid w:val="1EC050CA"/>
    <w:rsid w:val="1F314380"/>
    <w:rsid w:val="1F564EF6"/>
    <w:rsid w:val="1F95C3FD"/>
    <w:rsid w:val="1F99397D"/>
    <w:rsid w:val="1FC78D1D"/>
    <w:rsid w:val="202A8EA3"/>
    <w:rsid w:val="202C50EE"/>
    <w:rsid w:val="206F2832"/>
    <w:rsid w:val="20A7E862"/>
    <w:rsid w:val="21142CC6"/>
    <w:rsid w:val="2127E904"/>
    <w:rsid w:val="21744D67"/>
    <w:rsid w:val="21D92BF6"/>
    <w:rsid w:val="21E55EE2"/>
    <w:rsid w:val="22658E84"/>
    <w:rsid w:val="22698ACC"/>
    <w:rsid w:val="2272BC15"/>
    <w:rsid w:val="2277EE45"/>
    <w:rsid w:val="22878BA0"/>
    <w:rsid w:val="2326C412"/>
    <w:rsid w:val="232F4910"/>
    <w:rsid w:val="2342C761"/>
    <w:rsid w:val="2379F81F"/>
    <w:rsid w:val="237C8C47"/>
    <w:rsid w:val="239B4A86"/>
    <w:rsid w:val="25199E45"/>
    <w:rsid w:val="253A18E1"/>
    <w:rsid w:val="25835CBE"/>
    <w:rsid w:val="25CB603D"/>
    <w:rsid w:val="26123165"/>
    <w:rsid w:val="263BC21F"/>
    <w:rsid w:val="269E7FD1"/>
    <w:rsid w:val="26AB771F"/>
    <w:rsid w:val="27080373"/>
    <w:rsid w:val="273A195E"/>
    <w:rsid w:val="275C0865"/>
    <w:rsid w:val="281D991C"/>
    <w:rsid w:val="2896068E"/>
    <w:rsid w:val="298DCCC1"/>
    <w:rsid w:val="29AD50B8"/>
    <w:rsid w:val="2BE0B51B"/>
    <w:rsid w:val="2C22D75E"/>
    <w:rsid w:val="2C25A89A"/>
    <w:rsid w:val="2C6D3B02"/>
    <w:rsid w:val="2C77526C"/>
    <w:rsid w:val="2CA430A7"/>
    <w:rsid w:val="2CFEFD59"/>
    <w:rsid w:val="2D231309"/>
    <w:rsid w:val="2D5797E9"/>
    <w:rsid w:val="2D676E47"/>
    <w:rsid w:val="2D85B7DA"/>
    <w:rsid w:val="2D8BB5C4"/>
    <w:rsid w:val="2DCEFD97"/>
    <w:rsid w:val="2DF71322"/>
    <w:rsid w:val="2E22461F"/>
    <w:rsid w:val="2E981017"/>
    <w:rsid w:val="2ECBE5EE"/>
    <w:rsid w:val="2F2FC697"/>
    <w:rsid w:val="2F370AA0"/>
    <w:rsid w:val="2FBCB760"/>
    <w:rsid w:val="3000B6EF"/>
    <w:rsid w:val="307138E2"/>
    <w:rsid w:val="3077C9E7"/>
    <w:rsid w:val="308B648C"/>
    <w:rsid w:val="30917D68"/>
    <w:rsid w:val="30BE4A8B"/>
    <w:rsid w:val="30C2BA3B"/>
    <w:rsid w:val="31783F72"/>
    <w:rsid w:val="31D6633D"/>
    <w:rsid w:val="31EF13EA"/>
    <w:rsid w:val="320ACC80"/>
    <w:rsid w:val="3238AF08"/>
    <w:rsid w:val="3254FDC5"/>
    <w:rsid w:val="327FB1CA"/>
    <w:rsid w:val="32FD1630"/>
    <w:rsid w:val="3365C543"/>
    <w:rsid w:val="33866915"/>
    <w:rsid w:val="33C37F87"/>
    <w:rsid w:val="33E41407"/>
    <w:rsid w:val="33EAE894"/>
    <w:rsid w:val="341F6221"/>
    <w:rsid w:val="3445F810"/>
    <w:rsid w:val="35196816"/>
    <w:rsid w:val="35A53529"/>
    <w:rsid w:val="36626995"/>
    <w:rsid w:val="368ABAD2"/>
    <w:rsid w:val="373B735B"/>
    <w:rsid w:val="37ADB48E"/>
    <w:rsid w:val="37D8C278"/>
    <w:rsid w:val="3829CE52"/>
    <w:rsid w:val="3871D570"/>
    <w:rsid w:val="390009D1"/>
    <w:rsid w:val="391F10C3"/>
    <w:rsid w:val="398207BA"/>
    <w:rsid w:val="3A7C1354"/>
    <w:rsid w:val="3B7D6828"/>
    <w:rsid w:val="3B7F4842"/>
    <w:rsid w:val="3C478B49"/>
    <w:rsid w:val="3D0A6620"/>
    <w:rsid w:val="3D29517C"/>
    <w:rsid w:val="3D5CE864"/>
    <w:rsid w:val="3D654C89"/>
    <w:rsid w:val="3D7111B9"/>
    <w:rsid w:val="3DC69FE0"/>
    <w:rsid w:val="3E06B6B8"/>
    <w:rsid w:val="3E98D290"/>
    <w:rsid w:val="3EC6E64F"/>
    <w:rsid w:val="3ED6B3FA"/>
    <w:rsid w:val="3F5B5098"/>
    <w:rsid w:val="3F7E2882"/>
    <w:rsid w:val="3FA9F7E7"/>
    <w:rsid w:val="3FFBE5D2"/>
    <w:rsid w:val="4107B0A4"/>
    <w:rsid w:val="4193D8A2"/>
    <w:rsid w:val="41EB5AA1"/>
    <w:rsid w:val="422455C6"/>
    <w:rsid w:val="42580F56"/>
    <w:rsid w:val="4279CB34"/>
    <w:rsid w:val="44479145"/>
    <w:rsid w:val="4484B438"/>
    <w:rsid w:val="45117199"/>
    <w:rsid w:val="451CB1DA"/>
    <w:rsid w:val="4522E34D"/>
    <w:rsid w:val="45254348"/>
    <w:rsid w:val="4558A336"/>
    <w:rsid w:val="4594E03D"/>
    <w:rsid w:val="45E2A8CE"/>
    <w:rsid w:val="45E6DD8A"/>
    <w:rsid w:val="467F26B6"/>
    <w:rsid w:val="47AD3AD8"/>
    <w:rsid w:val="47C5A227"/>
    <w:rsid w:val="48581B90"/>
    <w:rsid w:val="48689C8D"/>
    <w:rsid w:val="4888337D"/>
    <w:rsid w:val="48B111F7"/>
    <w:rsid w:val="492354D5"/>
    <w:rsid w:val="496D389C"/>
    <w:rsid w:val="496FADF7"/>
    <w:rsid w:val="49F17E00"/>
    <w:rsid w:val="4A7E249F"/>
    <w:rsid w:val="4AA0F05E"/>
    <w:rsid w:val="4AC814A8"/>
    <w:rsid w:val="4B7820C8"/>
    <w:rsid w:val="4B8B899A"/>
    <w:rsid w:val="4B8E1065"/>
    <w:rsid w:val="4BA460F5"/>
    <w:rsid w:val="4BB29E5C"/>
    <w:rsid w:val="4BCD7309"/>
    <w:rsid w:val="4D5202D9"/>
    <w:rsid w:val="4DB1CBA2"/>
    <w:rsid w:val="4DCBBEDF"/>
    <w:rsid w:val="4EC96A97"/>
    <w:rsid w:val="4F62017F"/>
    <w:rsid w:val="4FB3E86A"/>
    <w:rsid w:val="4FCA3BAA"/>
    <w:rsid w:val="4FCD4A0E"/>
    <w:rsid w:val="4FE58B52"/>
    <w:rsid w:val="50171898"/>
    <w:rsid w:val="509BB88B"/>
    <w:rsid w:val="50B157CA"/>
    <w:rsid w:val="50D59F98"/>
    <w:rsid w:val="51442707"/>
    <w:rsid w:val="51C13426"/>
    <w:rsid w:val="52732EDA"/>
    <w:rsid w:val="5276D773"/>
    <w:rsid w:val="533BE7E0"/>
    <w:rsid w:val="533D4B3F"/>
    <w:rsid w:val="53774067"/>
    <w:rsid w:val="538B7890"/>
    <w:rsid w:val="53C31629"/>
    <w:rsid w:val="5473F66F"/>
    <w:rsid w:val="5504764D"/>
    <w:rsid w:val="555610F8"/>
    <w:rsid w:val="559D205F"/>
    <w:rsid w:val="55DFBB1F"/>
    <w:rsid w:val="55EC8268"/>
    <w:rsid w:val="55EECE4E"/>
    <w:rsid w:val="56073C0F"/>
    <w:rsid w:val="5608429F"/>
    <w:rsid w:val="56AB7609"/>
    <w:rsid w:val="571E74C5"/>
    <w:rsid w:val="576070D7"/>
    <w:rsid w:val="57A2AE18"/>
    <w:rsid w:val="57ED4F7B"/>
    <w:rsid w:val="586833B3"/>
    <w:rsid w:val="58EB68D4"/>
    <w:rsid w:val="597AD8C4"/>
    <w:rsid w:val="598071B7"/>
    <w:rsid w:val="59CD38C8"/>
    <w:rsid w:val="5A2EE432"/>
    <w:rsid w:val="5A3F9FC9"/>
    <w:rsid w:val="5A5BDE6F"/>
    <w:rsid w:val="5A82BDFF"/>
    <w:rsid w:val="5A989B68"/>
    <w:rsid w:val="5A9A6E85"/>
    <w:rsid w:val="5B3107F5"/>
    <w:rsid w:val="5BC134F3"/>
    <w:rsid w:val="5BCAB5D8"/>
    <w:rsid w:val="5BD5DB6B"/>
    <w:rsid w:val="5BE3AA49"/>
    <w:rsid w:val="5C3B1DBF"/>
    <w:rsid w:val="5C4C1A5F"/>
    <w:rsid w:val="5C574CC6"/>
    <w:rsid w:val="5C7F9A1D"/>
    <w:rsid w:val="5C8A9089"/>
    <w:rsid w:val="5DD766EB"/>
    <w:rsid w:val="5E262319"/>
    <w:rsid w:val="5E3BCC9A"/>
    <w:rsid w:val="5E942010"/>
    <w:rsid w:val="5EB581D3"/>
    <w:rsid w:val="5EED25F3"/>
    <w:rsid w:val="5F51E7F6"/>
    <w:rsid w:val="5F6C8E62"/>
    <w:rsid w:val="5FF20B34"/>
    <w:rsid w:val="5FFFF09E"/>
    <w:rsid w:val="601471A7"/>
    <w:rsid w:val="60212AA9"/>
    <w:rsid w:val="60776802"/>
    <w:rsid w:val="6077A2F4"/>
    <w:rsid w:val="6080C78E"/>
    <w:rsid w:val="6108A49D"/>
    <w:rsid w:val="621FAF83"/>
    <w:rsid w:val="6248AC56"/>
    <w:rsid w:val="628D5EA8"/>
    <w:rsid w:val="639DA88D"/>
    <w:rsid w:val="63C32AE9"/>
    <w:rsid w:val="64CFD823"/>
    <w:rsid w:val="6503A7E9"/>
    <w:rsid w:val="658ACE83"/>
    <w:rsid w:val="65AF27E0"/>
    <w:rsid w:val="66265235"/>
    <w:rsid w:val="66733115"/>
    <w:rsid w:val="669F9B9C"/>
    <w:rsid w:val="66BED866"/>
    <w:rsid w:val="66C93D15"/>
    <w:rsid w:val="66DAB774"/>
    <w:rsid w:val="6721CBC4"/>
    <w:rsid w:val="677DEDBA"/>
    <w:rsid w:val="67C6EE7B"/>
    <w:rsid w:val="680B81B8"/>
    <w:rsid w:val="68862445"/>
    <w:rsid w:val="68CFA389"/>
    <w:rsid w:val="69863646"/>
    <w:rsid w:val="69E5E256"/>
    <w:rsid w:val="6A7E7945"/>
    <w:rsid w:val="6B2E7F59"/>
    <w:rsid w:val="6B921E71"/>
    <w:rsid w:val="6D3B84F2"/>
    <w:rsid w:val="6D7A9EF5"/>
    <w:rsid w:val="6D7CF1C8"/>
    <w:rsid w:val="6E9C0F11"/>
    <w:rsid w:val="6F58FEBE"/>
    <w:rsid w:val="6FDFC372"/>
    <w:rsid w:val="6FFB0095"/>
    <w:rsid w:val="7040DEA1"/>
    <w:rsid w:val="7047EA4C"/>
    <w:rsid w:val="7055C877"/>
    <w:rsid w:val="709F3C9C"/>
    <w:rsid w:val="70C8EFEC"/>
    <w:rsid w:val="7133A079"/>
    <w:rsid w:val="72124160"/>
    <w:rsid w:val="72470E24"/>
    <w:rsid w:val="7346C220"/>
    <w:rsid w:val="73F93024"/>
    <w:rsid w:val="7450F60B"/>
    <w:rsid w:val="749064C1"/>
    <w:rsid w:val="74B6D7C1"/>
    <w:rsid w:val="7574C415"/>
    <w:rsid w:val="7600CA5F"/>
    <w:rsid w:val="761D0738"/>
    <w:rsid w:val="763AB191"/>
    <w:rsid w:val="7675707B"/>
    <w:rsid w:val="77381C9A"/>
    <w:rsid w:val="7745B4BB"/>
    <w:rsid w:val="77A9C4F9"/>
    <w:rsid w:val="77BD82CD"/>
    <w:rsid w:val="77E45647"/>
    <w:rsid w:val="78234F41"/>
    <w:rsid w:val="783E3338"/>
    <w:rsid w:val="784889D7"/>
    <w:rsid w:val="793D473E"/>
    <w:rsid w:val="796A54FD"/>
    <w:rsid w:val="7B8AAF2D"/>
    <w:rsid w:val="7C0E5CFA"/>
    <w:rsid w:val="7C2448C4"/>
    <w:rsid w:val="7CCE221F"/>
    <w:rsid w:val="7D25E0F1"/>
    <w:rsid w:val="7D5D2FE1"/>
    <w:rsid w:val="7D885419"/>
    <w:rsid w:val="7D8CA0E6"/>
    <w:rsid w:val="7DA86C4B"/>
    <w:rsid w:val="7DABCB77"/>
    <w:rsid w:val="7DC52EA9"/>
    <w:rsid w:val="7DF8BEF4"/>
    <w:rsid w:val="7E4ECD2F"/>
    <w:rsid w:val="7E728E64"/>
    <w:rsid w:val="7F584CB0"/>
    <w:rsid w:val="7FB62E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4619457"/>
  <w15:docId w15:val="{0CC60592-47DE-41B3-B708-B6C896D32D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C6204"/>
    <w:rPr>
      <w:rFonts w:ascii="Times New Roman" w:eastAsia="Times New Roman" w:hAnsi="Times New Roman" w:cs="Times New Roman"/>
    </w:rPr>
  </w:style>
  <w:style w:type="paragraph" w:styleId="Ttulo1">
    <w:name w:val="heading 1"/>
    <w:basedOn w:val="Normal"/>
    <w:link w:val="Ttulo1Char"/>
    <w:uiPriority w:val="9"/>
    <w:qFormat/>
    <w:rsid w:val="00F26DDE"/>
    <w:pPr>
      <w:numPr>
        <w:numId w:val="5"/>
      </w:numPr>
      <w:tabs>
        <w:tab w:val="left" w:pos="323"/>
      </w:tabs>
      <w:spacing w:before="360" w:after="360" w:line="360" w:lineRule="auto"/>
      <w:jc w:val="both"/>
      <w:outlineLvl w:val="0"/>
    </w:pPr>
    <w:rPr>
      <w:b/>
      <w:bCs/>
    </w:rPr>
  </w:style>
  <w:style w:type="paragraph" w:styleId="Ttulo2">
    <w:name w:val="heading 2"/>
    <w:basedOn w:val="PargrafodaLista"/>
    <w:next w:val="Normal"/>
    <w:link w:val="Ttulo2Char"/>
    <w:uiPriority w:val="9"/>
    <w:unhideWhenUsed/>
    <w:qFormat/>
    <w:rsid w:val="00530A62"/>
    <w:pPr>
      <w:numPr>
        <w:ilvl w:val="1"/>
        <w:numId w:val="5"/>
      </w:numPr>
      <w:tabs>
        <w:tab w:val="left" w:pos="489"/>
      </w:tabs>
      <w:outlineLvl w:val="1"/>
    </w:pPr>
  </w:style>
  <w:style w:type="paragraph" w:styleId="Ttulo3">
    <w:name w:val="heading 3"/>
    <w:basedOn w:val="PargrafodaLista"/>
    <w:next w:val="Normal"/>
    <w:link w:val="Ttulo3Char"/>
    <w:uiPriority w:val="9"/>
    <w:unhideWhenUsed/>
    <w:qFormat/>
    <w:rsid w:val="00785E53"/>
    <w:pPr>
      <w:numPr>
        <w:ilvl w:val="2"/>
        <w:numId w:val="5"/>
      </w:numPr>
      <w:tabs>
        <w:tab w:val="left" w:pos="414"/>
      </w:tabs>
      <w:outlineLvl w:val="2"/>
    </w:pPr>
    <w:rPr>
      <w:lang w:val="pt-BR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CD75B4"/>
    <w:pPr>
      <w:keepNext/>
      <w:keepLines/>
      <w:numPr>
        <w:ilvl w:val="3"/>
        <w:numId w:val="5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CD75B4"/>
    <w:pPr>
      <w:keepNext/>
      <w:keepLines/>
      <w:numPr>
        <w:ilvl w:val="4"/>
        <w:numId w:val="5"/>
      </w:numPr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CD75B4"/>
    <w:pPr>
      <w:keepNext/>
      <w:keepLines/>
      <w:numPr>
        <w:ilvl w:val="5"/>
        <w:numId w:val="5"/>
      </w:numPr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CD75B4"/>
    <w:pPr>
      <w:keepNext/>
      <w:keepLines/>
      <w:numPr>
        <w:ilvl w:val="6"/>
        <w:numId w:val="5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CD75B4"/>
    <w:pPr>
      <w:keepNext/>
      <w:keepLines/>
      <w:numPr>
        <w:ilvl w:val="7"/>
        <w:numId w:val="5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CD75B4"/>
    <w:pPr>
      <w:keepNext/>
      <w:keepLines/>
      <w:numPr>
        <w:ilvl w:val="8"/>
        <w:numId w:val="5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har"/>
    <w:uiPriority w:val="1"/>
  </w:style>
  <w:style w:type="paragraph" w:styleId="PargrafodaLista">
    <w:name w:val="List Paragraph"/>
    <w:basedOn w:val="Normal"/>
    <w:uiPriority w:val="1"/>
    <w:qFormat/>
    <w:rsid w:val="00CD75B4"/>
    <w:pPr>
      <w:spacing w:before="120" w:after="120" w:line="360" w:lineRule="auto"/>
      <w:jc w:val="both"/>
    </w:pPr>
  </w:style>
  <w:style w:type="paragraph" w:customStyle="1" w:styleId="TableParagraph">
    <w:name w:val="Table Paragraph"/>
    <w:basedOn w:val="Normal"/>
    <w:uiPriority w:val="1"/>
  </w:style>
  <w:style w:type="character" w:customStyle="1" w:styleId="Ttulo2Char">
    <w:name w:val="Título 2 Char"/>
    <w:basedOn w:val="Fontepargpadro"/>
    <w:link w:val="Ttulo2"/>
    <w:uiPriority w:val="9"/>
    <w:rsid w:val="00530A62"/>
    <w:rPr>
      <w:rFonts w:ascii="Times New Roman" w:eastAsia="Times New Roman" w:hAnsi="Times New Roman" w:cs="Times New Roman"/>
    </w:rPr>
  </w:style>
  <w:style w:type="character" w:customStyle="1" w:styleId="Ttulo3Char">
    <w:name w:val="Título 3 Char"/>
    <w:basedOn w:val="Fontepargpadro"/>
    <w:link w:val="Ttulo3"/>
    <w:uiPriority w:val="9"/>
    <w:rsid w:val="00785E53"/>
    <w:rPr>
      <w:rFonts w:ascii="Times New Roman" w:eastAsia="Times New Roman" w:hAnsi="Times New Roman" w:cs="Times New Roman"/>
      <w:lang w:val="pt-BR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530A62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530A62"/>
    <w:rPr>
      <w:rFonts w:ascii="Segoe UI" w:eastAsia="Times New Roman" w:hAnsi="Segoe UI" w:cs="Segoe UI"/>
      <w:sz w:val="18"/>
      <w:szCs w:val="18"/>
    </w:rPr>
  </w:style>
  <w:style w:type="character" w:styleId="Hyperlink">
    <w:name w:val="Hyperlink"/>
    <w:basedOn w:val="Fontepargpadro"/>
    <w:uiPriority w:val="99"/>
    <w:unhideWhenUsed/>
    <w:rsid w:val="00530A62"/>
    <w:rPr>
      <w:color w:val="0000FF" w:themeColor="hyperlink"/>
      <w:u w:val="single"/>
    </w:rPr>
  </w:style>
  <w:style w:type="character" w:styleId="Refdecomentrio">
    <w:name w:val="annotation reference"/>
    <w:basedOn w:val="Fontepargpadro"/>
    <w:uiPriority w:val="99"/>
    <w:semiHidden/>
    <w:unhideWhenUsed/>
    <w:rsid w:val="00530A62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530A62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530A62"/>
    <w:rPr>
      <w:rFonts w:ascii="Times New Roman" w:eastAsia="Times New Roman" w:hAnsi="Times New Roman" w:cs="Times New Roman"/>
      <w:sz w:val="20"/>
      <w:szCs w:val="20"/>
    </w:rPr>
  </w:style>
  <w:style w:type="character" w:styleId="HiperlinkVisitado">
    <w:name w:val="FollowedHyperlink"/>
    <w:basedOn w:val="Fontepargpadro"/>
    <w:uiPriority w:val="99"/>
    <w:semiHidden/>
    <w:unhideWhenUsed/>
    <w:rsid w:val="00530A62"/>
    <w:rPr>
      <w:color w:val="800080" w:themeColor="followedHyperlink"/>
      <w:u w:val="single"/>
    </w:rPr>
  </w:style>
  <w:style w:type="paragraph" w:styleId="Cabealho">
    <w:name w:val="header"/>
    <w:basedOn w:val="Normal"/>
    <w:link w:val="CabealhoChar"/>
    <w:uiPriority w:val="99"/>
    <w:unhideWhenUsed/>
    <w:rsid w:val="00AA704D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AA704D"/>
    <w:rPr>
      <w:rFonts w:ascii="Times New Roman" w:eastAsia="Times New Roman" w:hAnsi="Times New Roman" w:cs="Times New Roman"/>
    </w:rPr>
  </w:style>
  <w:style w:type="paragraph" w:styleId="Rodap">
    <w:name w:val="footer"/>
    <w:basedOn w:val="Normal"/>
    <w:link w:val="RodapChar"/>
    <w:uiPriority w:val="99"/>
    <w:unhideWhenUsed/>
    <w:rsid w:val="00AA704D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AA704D"/>
    <w:rPr>
      <w:rFonts w:ascii="Times New Roman" w:eastAsia="Times New Roman" w:hAnsi="Times New Roman" w:cs="Times New Roman"/>
    </w:rPr>
  </w:style>
  <w:style w:type="character" w:customStyle="1" w:styleId="Ttulo4Char">
    <w:name w:val="Título 4 Char"/>
    <w:basedOn w:val="Fontepargpadro"/>
    <w:link w:val="Ttulo4"/>
    <w:uiPriority w:val="9"/>
    <w:semiHidden/>
    <w:rsid w:val="00CD75B4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CD75B4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CD75B4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tulo7Char">
    <w:name w:val="Título 7 Char"/>
    <w:basedOn w:val="Fontepargpadro"/>
    <w:link w:val="Ttulo7"/>
    <w:uiPriority w:val="9"/>
    <w:semiHidden/>
    <w:rsid w:val="00CD75B4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tulo8Char">
    <w:name w:val="Título 8 Char"/>
    <w:basedOn w:val="Fontepargpadro"/>
    <w:link w:val="Ttulo8"/>
    <w:uiPriority w:val="9"/>
    <w:semiHidden/>
    <w:rsid w:val="00CD75B4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Ttulo9Char">
    <w:name w:val="Título 9 Char"/>
    <w:basedOn w:val="Fontepargpadro"/>
    <w:link w:val="Ttulo9"/>
    <w:uiPriority w:val="9"/>
    <w:semiHidden/>
    <w:rsid w:val="00CD75B4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B2751F"/>
    <w:rPr>
      <w:color w:val="605E5C"/>
      <w:shd w:val="clear" w:color="auto" w:fill="E1DFDD"/>
    </w:rPr>
  </w:style>
  <w:style w:type="character" w:customStyle="1" w:styleId="CorpodetextoChar">
    <w:name w:val="Corpo de texto Char"/>
    <w:basedOn w:val="Fontepargpadro"/>
    <w:link w:val="Corpodetexto"/>
    <w:uiPriority w:val="1"/>
    <w:rsid w:val="00500754"/>
    <w:rPr>
      <w:rFonts w:ascii="Times New Roman" w:eastAsia="Times New Roman" w:hAnsi="Times New Roman" w:cs="Times New Roman"/>
    </w:rPr>
  </w:style>
  <w:style w:type="character" w:customStyle="1" w:styleId="Ttulo1Char">
    <w:name w:val="Título 1 Char"/>
    <w:basedOn w:val="Fontepargpadro"/>
    <w:link w:val="Ttulo1"/>
    <w:uiPriority w:val="9"/>
    <w:rsid w:val="00F26DDE"/>
    <w:rPr>
      <w:rFonts w:ascii="Times New Roman" w:eastAsia="Times New Roman" w:hAnsi="Times New Roman" w:cs="Times New Roman"/>
      <w:b/>
      <w:bCs/>
    </w:rPr>
  </w:style>
  <w:style w:type="table" w:styleId="Tabelacomgrade">
    <w:name w:val="Table Grid"/>
    <w:basedOn w:val="Tabelanormal"/>
    <w:uiPriority w:val="39"/>
    <w:rsid w:val="00AB0A8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AC0EDA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AC0EDA"/>
    <w:rPr>
      <w:rFonts w:ascii="Times New Roman" w:eastAsia="Times New Roman" w:hAnsi="Times New Roman" w:cs="Times New Roman"/>
      <w:b/>
      <w:bCs/>
      <w:sz w:val="20"/>
      <w:szCs w:val="20"/>
    </w:rPr>
  </w:style>
  <w:style w:type="table" w:customStyle="1" w:styleId="TableNormal1">
    <w:name w:val="Table Normal1"/>
    <w:uiPriority w:val="2"/>
    <w:semiHidden/>
    <w:unhideWhenUsed/>
    <w:qFormat/>
    <w:rsid w:val="0055392E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NormalTable0">
    <w:name w:val="Normal Table0"/>
    <w:uiPriority w:val="2"/>
    <w:semiHidden/>
    <w:unhideWhenUsed/>
    <w:qFormat/>
    <w:rsid w:val="003948BD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MenoPendente2">
    <w:name w:val="Menção Pendente2"/>
    <w:basedOn w:val="Fontepargpadro"/>
    <w:uiPriority w:val="99"/>
    <w:semiHidden/>
    <w:unhideWhenUsed/>
    <w:rsid w:val="002D1EE7"/>
    <w:rPr>
      <w:color w:val="605E5C"/>
      <w:shd w:val="clear" w:color="auto" w:fill="E1DFDD"/>
    </w:rPr>
  </w:style>
  <w:style w:type="paragraph" w:styleId="Reviso">
    <w:name w:val="Revision"/>
    <w:hidden/>
    <w:uiPriority w:val="99"/>
    <w:semiHidden/>
    <w:rsid w:val="0012060C"/>
    <w:pPr>
      <w:widowControl/>
      <w:autoSpaceDE/>
      <w:autoSpaceDN/>
    </w:pPr>
    <w:rPr>
      <w:rFonts w:ascii="Times New Roman" w:eastAsia="Times New Roman" w:hAnsi="Times New Roman" w:cs="Times New Roman"/>
    </w:rPr>
  </w:style>
  <w:style w:type="paragraph" w:customStyle="1" w:styleId="Anexo">
    <w:name w:val="Anexo"/>
    <w:basedOn w:val="Ttulo1"/>
    <w:next w:val="Normal"/>
    <w:link w:val="AnexoChar"/>
    <w:qFormat/>
    <w:rsid w:val="00637CE7"/>
    <w:pPr>
      <w:numPr>
        <w:numId w:val="21"/>
      </w:numPr>
      <w:tabs>
        <w:tab w:val="clear" w:pos="323"/>
      </w:tabs>
      <w:jc w:val="center"/>
    </w:pPr>
    <w:rPr>
      <w:lang w:val="pt-BR"/>
    </w:rPr>
  </w:style>
  <w:style w:type="character" w:customStyle="1" w:styleId="AnexoChar">
    <w:name w:val="Anexo Char"/>
    <w:basedOn w:val="Ttulo1Char"/>
    <w:link w:val="Anexo"/>
    <w:rsid w:val="00637CE7"/>
    <w:rPr>
      <w:rFonts w:ascii="Times New Roman" w:eastAsia="Times New Roman" w:hAnsi="Times New Roman" w:cs="Times New Roman"/>
      <w:b/>
      <w:bCs/>
      <w:lang w:val="pt-BR"/>
    </w:rPr>
  </w:style>
  <w:style w:type="paragraph" w:styleId="NormalWeb">
    <w:name w:val="Normal (Web)"/>
    <w:basedOn w:val="Normal"/>
    <w:uiPriority w:val="99"/>
    <w:semiHidden/>
    <w:unhideWhenUsed/>
    <w:rsid w:val="004977F3"/>
    <w:pPr>
      <w:widowControl/>
      <w:autoSpaceDE/>
      <w:autoSpaceDN/>
      <w:spacing w:before="100" w:beforeAutospacing="1" w:after="100" w:afterAutospacing="1"/>
    </w:pPr>
    <w:rPr>
      <w:sz w:val="24"/>
      <w:szCs w:val="24"/>
      <w:lang w:val="pt-BR"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412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7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lattes.cnpq.br/492871227926984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lattes.cnpq.br/5380523075085898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lattes.cnpq.br/0640807991403603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80A6710793D7DA42A57B63A8CBB60790" ma:contentTypeVersion="26" ma:contentTypeDescription="Crie um novo documento." ma:contentTypeScope="" ma:versionID="8dbfad43bfa78b989e0d795864eae8cc">
  <xsd:schema xmlns:xsd="http://www.w3.org/2001/XMLSchema" xmlns:xs="http://www.w3.org/2001/XMLSchema" xmlns:p="http://schemas.microsoft.com/office/2006/metadata/properties" xmlns:ns3="3b1f4f14-1d0a-4b46-901c-926904278104" xmlns:ns4="60082e5d-f2a3-4535-93f3-807fab29fa8e" targetNamespace="http://schemas.microsoft.com/office/2006/metadata/properties" ma:root="true" ma:fieldsID="7f694b06a08190484f5bc45cb87b3b9d" ns3:_="" ns4:_="">
    <xsd:import namespace="3b1f4f14-1d0a-4b46-901c-926904278104"/>
    <xsd:import namespace="60082e5d-f2a3-4535-93f3-807fab29fa8e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Templates" minOccurs="0"/>
                <xsd:element ref="ns3:CultureName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Has_Teacher_Only_SectionGroup" minOccurs="0"/>
                <xsd:element ref="ns3:Is_Collaboration_Space_Lock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1f4f14-1d0a-4b46-901c-926904278104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12" nillable="true" ma:displayName="Templates" ma:internalName="Templates">
      <xsd:simpleType>
        <xsd:restriction base="dms:Note">
          <xsd:maxLength value="255"/>
        </xsd:restriction>
      </xsd:simpleType>
    </xsd:element>
    <xsd:element name="CultureName" ma:index="13" nillable="true" ma:displayName="Culture Name" ma:internalName="CultureName">
      <xsd:simpleType>
        <xsd:restriction base="dms:Text"/>
      </xsd:simpleType>
    </xsd:element>
    <xsd:element name="AppVersion" ma:index="14" nillable="true" ma:displayName="App Version" ma:internalName="AppVersion">
      <xsd:simpleType>
        <xsd:restriction base="dms:Text"/>
      </xsd:simpleType>
    </xsd:element>
    <xsd:element name="Teachers" ma:index="15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6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7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8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9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20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21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22" nillable="true" ma:displayName="Is Collaboration Space Locked" ma:internalName="Is_Collaboration_Space_Locked">
      <xsd:simpleType>
        <xsd:restriction base="dms:Boolean"/>
      </xsd:simpleType>
    </xsd:element>
    <xsd:element name="MediaServiceMetadata" ma:index="26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7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8" nillable="true" ma:displayName="Tags" ma:internalName="MediaServiceAutoTags" ma:readOnly="true">
      <xsd:simpleType>
        <xsd:restriction base="dms:Text"/>
      </xsd:simpleType>
    </xsd:element>
    <xsd:element name="MediaServiceOCR" ma:index="2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3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3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33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082e5d-f2a3-4535-93f3-807fab29fa8e" elementFormDefault="qualified">
    <xsd:import namespace="http://schemas.microsoft.com/office/2006/documentManagement/types"/>
    <xsd:import namespace="http://schemas.microsoft.com/office/infopath/2007/PartnerControls"/>
    <xsd:element name="SharedWithUsers" ma:index="23" nillable="true" ma:displayName="Compartilhado com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4" nillable="true" ma:displayName="Detalhes de Compartilhado Com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5" nillable="true" ma:displayName="Hash de Dica de Compartilhamento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lf_Registration_Enabled xmlns="3b1f4f14-1d0a-4b46-901c-926904278104" xsi:nil="true"/>
    <Is_Collaboration_Space_Locked xmlns="3b1f4f14-1d0a-4b46-901c-926904278104" xsi:nil="true"/>
    <NotebookType xmlns="3b1f4f14-1d0a-4b46-901c-926904278104" xsi:nil="true"/>
    <FolderType xmlns="3b1f4f14-1d0a-4b46-901c-926904278104" xsi:nil="true"/>
    <Owner xmlns="3b1f4f14-1d0a-4b46-901c-926904278104">
      <UserInfo>
        <DisplayName/>
        <AccountId xsi:nil="true"/>
        <AccountType/>
      </UserInfo>
    </Owner>
    <Student_Groups xmlns="3b1f4f14-1d0a-4b46-901c-926904278104">
      <UserInfo>
        <DisplayName/>
        <AccountId xsi:nil="true"/>
        <AccountType/>
      </UserInfo>
    </Student_Groups>
    <Has_Teacher_Only_SectionGroup xmlns="3b1f4f14-1d0a-4b46-901c-926904278104" xsi:nil="true"/>
    <CultureName xmlns="3b1f4f14-1d0a-4b46-901c-926904278104" xsi:nil="true"/>
    <Students xmlns="3b1f4f14-1d0a-4b46-901c-926904278104">
      <UserInfo>
        <DisplayName/>
        <AccountId xsi:nil="true"/>
        <AccountType/>
      </UserInfo>
    </Students>
    <AppVersion xmlns="3b1f4f14-1d0a-4b46-901c-926904278104" xsi:nil="true"/>
    <Invited_Students xmlns="3b1f4f14-1d0a-4b46-901c-926904278104" xsi:nil="true"/>
    <Templates xmlns="3b1f4f14-1d0a-4b46-901c-926904278104" xsi:nil="true"/>
    <Teachers xmlns="3b1f4f14-1d0a-4b46-901c-926904278104">
      <UserInfo>
        <DisplayName/>
        <AccountId xsi:nil="true"/>
        <AccountType/>
      </UserInfo>
    </Teachers>
    <Invited_Teachers xmlns="3b1f4f14-1d0a-4b46-901c-926904278104" xsi:nil="true"/>
    <DefaultSectionNames xmlns="3b1f4f14-1d0a-4b46-901c-926904278104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6D2CC8-CDED-4591-8670-30F974CBB0A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1f4f14-1d0a-4b46-901c-926904278104"/>
    <ds:schemaRef ds:uri="60082e5d-f2a3-4535-93f3-807fab29fa8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1978BE4-3AE2-484F-86E9-BC480C748E3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21113F0-2C44-4C01-A4E4-32D047D4E24F}">
  <ds:schemaRefs>
    <ds:schemaRef ds:uri="http://schemas.microsoft.com/office/2006/metadata/properties"/>
    <ds:schemaRef ds:uri="http://schemas.microsoft.com/office/infopath/2007/PartnerControls"/>
    <ds:schemaRef ds:uri="3b1f4f14-1d0a-4b46-901c-926904278104"/>
  </ds:schemaRefs>
</ds:datastoreItem>
</file>

<file path=customXml/itemProps4.xml><?xml version="1.0" encoding="utf-8"?>
<ds:datastoreItem xmlns:ds="http://schemas.openxmlformats.org/officeDocument/2006/customXml" ds:itemID="{4C6FC2A7-E847-4086-9173-8AACB98DA8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812</Words>
  <Characters>4388</Characters>
  <Application>Microsoft Office Word</Application>
  <DocSecurity>0</DocSecurity>
  <Lines>36</Lines>
  <Paragraphs>1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1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riana Itako</dc:creator>
  <cp:keywords/>
  <cp:lastModifiedBy>Delson Antônio da Silva Júnior</cp:lastModifiedBy>
  <cp:revision>3</cp:revision>
  <cp:lastPrinted>2019-10-05T03:47:00Z</cp:lastPrinted>
  <dcterms:created xsi:type="dcterms:W3CDTF">2022-10-13T17:24:00Z</dcterms:created>
  <dcterms:modified xsi:type="dcterms:W3CDTF">2022-10-13T17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11-01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19-09-30T00:00:00Z</vt:filetime>
  </property>
  <property fmtid="{D5CDD505-2E9C-101B-9397-08002B2CF9AE}" pid="5" name="ContentTypeId">
    <vt:lpwstr>0x01010080A6710793D7DA42A57B63A8CBB60790</vt:lpwstr>
  </property>
</Properties>
</file>